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EB40C" w14:textId="77777777" w:rsidR="006823F3" w:rsidRPr="00A76F76" w:rsidRDefault="006823F3" w:rsidP="006823F3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upplementary File</w:t>
      </w:r>
      <w:r w:rsidR="00271B5A">
        <w:rPr>
          <w:rFonts w:asciiTheme="minorHAnsi" w:hAnsiTheme="minorHAnsi" w:cstheme="minorHAnsi"/>
          <w:b/>
        </w:rPr>
        <w:t xml:space="preserve"> 1.</w:t>
      </w:r>
      <w:r w:rsidRPr="00A76F76">
        <w:rPr>
          <w:rFonts w:asciiTheme="minorHAnsi" w:hAnsiTheme="minorHAnsi" w:cstheme="minorHAnsi"/>
          <w:b/>
        </w:rPr>
        <w:t xml:space="preserve"> Grasp types, maximums, means, standard deviations in Newton and t-test results</w:t>
      </w:r>
    </w:p>
    <w:p w14:paraId="2ADDE64F" w14:textId="77777777" w:rsidR="006823F3" w:rsidRPr="00A76F76" w:rsidRDefault="006823F3" w:rsidP="006823F3">
      <w:pPr>
        <w:rPr>
          <w:rFonts w:asciiTheme="minorHAnsi" w:hAnsiTheme="minorHAnsi" w:cstheme="minorHAnsi"/>
        </w:rPr>
      </w:pPr>
    </w:p>
    <w:tbl>
      <w:tblPr>
        <w:tblStyle w:val="TableGrid"/>
        <w:tblW w:w="13036" w:type="dxa"/>
        <w:tblLayout w:type="fixed"/>
        <w:tblLook w:val="04A0" w:firstRow="1" w:lastRow="0" w:firstColumn="1" w:lastColumn="0" w:noHBand="0" w:noVBand="1"/>
      </w:tblPr>
      <w:tblGrid>
        <w:gridCol w:w="1838"/>
        <w:gridCol w:w="1276"/>
        <w:gridCol w:w="567"/>
        <w:gridCol w:w="567"/>
        <w:gridCol w:w="425"/>
        <w:gridCol w:w="709"/>
        <w:gridCol w:w="709"/>
        <w:gridCol w:w="744"/>
        <w:gridCol w:w="720"/>
        <w:gridCol w:w="662"/>
        <w:gridCol w:w="709"/>
        <w:gridCol w:w="708"/>
        <w:gridCol w:w="851"/>
        <w:gridCol w:w="709"/>
        <w:gridCol w:w="708"/>
        <w:gridCol w:w="1134"/>
      </w:tblGrid>
      <w:tr w:rsidR="006823F3" w:rsidRPr="00A76F76" w14:paraId="64E0E878" w14:textId="77777777" w:rsidTr="00591748">
        <w:trPr>
          <w:cantSplit/>
          <w:trHeight w:val="1134"/>
        </w:trPr>
        <w:tc>
          <w:tcPr>
            <w:tcW w:w="1838" w:type="dxa"/>
            <w:textDirection w:val="btLr"/>
            <w:vAlign w:val="center"/>
          </w:tcPr>
          <w:p w14:paraId="1DD93626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ADL Task</w:t>
            </w:r>
          </w:p>
        </w:tc>
        <w:tc>
          <w:tcPr>
            <w:tcW w:w="1276" w:type="dxa"/>
            <w:textDirection w:val="btLr"/>
            <w:vAlign w:val="center"/>
          </w:tcPr>
          <w:p w14:paraId="30FF144A" w14:textId="77777777" w:rsidR="006823F3" w:rsidRPr="00A76F76" w:rsidRDefault="006823F3" w:rsidP="006823F3">
            <w:pPr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redominant Grasp type</w:t>
            </w:r>
          </w:p>
        </w:tc>
        <w:tc>
          <w:tcPr>
            <w:tcW w:w="567" w:type="dxa"/>
            <w:textDirection w:val="btLr"/>
            <w:vAlign w:val="center"/>
          </w:tcPr>
          <w:p w14:paraId="44BA3579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Light tasks</w:t>
            </w:r>
          </w:p>
        </w:tc>
        <w:tc>
          <w:tcPr>
            <w:tcW w:w="567" w:type="dxa"/>
            <w:textDirection w:val="btLr"/>
            <w:vAlign w:val="center"/>
          </w:tcPr>
          <w:p w14:paraId="36A22D96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oderate tasks</w:t>
            </w:r>
          </w:p>
        </w:tc>
        <w:tc>
          <w:tcPr>
            <w:tcW w:w="425" w:type="dxa"/>
            <w:textDirection w:val="btLr"/>
            <w:vAlign w:val="center"/>
          </w:tcPr>
          <w:p w14:paraId="06BBAA0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Heavy tasks</w:t>
            </w:r>
          </w:p>
        </w:tc>
        <w:tc>
          <w:tcPr>
            <w:tcW w:w="709" w:type="dxa"/>
            <w:textDirection w:val="btLr"/>
          </w:tcPr>
          <w:p w14:paraId="6876ED3D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</w:t>
            </w:r>
          </w:p>
        </w:tc>
        <w:tc>
          <w:tcPr>
            <w:tcW w:w="709" w:type="dxa"/>
            <w:textDirection w:val="btLr"/>
            <w:vAlign w:val="center"/>
          </w:tcPr>
          <w:p w14:paraId="3578326D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L</w:t>
            </w:r>
          </w:p>
        </w:tc>
        <w:tc>
          <w:tcPr>
            <w:tcW w:w="744" w:type="dxa"/>
            <w:textDirection w:val="btLr"/>
            <w:vAlign w:val="center"/>
          </w:tcPr>
          <w:p w14:paraId="5F333D56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L</w:t>
            </w:r>
          </w:p>
        </w:tc>
        <w:tc>
          <w:tcPr>
            <w:tcW w:w="720" w:type="dxa"/>
            <w:textDirection w:val="btLr"/>
            <w:vAlign w:val="center"/>
          </w:tcPr>
          <w:p w14:paraId="4BC4FFDB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L</w:t>
            </w:r>
          </w:p>
        </w:tc>
        <w:tc>
          <w:tcPr>
            <w:tcW w:w="662" w:type="dxa"/>
            <w:textDirection w:val="btLr"/>
            <w:vAlign w:val="center"/>
          </w:tcPr>
          <w:p w14:paraId="5F9858D0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L</w:t>
            </w:r>
          </w:p>
        </w:tc>
        <w:tc>
          <w:tcPr>
            <w:tcW w:w="709" w:type="dxa"/>
            <w:textDirection w:val="btLr"/>
            <w:vAlign w:val="center"/>
          </w:tcPr>
          <w:p w14:paraId="7293FEBF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Right</w:t>
            </w:r>
          </w:p>
        </w:tc>
        <w:tc>
          <w:tcPr>
            <w:tcW w:w="708" w:type="dxa"/>
            <w:textDirection w:val="btLr"/>
            <w:vAlign w:val="center"/>
          </w:tcPr>
          <w:p w14:paraId="32A0E7C3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R</w:t>
            </w:r>
          </w:p>
        </w:tc>
        <w:tc>
          <w:tcPr>
            <w:tcW w:w="851" w:type="dxa"/>
            <w:textDirection w:val="btLr"/>
            <w:vAlign w:val="center"/>
          </w:tcPr>
          <w:p w14:paraId="61E7FFC6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R</w:t>
            </w:r>
          </w:p>
        </w:tc>
        <w:tc>
          <w:tcPr>
            <w:tcW w:w="709" w:type="dxa"/>
            <w:textDirection w:val="btLr"/>
            <w:vAlign w:val="center"/>
          </w:tcPr>
          <w:p w14:paraId="1C4C4A44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R</w:t>
            </w:r>
          </w:p>
        </w:tc>
        <w:tc>
          <w:tcPr>
            <w:tcW w:w="708" w:type="dxa"/>
            <w:textDirection w:val="btLr"/>
            <w:vAlign w:val="center"/>
          </w:tcPr>
          <w:p w14:paraId="35C9C56E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R</w:t>
            </w:r>
          </w:p>
        </w:tc>
        <w:tc>
          <w:tcPr>
            <w:tcW w:w="1134" w:type="dxa"/>
            <w:textDirection w:val="btLr"/>
            <w:vAlign w:val="center"/>
          </w:tcPr>
          <w:p w14:paraId="18A7E5AE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est</w:t>
            </w:r>
          </w:p>
          <w:p w14:paraId="7C22FA15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Gender</w:t>
            </w:r>
          </w:p>
        </w:tc>
      </w:tr>
      <w:tr w:rsidR="006823F3" w:rsidRPr="00A76F76" w14:paraId="093014FA" w14:textId="77777777" w:rsidTr="00591748">
        <w:tc>
          <w:tcPr>
            <w:tcW w:w="13036" w:type="dxa"/>
            <w:gridSpan w:val="16"/>
          </w:tcPr>
          <w:p w14:paraId="234332B7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ersonal care and Hygiene</w:t>
            </w:r>
          </w:p>
          <w:p w14:paraId="63FD5844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6823F3" w:rsidRPr="00A76F76" w14:paraId="6EC22862" w14:textId="77777777" w:rsidTr="00591748">
        <w:tc>
          <w:tcPr>
            <w:tcW w:w="1838" w:type="dxa"/>
          </w:tcPr>
          <w:p w14:paraId="14A1805B" w14:textId="27BA4ACF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Washing hai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 xml:space="preserve"> (*=BADL)</w:t>
            </w:r>
          </w:p>
        </w:tc>
        <w:tc>
          <w:tcPr>
            <w:tcW w:w="1276" w:type="dxa"/>
          </w:tcPr>
          <w:p w14:paraId="12C5EC1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3. Precision Sphere</w:t>
            </w:r>
          </w:p>
        </w:tc>
        <w:tc>
          <w:tcPr>
            <w:tcW w:w="567" w:type="dxa"/>
          </w:tcPr>
          <w:p w14:paraId="4DFFF23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6EFB43F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386AAEA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FBBDDD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3</w:t>
            </w:r>
          </w:p>
          <w:p w14:paraId="153972E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4</w:t>
            </w:r>
          </w:p>
          <w:p w14:paraId="57F9784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1887573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8</w:t>
            </w:r>
          </w:p>
          <w:p w14:paraId="1B2AA22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D9B16E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4</w:t>
            </w:r>
          </w:p>
          <w:p w14:paraId="51CA24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3</w:t>
            </w:r>
          </w:p>
          <w:p w14:paraId="52E8715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3A50DAB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4</w:t>
            </w:r>
          </w:p>
          <w:p w14:paraId="4AE37C9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142F8C1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0</w:t>
            </w:r>
          </w:p>
          <w:p w14:paraId="7F1E230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3</w:t>
            </w:r>
          </w:p>
          <w:p w14:paraId="423280C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26827BC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5</w:t>
            </w:r>
          </w:p>
          <w:p w14:paraId="76D2567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7E4B9AF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3</w:t>
            </w:r>
          </w:p>
          <w:p w14:paraId="35842B0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4</w:t>
            </w:r>
          </w:p>
          <w:p w14:paraId="2A7381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2C46D8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49</w:t>
            </w:r>
          </w:p>
          <w:p w14:paraId="34EBC61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 xml:space="preserve"> </w:t>
            </w:r>
          </w:p>
        </w:tc>
        <w:tc>
          <w:tcPr>
            <w:tcW w:w="662" w:type="dxa"/>
          </w:tcPr>
          <w:p w14:paraId="541A5CC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9</w:t>
            </w:r>
          </w:p>
          <w:p w14:paraId="12663FF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1</w:t>
            </w:r>
          </w:p>
          <w:p w14:paraId="77B1DD3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D80A76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37</w:t>
            </w:r>
          </w:p>
          <w:p w14:paraId="4BA2F03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4E620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9</w:t>
            </w:r>
          </w:p>
          <w:p w14:paraId="4B81987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3</w:t>
            </w:r>
          </w:p>
          <w:p w14:paraId="45C30FD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674328D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43</w:t>
            </w:r>
          </w:p>
          <w:p w14:paraId="1683488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5823D4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9</w:t>
            </w:r>
          </w:p>
          <w:p w14:paraId="3074DB2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4</w:t>
            </w:r>
          </w:p>
          <w:p w14:paraId="0E0745C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480C8D0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29</w:t>
            </w:r>
          </w:p>
          <w:p w14:paraId="248B260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093F98C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2</w:t>
            </w:r>
          </w:p>
          <w:p w14:paraId="67D45B1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6</w:t>
            </w:r>
          </w:p>
          <w:p w14:paraId="58B74A8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0AB43B8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68</w:t>
            </w:r>
          </w:p>
          <w:p w14:paraId="3F5D3D6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709868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55</w:t>
            </w:r>
          </w:p>
          <w:p w14:paraId="437C1C9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83</w:t>
            </w:r>
          </w:p>
          <w:p w14:paraId="0B62152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1</w:t>
            </w:r>
          </w:p>
          <w:p w14:paraId="4CD1CDB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11</w:t>
            </w:r>
          </w:p>
          <w:p w14:paraId="27CD8B7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36C57F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6</w:t>
            </w:r>
          </w:p>
          <w:p w14:paraId="3E7711E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33</w:t>
            </w:r>
          </w:p>
          <w:p w14:paraId="78F73BE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9</w:t>
            </w:r>
          </w:p>
          <w:p w14:paraId="3FC1534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38</w:t>
            </w:r>
          </w:p>
          <w:p w14:paraId="76A570B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43E2CC3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  <w:r w:rsidRPr="00A76F76">
              <w:rPr>
                <w:rFonts w:asciiTheme="minorHAnsi" w:hAnsiTheme="minorHAnsi" w:cstheme="minorHAnsi"/>
                <w:sz w:val="18"/>
              </w:rPr>
              <w:t>p = 0.154</w:t>
            </w:r>
          </w:p>
        </w:tc>
      </w:tr>
      <w:tr w:rsidR="006823F3" w:rsidRPr="00A76F76" w14:paraId="7226761A" w14:textId="77777777" w:rsidTr="00591748">
        <w:tc>
          <w:tcPr>
            <w:tcW w:w="1838" w:type="dxa"/>
          </w:tcPr>
          <w:p w14:paraId="29942AD8" w14:textId="4C504620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Squeezing water out of a sponge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343C620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1. Power Sphere</w:t>
            </w:r>
          </w:p>
        </w:tc>
        <w:tc>
          <w:tcPr>
            <w:tcW w:w="567" w:type="dxa"/>
          </w:tcPr>
          <w:p w14:paraId="0B89A44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3A6FE35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7170D57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0B95E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94</w:t>
            </w:r>
          </w:p>
          <w:p w14:paraId="3270868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9</w:t>
            </w:r>
          </w:p>
          <w:p w14:paraId="21E5D7C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099425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34</w:t>
            </w:r>
          </w:p>
          <w:p w14:paraId="1376D1D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05C02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4.37</w:t>
            </w:r>
          </w:p>
          <w:p w14:paraId="74DC0F2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86</w:t>
            </w:r>
          </w:p>
          <w:p w14:paraId="393E432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8</w:t>
            </w:r>
          </w:p>
          <w:p w14:paraId="24A21B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3.33</w:t>
            </w:r>
          </w:p>
          <w:p w14:paraId="7A053D5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360FE0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6</w:t>
            </w:r>
          </w:p>
          <w:p w14:paraId="1A12D5F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76</w:t>
            </w:r>
          </w:p>
          <w:p w14:paraId="5FA677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1042B0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98</w:t>
            </w:r>
          </w:p>
          <w:p w14:paraId="6973700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0C9D19B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1</w:t>
            </w:r>
          </w:p>
          <w:p w14:paraId="01EFD67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46</w:t>
            </w:r>
          </w:p>
          <w:p w14:paraId="6903AFC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D7A6A1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4.34</w:t>
            </w:r>
          </w:p>
          <w:p w14:paraId="6C45B3B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490BB9B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53</w:t>
            </w:r>
          </w:p>
          <w:p w14:paraId="61E0534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95</w:t>
            </w:r>
          </w:p>
          <w:p w14:paraId="75E8CF8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59</w:t>
            </w:r>
          </w:p>
          <w:p w14:paraId="7F6E08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3.82</w:t>
            </w:r>
          </w:p>
          <w:p w14:paraId="3B4E680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9F89B8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</w:t>
            </w:r>
          </w:p>
          <w:p w14:paraId="617411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83</w:t>
            </w:r>
          </w:p>
          <w:p w14:paraId="3CD59AD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69A30BC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34</w:t>
            </w:r>
          </w:p>
          <w:p w14:paraId="2F07453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4F7B8E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95</w:t>
            </w:r>
          </w:p>
          <w:p w14:paraId="6E7D794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3</w:t>
            </w:r>
          </w:p>
          <w:p w14:paraId="5EA20F8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2</w:t>
            </w:r>
          </w:p>
          <w:p w14:paraId="0A398DA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49</w:t>
            </w:r>
          </w:p>
          <w:p w14:paraId="5CFAEAB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210B8C8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4</w:t>
            </w:r>
          </w:p>
          <w:p w14:paraId="531A0DC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4</w:t>
            </w:r>
          </w:p>
          <w:p w14:paraId="298F47C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6</w:t>
            </w:r>
          </w:p>
          <w:p w14:paraId="78C0CDB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14</w:t>
            </w:r>
          </w:p>
          <w:p w14:paraId="17A0E96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327F5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58</w:t>
            </w:r>
          </w:p>
          <w:p w14:paraId="7F0FA4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3</w:t>
            </w:r>
          </w:p>
          <w:p w14:paraId="162D840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4</w:t>
            </w:r>
          </w:p>
          <w:p w14:paraId="6B2F9C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47</w:t>
            </w:r>
          </w:p>
          <w:p w14:paraId="1C8BE49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DCCDB0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19</w:t>
            </w:r>
          </w:p>
          <w:p w14:paraId="76FA9C0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06</w:t>
            </w:r>
          </w:p>
          <w:p w14:paraId="074019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6</w:t>
            </w:r>
          </w:p>
          <w:p w14:paraId="411D1C1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58</w:t>
            </w:r>
          </w:p>
          <w:p w14:paraId="14CB1A2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4EB76A24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00</w:t>
            </w:r>
          </w:p>
          <w:p w14:paraId="6D6FB9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5C68FAB0" w14:textId="77777777" w:rsidTr="00591748">
        <w:tc>
          <w:tcPr>
            <w:tcW w:w="1838" w:type="dxa"/>
          </w:tcPr>
          <w:p w14:paraId="488DBD81" w14:textId="6C360670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Opening and closing a tap (large round shape)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00ABD3A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27. Quadpod</w:t>
            </w:r>
          </w:p>
        </w:tc>
        <w:tc>
          <w:tcPr>
            <w:tcW w:w="567" w:type="dxa"/>
          </w:tcPr>
          <w:p w14:paraId="5AE3AD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6B72771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215032A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CB3330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2</w:t>
            </w:r>
          </w:p>
          <w:p w14:paraId="21B8E2D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5</w:t>
            </w:r>
          </w:p>
          <w:p w14:paraId="4CE3296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1B7F8F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34</w:t>
            </w:r>
          </w:p>
          <w:p w14:paraId="49D7A79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145806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74</w:t>
            </w:r>
          </w:p>
          <w:p w14:paraId="125CF2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7</w:t>
            </w:r>
          </w:p>
          <w:p w14:paraId="12D8794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15B24D8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55</w:t>
            </w:r>
          </w:p>
          <w:p w14:paraId="7453E8C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521562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3</w:t>
            </w:r>
          </w:p>
          <w:p w14:paraId="197829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2</w:t>
            </w:r>
          </w:p>
          <w:p w14:paraId="31D137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9</w:t>
            </w:r>
          </w:p>
          <w:p w14:paraId="424C4A7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2.87</w:t>
            </w:r>
          </w:p>
          <w:p w14:paraId="03D1FDA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29FC55D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69</w:t>
            </w:r>
          </w:p>
          <w:p w14:paraId="507519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7</w:t>
            </w:r>
          </w:p>
          <w:p w14:paraId="376316C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78</w:t>
            </w:r>
          </w:p>
          <w:p w14:paraId="6F6D021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33</w:t>
            </w:r>
          </w:p>
          <w:p w14:paraId="43F52E1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2FF672E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91</w:t>
            </w:r>
          </w:p>
          <w:p w14:paraId="1CA247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2</w:t>
            </w:r>
          </w:p>
          <w:p w14:paraId="18974BB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7F3F87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3</w:t>
            </w:r>
          </w:p>
          <w:p w14:paraId="433F827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67DC8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1</w:t>
            </w:r>
          </w:p>
          <w:p w14:paraId="5287A74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3</w:t>
            </w:r>
          </w:p>
          <w:p w14:paraId="392A1FE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201675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44</w:t>
            </w:r>
          </w:p>
          <w:p w14:paraId="18B00D4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4F973E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6</w:t>
            </w:r>
          </w:p>
          <w:p w14:paraId="60DFE6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2</w:t>
            </w:r>
          </w:p>
          <w:p w14:paraId="08A0023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8</w:t>
            </w:r>
          </w:p>
          <w:p w14:paraId="7D829D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25</w:t>
            </w:r>
          </w:p>
          <w:p w14:paraId="16EB96F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70A3F2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83</w:t>
            </w:r>
          </w:p>
          <w:p w14:paraId="0F252C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8</w:t>
            </w:r>
          </w:p>
          <w:p w14:paraId="202E138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22B0D3C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49</w:t>
            </w:r>
          </w:p>
          <w:p w14:paraId="74B84A2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D02DA5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32</w:t>
            </w:r>
          </w:p>
          <w:p w14:paraId="517E4F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17</w:t>
            </w:r>
          </w:p>
          <w:p w14:paraId="75B65E0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7041E67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89</w:t>
            </w:r>
          </w:p>
          <w:p w14:paraId="2B335EC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CC8331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71</w:t>
            </w:r>
          </w:p>
          <w:p w14:paraId="575CCC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9</w:t>
            </w:r>
          </w:p>
          <w:p w14:paraId="1E24E2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5</w:t>
            </w:r>
          </w:p>
          <w:p w14:paraId="08024CA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47</w:t>
            </w:r>
          </w:p>
          <w:p w14:paraId="5B4329E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3AACA76B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03</w:t>
            </w:r>
          </w:p>
          <w:p w14:paraId="0C9F757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77C3E981" w14:textId="77777777" w:rsidTr="00591748">
        <w:tc>
          <w:tcPr>
            <w:tcW w:w="1838" w:type="dxa"/>
          </w:tcPr>
          <w:p w14:paraId="42662A33" w14:textId="60DAF525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Carrying a bucket containing three litres of wate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 xml:space="preserve"> (**=IADL)</w:t>
            </w:r>
          </w:p>
        </w:tc>
        <w:tc>
          <w:tcPr>
            <w:tcW w:w="1276" w:type="dxa"/>
          </w:tcPr>
          <w:p w14:paraId="646DAE7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2. Small Diameter</w:t>
            </w:r>
          </w:p>
        </w:tc>
        <w:tc>
          <w:tcPr>
            <w:tcW w:w="567" w:type="dxa"/>
          </w:tcPr>
          <w:p w14:paraId="5ECAA6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1F6B20D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6BD68CF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0EB1C4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1</w:t>
            </w:r>
          </w:p>
          <w:p w14:paraId="76A79D6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1</w:t>
            </w:r>
          </w:p>
          <w:p w14:paraId="174DCC8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1EAB86A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14</w:t>
            </w:r>
          </w:p>
          <w:p w14:paraId="3559459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CD000B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1</w:t>
            </w:r>
          </w:p>
          <w:p w14:paraId="12B8F3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1</w:t>
            </w:r>
          </w:p>
          <w:p w14:paraId="5C5BBE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46B562C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57</w:t>
            </w:r>
          </w:p>
          <w:p w14:paraId="379C0F6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79073C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2</w:t>
            </w:r>
          </w:p>
          <w:p w14:paraId="25AEBDE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2</w:t>
            </w:r>
          </w:p>
          <w:p w14:paraId="3BB7AA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1026CF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96</w:t>
            </w:r>
          </w:p>
          <w:p w14:paraId="3BF1431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31A6F0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</w:t>
            </w:r>
          </w:p>
          <w:p w14:paraId="6C6A9B0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3</w:t>
            </w:r>
          </w:p>
          <w:p w14:paraId="50C9E7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6CC9E88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03</w:t>
            </w:r>
          </w:p>
          <w:p w14:paraId="18EA9FF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7C06C82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1</w:t>
            </w:r>
          </w:p>
          <w:p w14:paraId="2B3A483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1</w:t>
            </w:r>
          </w:p>
          <w:p w14:paraId="75F0D56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3338649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44</w:t>
            </w:r>
          </w:p>
          <w:p w14:paraId="1578562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48E6A8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09</w:t>
            </w:r>
          </w:p>
          <w:p w14:paraId="26991AF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08</w:t>
            </w:r>
          </w:p>
          <w:p w14:paraId="5AABC3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4</w:t>
            </w:r>
          </w:p>
          <w:p w14:paraId="0A7EB72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28</w:t>
            </w:r>
          </w:p>
          <w:p w14:paraId="3A458EA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97DEEE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22</w:t>
            </w:r>
          </w:p>
          <w:p w14:paraId="0F4254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26</w:t>
            </w:r>
          </w:p>
          <w:p w14:paraId="7EC2E4D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15D20D2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69</w:t>
            </w:r>
          </w:p>
          <w:p w14:paraId="364EA31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01D3D67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4</w:t>
            </w:r>
          </w:p>
          <w:p w14:paraId="36D6772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</w:t>
            </w:r>
          </w:p>
          <w:p w14:paraId="5CA605A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5</w:t>
            </w:r>
          </w:p>
          <w:p w14:paraId="683403D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96</w:t>
            </w:r>
          </w:p>
          <w:p w14:paraId="2E84ABC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2BE7B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3</w:t>
            </w:r>
          </w:p>
          <w:p w14:paraId="509F91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4</w:t>
            </w:r>
          </w:p>
          <w:p w14:paraId="14B01A5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42EFFC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81</w:t>
            </w:r>
          </w:p>
          <w:p w14:paraId="0BB7E7B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294035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5</w:t>
            </w:r>
          </w:p>
          <w:p w14:paraId="1F539B0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3</w:t>
            </w:r>
          </w:p>
          <w:p w14:paraId="656DFFA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47F498E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56</w:t>
            </w:r>
          </w:p>
          <w:p w14:paraId="0D9AD8D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087CB048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275</w:t>
            </w:r>
          </w:p>
          <w:p w14:paraId="3283724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2B89741C" w14:textId="77777777" w:rsidTr="00591748">
        <w:tc>
          <w:tcPr>
            <w:tcW w:w="1838" w:type="dxa"/>
          </w:tcPr>
          <w:p w14:paraId="31E1E04B" w14:textId="083C8B65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Carrying a zinc basin containing three litres of wate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41665C6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5. Fixed Hook</w:t>
            </w:r>
          </w:p>
        </w:tc>
        <w:tc>
          <w:tcPr>
            <w:tcW w:w="567" w:type="dxa"/>
          </w:tcPr>
          <w:p w14:paraId="0EF406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42B20A1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433936D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4F9E24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6</w:t>
            </w:r>
          </w:p>
          <w:p w14:paraId="016B51A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2</w:t>
            </w:r>
          </w:p>
          <w:p w14:paraId="0D29526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</w:t>
            </w:r>
          </w:p>
          <w:p w14:paraId="054B439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51</w:t>
            </w:r>
          </w:p>
          <w:p w14:paraId="336CB4B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C5E6D5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41</w:t>
            </w:r>
          </w:p>
          <w:p w14:paraId="7D94BCE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59</w:t>
            </w:r>
          </w:p>
          <w:p w14:paraId="4E1F4DD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21F946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02</w:t>
            </w:r>
          </w:p>
          <w:p w14:paraId="731D4A2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45B2E92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89</w:t>
            </w:r>
          </w:p>
          <w:p w14:paraId="7BA64F8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3</w:t>
            </w:r>
          </w:p>
          <w:p w14:paraId="3647001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3</w:t>
            </w:r>
          </w:p>
          <w:p w14:paraId="5CDC000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78</w:t>
            </w:r>
          </w:p>
          <w:p w14:paraId="7EF9B57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4CB303B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5</w:t>
            </w:r>
          </w:p>
          <w:p w14:paraId="0AA2AF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7</w:t>
            </w:r>
          </w:p>
          <w:p w14:paraId="1E2B96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094BE0A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17</w:t>
            </w:r>
          </w:p>
          <w:p w14:paraId="3EF5DC0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7906DA5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</w:t>
            </w:r>
          </w:p>
          <w:p w14:paraId="16F27D9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6</w:t>
            </w:r>
          </w:p>
          <w:p w14:paraId="6FC7EE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7</w:t>
            </w:r>
          </w:p>
          <w:p w14:paraId="640B1D0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61</w:t>
            </w:r>
          </w:p>
          <w:p w14:paraId="1964ABF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626258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6</w:t>
            </w:r>
          </w:p>
          <w:p w14:paraId="407B97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6081E7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2A2995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94</w:t>
            </w:r>
          </w:p>
          <w:p w14:paraId="62E26EB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23BEF62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8</w:t>
            </w:r>
          </w:p>
          <w:p w14:paraId="6FF5A6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1</w:t>
            </w:r>
          </w:p>
          <w:p w14:paraId="3E0A441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2AE3702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84</w:t>
            </w:r>
          </w:p>
          <w:p w14:paraId="7251CE9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477096C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8</w:t>
            </w:r>
          </w:p>
          <w:p w14:paraId="45555B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4</w:t>
            </w:r>
          </w:p>
          <w:p w14:paraId="76A756A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0CB4BB6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28</w:t>
            </w:r>
          </w:p>
          <w:p w14:paraId="0C86642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ABD81D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2</w:t>
            </w:r>
          </w:p>
          <w:p w14:paraId="732BD69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8</w:t>
            </w:r>
          </w:p>
          <w:p w14:paraId="73D57B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5FF7C8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78</w:t>
            </w:r>
          </w:p>
          <w:p w14:paraId="3FE5691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5EFDB4D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2</w:t>
            </w:r>
          </w:p>
          <w:p w14:paraId="4610080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7</w:t>
            </w:r>
          </w:p>
          <w:p w14:paraId="7011DA6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7F468A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89</w:t>
            </w:r>
          </w:p>
          <w:p w14:paraId="766084C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FD358C1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326</w:t>
            </w:r>
          </w:p>
          <w:p w14:paraId="1A00CB7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06AFFDA7" w14:textId="77777777" w:rsidTr="00591748">
        <w:tc>
          <w:tcPr>
            <w:tcW w:w="1838" w:type="dxa"/>
          </w:tcPr>
          <w:p w14:paraId="533829A4" w14:textId="17E50DC3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Using pegs to secure clothes on a washing line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2CA25FC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9. Palmar Pinch</w:t>
            </w:r>
          </w:p>
        </w:tc>
        <w:tc>
          <w:tcPr>
            <w:tcW w:w="567" w:type="dxa"/>
          </w:tcPr>
          <w:p w14:paraId="6C404D8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79EAE26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42FD33D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6BB44A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6</w:t>
            </w:r>
          </w:p>
          <w:p w14:paraId="5946A52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</w:t>
            </w:r>
          </w:p>
          <w:p w14:paraId="063B5A4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2E03591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58</w:t>
            </w:r>
          </w:p>
          <w:p w14:paraId="517CC40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A784A9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6</w:t>
            </w:r>
          </w:p>
          <w:p w14:paraId="33D2F9E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7</w:t>
            </w:r>
          </w:p>
          <w:p w14:paraId="3FC99B0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344C8D3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14</w:t>
            </w:r>
          </w:p>
          <w:p w14:paraId="77D3647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  <w:p w14:paraId="03C29E2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5C3ACF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3</w:t>
            </w:r>
          </w:p>
          <w:p w14:paraId="573A598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5</w:t>
            </w:r>
          </w:p>
          <w:p w14:paraId="748A489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780ED4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97</w:t>
            </w:r>
          </w:p>
          <w:p w14:paraId="6BF7DC8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1ED3B7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2</w:t>
            </w:r>
          </w:p>
          <w:p w14:paraId="3B31AE9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7</w:t>
            </w:r>
          </w:p>
          <w:p w14:paraId="7C039B5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8</w:t>
            </w:r>
          </w:p>
          <w:p w14:paraId="316B333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57</w:t>
            </w:r>
          </w:p>
          <w:p w14:paraId="7897CFD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730E552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31</w:t>
            </w:r>
          </w:p>
          <w:p w14:paraId="07E5D3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93</w:t>
            </w:r>
          </w:p>
          <w:p w14:paraId="16F915B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1</w:t>
            </w:r>
          </w:p>
          <w:p w14:paraId="6CC3B4D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3.83</w:t>
            </w:r>
          </w:p>
          <w:p w14:paraId="2AFDC3B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44A506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05</w:t>
            </w:r>
          </w:p>
          <w:p w14:paraId="11FC0C4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05</w:t>
            </w:r>
          </w:p>
          <w:p w14:paraId="0D6F35B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E6B88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11</w:t>
            </w:r>
          </w:p>
          <w:p w14:paraId="7E5FFE4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3AB90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3</w:t>
            </w:r>
          </w:p>
          <w:p w14:paraId="27C74E8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5</w:t>
            </w:r>
          </w:p>
          <w:p w14:paraId="241CDA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1F5513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4</w:t>
            </w:r>
          </w:p>
          <w:p w14:paraId="3B39398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1D605FF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8</w:t>
            </w:r>
          </w:p>
          <w:p w14:paraId="154D42A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3</w:t>
            </w:r>
          </w:p>
          <w:p w14:paraId="5002803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AFDBAB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58</w:t>
            </w:r>
          </w:p>
          <w:p w14:paraId="42F1A8B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BE18BC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9</w:t>
            </w:r>
          </w:p>
          <w:p w14:paraId="26BD41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9</w:t>
            </w:r>
          </w:p>
          <w:p w14:paraId="457AC91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1</w:t>
            </w:r>
          </w:p>
          <w:p w14:paraId="128184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33</w:t>
            </w:r>
          </w:p>
          <w:p w14:paraId="0DD143B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02035C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44</w:t>
            </w:r>
          </w:p>
          <w:p w14:paraId="5EBCBD4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8</w:t>
            </w:r>
          </w:p>
          <w:p w14:paraId="09B65BC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8</w:t>
            </w:r>
          </w:p>
          <w:p w14:paraId="33EAEAD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89</w:t>
            </w:r>
          </w:p>
          <w:p w14:paraId="563FC08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6CAAC86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660</w:t>
            </w:r>
          </w:p>
          <w:p w14:paraId="08497F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20BBA788" w14:textId="77777777" w:rsidTr="00591748">
        <w:tc>
          <w:tcPr>
            <w:tcW w:w="1838" w:type="dxa"/>
          </w:tcPr>
          <w:p w14:paraId="28A29B94" w14:textId="7D8A7202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Wringing water out of clothes by hand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0137412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3. Medium Wrap</w:t>
            </w:r>
          </w:p>
        </w:tc>
        <w:tc>
          <w:tcPr>
            <w:tcW w:w="567" w:type="dxa"/>
          </w:tcPr>
          <w:p w14:paraId="3FCC2E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1732AED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0E6A761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54190E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8</w:t>
            </w:r>
          </w:p>
          <w:p w14:paraId="5F61808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8</w:t>
            </w:r>
          </w:p>
          <w:p w14:paraId="3A8CB0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03</w:t>
            </w:r>
          </w:p>
          <w:p w14:paraId="4251A49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8</w:t>
            </w:r>
          </w:p>
          <w:p w14:paraId="5123466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1510E0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52</w:t>
            </w:r>
          </w:p>
          <w:p w14:paraId="2D93DAE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</w:t>
            </w:r>
          </w:p>
          <w:p w14:paraId="1C41271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01</w:t>
            </w:r>
          </w:p>
          <w:p w14:paraId="0A852A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19</w:t>
            </w:r>
          </w:p>
          <w:p w14:paraId="31C3AEE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3B18BAC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68</w:t>
            </w:r>
          </w:p>
          <w:p w14:paraId="3EC1C08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5</w:t>
            </w:r>
          </w:p>
          <w:p w14:paraId="2A04C8C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14972ED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9.58</w:t>
            </w:r>
          </w:p>
          <w:p w14:paraId="06EBEE6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2426B80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06</w:t>
            </w:r>
          </w:p>
          <w:p w14:paraId="7C6E6B4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62</w:t>
            </w:r>
          </w:p>
          <w:p w14:paraId="3316B6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096BA92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9.83</w:t>
            </w:r>
          </w:p>
          <w:p w14:paraId="0244F28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2A18986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3.19</w:t>
            </w:r>
          </w:p>
          <w:p w14:paraId="0C9AA6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5.2</w:t>
            </w:r>
          </w:p>
          <w:p w14:paraId="23F9C2E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6</w:t>
            </w:r>
          </w:p>
          <w:p w14:paraId="3FB6A8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4.77</w:t>
            </w:r>
          </w:p>
          <w:p w14:paraId="5D7B6ED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3588A7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0.78</w:t>
            </w:r>
          </w:p>
          <w:p w14:paraId="56C4FF4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3</w:t>
            </w:r>
          </w:p>
          <w:p w14:paraId="5E8301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01</w:t>
            </w:r>
          </w:p>
          <w:p w14:paraId="62DA348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26</w:t>
            </w:r>
          </w:p>
          <w:p w14:paraId="681EAE0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C084F0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15</w:t>
            </w:r>
          </w:p>
          <w:p w14:paraId="65CDFBF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8</w:t>
            </w:r>
          </w:p>
          <w:p w14:paraId="2A47326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0864875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9.58</w:t>
            </w:r>
          </w:p>
          <w:p w14:paraId="13A7B3E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23AD3BF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45</w:t>
            </w:r>
          </w:p>
          <w:p w14:paraId="47E37D6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2</w:t>
            </w:r>
          </w:p>
          <w:p w14:paraId="7D4DC09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2AE320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4.09</w:t>
            </w:r>
          </w:p>
          <w:p w14:paraId="666B436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C04C8D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05</w:t>
            </w:r>
          </w:p>
          <w:p w14:paraId="1E99A97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1</w:t>
            </w:r>
          </w:p>
          <w:p w14:paraId="0806E7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0BDA35F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6.44</w:t>
            </w:r>
          </w:p>
          <w:p w14:paraId="4D5400B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2AAC66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3</w:t>
            </w:r>
          </w:p>
          <w:p w14:paraId="32D552A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5</w:t>
            </w:r>
          </w:p>
          <w:p w14:paraId="3CCFAEE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0675812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6.33</w:t>
            </w:r>
          </w:p>
          <w:p w14:paraId="64E96A1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998173F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lastRenderedPageBreak/>
              <w:t>p = 0.099</w:t>
            </w:r>
          </w:p>
          <w:p w14:paraId="0AC0C7B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1A01F2F4" w14:textId="77777777" w:rsidTr="00591748">
        <w:tc>
          <w:tcPr>
            <w:tcW w:w="1838" w:type="dxa"/>
          </w:tcPr>
          <w:p w14:paraId="5A16C846" w14:textId="666E4ED2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Brushing teeth with a toothbrush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370E044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6. Prismatic 4 Fingers</w:t>
            </w:r>
          </w:p>
        </w:tc>
        <w:tc>
          <w:tcPr>
            <w:tcW w:w="567" w:type="dxa"/>
          </w:tcPr>
          <w:p w14:paraId="2FC763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0F30A1B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57B91D8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3AED6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5</w:t>
            </w:r>
          </w:p>
          <w:p w14:paraId="1571769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02</w:t>
            </w:r>
          </w:p>
          <w:p w14:paraId="3CE0506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3</w:t>
            </w:r>
          </w:p>
          <w:p w14:paraId="04798AC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27</w:t>
            </w:r>
          </w:p>
          <w:p w14:paraId="45CE152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E0EC56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3</w:t>
            </w:r>
          </w:p>
          <w:p w14:paraId="67B89FE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6</w:t>
            </w:r>
          </w:p>
          <w:p w14:paraId="30DBD27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7C26D04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01</w:t>
            </w:r>
          </w:p>
          <w:p w14:paraId="781085C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2CE95C2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</w:t>
            </w:r>
          </w:p>
          <w:p w14:paraId="0F80AF1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8</w:t>
            </w:r>
          </w:p>
          <w:p w14:paraId="56CAC3C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3BC6684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6</w:t>
            </w:r>
          </w:p>
          <w:p w14:paraId="459AB58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5B3382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3</w:t>
            </w:r>
          </w:p>
          <w:p w14:paraId="6217675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2</w:t>
            </w:r>
          </w:p>
          <w:p w14:paraId="36E3B1D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82A8B6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63</w:t>
            </w:r>
          </w:p>
          <w:p w14:paraId="7331CEE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58DB0C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8</w:t>
            </w:r>
          </w:p>
          <w:p w14:paraId="6669EEB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1</w:t>
            </w:r>
          </w:p>
          <w:p w14:paraId="08F7D1D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263962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99</w:t>
            </w:r>
          </w:p>
          <w:p w14:paraId="027EA9E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047E36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2</w:t>
            </w:r>
          </w:p>
          <w:p w14:paraId="70EB7E8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6</w:t>
            </w:r>
          </w:p>
          <w:p w14:paraId="15629E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0356F0E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41</w:t>
            </w:r>
          </w:p>
          <w:p w14:paraId="3963C77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3E9323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5</w:t>
            </w:r>
          </w:p>
          <w:p w14:paraId="64387B7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5</w:t>
            </w:r>
          </w:p>
          <w:p w14:paraId="65E4638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05CA5A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26</w:t>
            </w:r>
          </w:p>
          <w:p w14:paraId="3F0580A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51247BE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3</w:t>
            </w:r>
          </w:p>
          <w:p w14:paraId="7FB2177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7</w:t>
            </w:r>
          </w:p>
          <w:p w14:paraId="6E3B4C8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73F3D3A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05</w:t>
            </w:r>
          </w:p>
          <w:p w14:paraId="6C0B63D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C0215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23</w:t>
            </w:r>
          </w:p>
          <w:p w14:paraId="4700E7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85</w:t>
            </w:r>
          </w:p>
          <w:p w14:paraId="08CE9A6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4</w:t>
            </w:r>
          </w:p>
          <w:p w14:paraId="7905844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78</w:t>
            </w:r>
          </w:p>
          <w:p w14:paraId="63B0A07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A08B4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6</w:t>
            </w:r>
          </w:p>
          <w:p w14:paraId="0B08E4B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98</w:t>
            </w:r>
          </w:p>
          <w:p w14:paraId="6F3BD27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3</w:t>
            </w:r>
          </w:p>
          <w:p w14:paraId="65070F9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62</w:t>
            </w:r>
          </w:p>
          <w:p w14:paraId="5AED788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334E19A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47</w:t>
            </w:r>
          </w:p>
          <w:p w14:paraId="7EBFAAA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1A2E007A" w14:textId="77777777" w:rsidTr="00591748">
        <w:tc>
          <w:tcPr>
            <w:tcW w:w="1838" w:type="dxa"/>
          </w:tcPr>
          <w:p w14:paraId="57D235E8" w14:textId="335363D6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Squeezing toothpaste out of a tube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 xml:space="preserve"> standard large</w:t>
            </w:r>
          </w:p>
        </w:tc>
        <w:tc>
          <w:tcPr>
            <w:tcW w:w="1276" w:type="dxa"/>
          </w:tcPr>
          <w:p w14:paraId="366AF91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8. Prismatic 2 Fingers</w:t>
            </w:r>
          </w:p>
        </w:tc>
        <w:tc>
          <w:tcPr>
            <w:tcW w:w="567" w:type="dxa"/>
          </w:tcPr>
          <w:p w14:paraId="40E3ED0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030A274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3791859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4BDDD0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</w:t>
            </w:r>
          </w:p>
          <w:p w14:paraId="62D6103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</w:t>
            </w:r>
          </w:p>
          <w:p w14:paraId="4939F02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EBF6C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26</w:t>
            </w:r>
          </w:p>
          <w:p w14:paraId="20B9E90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72D1E1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6</w:t>
            </w:r>
          </w:p>
          <w:p w14:paraId="38E71C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8</w:t>
            </w:r>
          </w:p>
          <w:p w14:paraId="154ED85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0CCE6C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15</w:t>
            </w:r>
          </w:p>
          <w:p w14:paraId="662C185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44AEA6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25</w:t>
            </w:r>
          </w:p>
          <w:p w14:paraId="7B2C237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9</w:t>
            </w:r>
          </w:p>
          <w:p w14:paraId="675953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8EA721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57</w:t>
            </w:r>
          </w:p>
          <w:p w14:paraId="052819C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6E71A1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6</w:t>
            </w:r>
          </w:p>
          <w:p w14:paraId="185F3C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4</w:t>
            </w:r>
          </w:p>
          <w:p w14:paraId="18AD383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4851FC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33</w:t>
            </w:r>
          </w:p>
          <w:p w14:paraId="0C5683B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6E08A0C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72</w:t>
            </w:r>
          </w:p>
          <w:p w14:paraId="5C0DF30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86</w:t>
            </w:r>
          </w:p>
          <w:p w14:paraId="1E3209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8</w:t>
            </w:r>
          </w:p>
          <w:p w14:paraId="0092DF1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1.67</w:t>
            </w:r>
          </w:p>
          <w:p w14:paraId="1D85503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E64410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3</w:t>
            </w:r>
          </w:p>
          <w:p w14:paraId="071F7B1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7</w:t>
            </w:r>
          </w:p>
          <w:p w14:paraId="5DC276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084B59E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57</w:t>
            </w:r>
          </w:p>
          <w:p w14:paraId="4DC4BE2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FBF795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</w:t>
            </w:r>
          </w:p>
          <w:p w14:paraId="3F9FE28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4</w:t>
            </w:r>
          </w:p>
          <w:p w14:paraId="73C1B3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91D7A2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79</w:t>
            </w:r>
          </w:p>
          <w:p w14:paraId="2AE305D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264491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3</w:t>
            </w:r>
          </w:p>
          <w:p w14:paraId="3C541F5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9</w:t>
            </w:r>
          </w:p>
          <w:p w14:paraId="02422F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4032BE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42</w:t>
            </w:r>
          </w:p>
          <w:p w14:paraId="75CAA03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971178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59</w:t>
            </w:r>
          </w:p>
          <w:p w14:paraId="02A05CB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12</w:t>
            </w:r>
          </w:p>
          <w:p w14:paraId="5D1123F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759D3B2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4</w:t>
            </w:r>
          </w:p>
          <w:p w14:paraId="2BF4480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557AFE3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4.16</w:t>
            </w:r>
          </w:p>
          <w:p w14:paraId="6A786CF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19</w:t>
            </w:r>
          </w:p>
          <w:p w14:paraId="28F9DE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6</w:t>
            </w:r>
          </w:p>
          <w:p w14:paraId="14EA331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67</w:t>
            </w:r>
          </w:p>
          <w:p w14:paraId="77B5EE8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198C018B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131</w:t>
            </w:r>
          </w:p>
          <w:p w14:paraId="2B23DE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5535DAC2" w14:textId="77777777" w:rsidTr="00591748">
        <w:tc>
          <w:tcPr>
            <w:tcW w:w="1838" w:type="dxa"/>
          </w:tcPr>
          <w:p w14:paraId="71D5121F" w14:textId="2E346E08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Putting a t-shirt on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16252C3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7. Prismatic 3 Fingers</w:t>
            </w:r>
          </w:p>
        </w:tc>
        <w:tc>
          <w:tcPr>
            <w:tcW w:w="567" w:type="dxa"/>
          </w:tcPr>
          <w:p w14:paraId="2B1F1F7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6406E30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773FA83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024C2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9</w:t>
            </w:r>
          </w:p>
          <w:p w14:paraId="7D590D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</w:t>
            </w:r>
          </w:p>
          <w:p w14:paraId="5C5C143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6</w:t>
            </w:r>
          </w:p>
          <w:p w14:paraId="5380BFA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52</w:t>
            </w:r>
          </w:p>
          <w:p w14:paraId="0D442CB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B73A52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5</w:t>
            </w:r>
          </w:p>
          <w:p w14:paraId="6E9264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2</w:t>
            </w:r>
          </w:p>
          <w:p w14:paraId="01315AA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D6F4DD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72</w:t>
            </w:r>
          </w:p>
          <w:p w14:paraId="120B4D5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56A3B68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9</w:t>
            </w:r>
          </w:p>
          <w:p w14:paraId="619F7A9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3E2FE41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4E4E981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36</w:t>
            </w:r>
          </w:p>
          <w:p w14:paraId="382D20E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36548F3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96</w:t>
            </w:r>
          </w:p>
          <w:p w14:paraId="6506310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28</w:t>
            </w:r>
          </w:p>
          <w:p w14:paraId="3992C3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E72A59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39</w:t>
            </w:r>
          </w:p>
          <w:p w14:paraId="1F47C44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1F41047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74</w:t>
            </w:r>
          </w:p>
          <w:p w14:paraId="1C55706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71</w:t>
            </w:r>
          </w:p>
          <w:p w14:paraId="14C5B5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7FDA3F2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1.31</w:t>
            </w:r>
          </w:p>
          <w:p w14:paraId="72B64C3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696633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5</w:t>
            </w:r>
          </w:p>
          <w:p w14:paraId="62685C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32</w:t>
            </w:r>
          </w:p>
          <w:p w14:paraId="58A5944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3361E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13</w:t>
            </w:r>
          </w:p>
          <w:p w14:paraId="2E39B2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67A46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2</w:t>
            </w:r>
          </w:p>
          <w:p w14:paraId="4BEDD47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9</w:t>
            </w:r>
          </w:p>
          <w:p w14:paraId="7DFCAA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12C99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72</w:t>
            </w:r>
          </w:p>
          <w:p w14:paraId="07111C6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367B73F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9</w:t>
            </w:r>
          </w:p>
          <w:p w14:paraId="391D58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8</w:t>
            </w:r>
          </w:p>
          <w:p w14:paraId="35E64F8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5F86C27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31</w:t>
            </w:r>
          </w:p>
          <w:p w14:paraId="4FDE4A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DD589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7</w:t>
            </w:r>
          </w:p>
          <w:p w14:paraId="2410591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94</w:t>
            </w:r>
          </w:p>
          <w:p w14:paraId="2235AE2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065F06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69</w:t>
            </w:r>
          </w:p>
          <w:p w14:paraId="61C331D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85B1F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74</w:t>
            </w:r>
          </w:p>
          <w:p w14:paraId="7ADFF3E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9</w:t>
            </w:r>
          </w:p>
          <w:p w14:paraId="7C9BFAF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9</w:t>
            </w:r>
          </w:p>
          <w:p w14:paraId="06F7DC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47</w:t>
            </w:r>
          </w:p>
          <w:p w14:paraId="6DC878B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3ECB9737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281</w:t>
            </w:r>
          </w:p>
          <w:p w14:paraId="2374DC5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5A30D426" w14:textId="77777777" w:rsidTr="00591748">
        <w:tc>
          <w:tcPr>
            <w:tcW w:w="1838" w:type="dxa"/>
          </w:tcPr>
          <w:p w14:paraId="0E162690" w14:textId="3D43C00C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Buckling a belt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76" w:type="dxa"/>
          </w:tcPr>
          <w:p w14:paraId="02D20CE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7. Prismatic 3 Fingers</w:t>
            </w:r>
          </w:p>
        </w:tc>
        <w:tc>
          <w:tcPr>
            <w:tcW w:w="567" w:type="dxa"/>
          </w:tcPr>
          <w:p w14:paraId="4F44A77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17D8917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6A52476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18AB9F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9</w:t>
            </w:r>
          </w:p>
          <w:p w14:paraId="720E5B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9</w:t>
            </w:r>
          </w:p>
          <w:p w14:paraId="2BDC24F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3783F1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69</w:t>
            </w:r>
          </w:p>
          <w:p w14:paraId="5BCA067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066557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2</w:t>
            </w:r>
          </w:p>
          <w:p w14:paraId="20E8F7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4</w:t>
            </w:r>
          </w:p>
          <w:p w14:paraId="2463BB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212C8DF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54</w:t>
            </w:r>
          </w:p>
          <w:p w14:paraId="454E4E8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6826CA0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7</w:t>
            </w:r>
          </w:p>
          <w:p w14:paraId="3320A77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</w:t>
            </w:r>
          </w:p>
          <w:p w14:paraId="06C43F1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31B43E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89</w:t>
            </w:r>
          </w:p>
          <w:p w14:paraId="6AD541F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1250C01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6</w:t>
            </w:r>
          </w:p>
          <w:p w14:paraId="3EE68CC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6</w:t>
            </w:r>
          </w:p>
          <w:p w14:paraId="2DB34DE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52C0D68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19</w:t>
            </w:r>
          </w:p>
          <w:p w14:paraId="4AF2248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  <w:p w14:paraId="467006B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52BE72B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1</w:t>
            </w:r>
          </w:p>
          <w:p w14:paraId="6F44E22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9</w:t>
            </w:r>
          </w:p>
          <w:p w14:paraId="40A5BB8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3118FCF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85</w:t>
            </w:r>
          </w:p>
          <w:p w14:paraId="26AC98E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6725FE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6</w:t>
            </w:r>
          </w:p>
          <w:p w14:paraId="2CD5410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5</w:t>
            </w:r>
          </w:p>
          <w:p w14:paraId="0C2BD6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4</w:t>
            </w:r>
          </w:p>
          <w:p w14:paraId="08DA423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69</w:t>
            </w:r>
          </w:p>
          <w:p w14:paraId="382C0AB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CA4895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6</w:t>
            </w:r>
          </w:p>
          <w:p w14:paraId="1F35AD8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8</w:t>
            </w:r>
          </w:p>
          <w:p w14:paraId="694F664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261418F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28</w:t>
            </w:r>
          </w:p>
          <w:p w14:paraId="6C0DE39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BE1E6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9</w:t>
            </w:r>
          </w:p>
          <w:p w14:paraId="5462644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2</w:t>
            </w:r>
          </w:p>
          <w:p w14:paraId="5DAD05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1C5654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44</w:t>
            </w:r>
          </w:p>
          <w:p w14:paraId="1CCBA87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C0ABC3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9</w:t>
            </w:r>
          </w:p>
          <w:p w14:paraId="52E4564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8</w:t>
            </w:r>
          </w:p>
          <w:p w14:paraId="1CCF1E7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50D07CF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57</w:t>
            </w:r>
          </w:p>
          <w:p w14:paraId="69560ED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2584B1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5</w:t>
            </w:r>
          </w:p>
          <w:p w14:paraId="6E8F53A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2</w:t>
            </w:r>
          </w:p>
          <w:p w14:paraId="0B895B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7</w:t>
            </w:r>
          </w:p>
          <w:p w14:paraId="2F8B06D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65</w:t>
            </w:r>
          </w:p>
          <w:p w14:paraId="0393652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489BDE89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164</w:t>
            </w:r>
          </w:p>
          <w:p w14:paraId="1EB4FA0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  <w:p w14:paraId="1FE974C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5445425C" w14:textId="77777777" w:rsidTr="00591748">
        <w:tc>
          <w:tcPr>
            <w:tcW w:w="13036" w:type="dxa"/>
            <w:gridSpan w:val="16"/>
          </w:tcPr>
          <w:p w14:paraId="1E478CF3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ransport and Moving around</w:t>
            </w:r>
          </w:p>
          <w:p w14:paraId="39F70345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6823F3" w:rsidRPr="00A76F76" w14:paraId="49A44BE3" w14:textId="77777777" w:rsidTr="00591748">
        <w:trPr>
          <w:cantSplit/>
          <w:trHeight w:val="1134"/>
        </w:trPr>
        <w:tc>
          <w:tcPr>
            <w:tcW w:w="1838" w:type="dxa"/>
            <w:textDirection w:val="btLr"/>
            <w:vAlign w:val="center"/>
          </w:tcPr>
          <w:p w14:paraId="000FAA87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ADL Task</w:t>
            </w:r>
          </w:p>
        </w:tc>
        <w:tc>
          <w:tcPr>
            <w:tcW w:w="1276" w:type="dxa"/>
            <w:textDirection w:val="btLr"/>
            <w:vAlign w:val="center"/>
          </w:tcPr>
          <w:p w14:paraId="740DAE1E" w14:textId="77777777" w:rsidR="006823F3" w:rsidRPr="00A76F76" w:rsidRDefault="006823F3" w:rsidP="006823F3">
            <w:pPr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redominant Grasp type</w:t>
            </w:r>
          </w:p>
        </w:tc>
        <w:tc>
          <w:tcPr>
            <w:tcW w:w="567" w:type="dxa"/>
            <w:textDirection w:val="btLr"/>
            <w:vAlign w:val="center"/>
          </w:tcPr>
          <w:p w14:paraId="4BDDB421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Light tasks</w:t>
            </w:r>
          </w:p>
        </w:tc>
        <w:tc>
          <w:tcPr>
            <w:tcW w:w="567" w:type="dxa"/>
            <w:textDirection w:val="btLr"/>
            <w:vAlign w:val="center"/>
          </w:tcPr>
          <w:p w14:paraId="13542797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oderate tasks</w:t>
            </w:r>
          </w:p>
        </w:tc>
        <w:tc>
          <w:tcPr>
            <w:tcW w:w="425" w:type="dxa"/>
            <w:textDirection w:val="btLr"/>
            <w:vAlign w:val="center"/>
          </w:tcPr>
          <w:p w14:paraId="1E7F77E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Heavy tasks</w:t>
            </w:r>
          </w:p>
        </w:tc>
        <w:tc>
          <w:tcPr>
            <w:tcW w:w="709" w:type="dxa"/>
            <w:textDirection w:val="btLr"/>
          </w:tcPr>
          <w:p w14:paraId="1B281E5B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</w:t>
            </w:r>
          </w:p>
        </w:tc>
        <w:tc>
          <w:tcPr>
            <w:tcW w:w="709" w:type="dxa"/>
            <w:textDirection w:val="btLr"/>
            <w:vAlign w:val="center"/>
          </w:tcPr>
          <w:p w14:paraId="6D21546F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L</w:t>
            </w:r>
          </w:p>
        </w:tc>
        <w:tc>
          <w:tcPr>
            <w:tcW w:w="744" w:type="dxa"/>
            <w:textDirection w:val="btLr"/>
            <w:vAlign w:val="center"/>
          </w:tcPr>
          <w:p w14:paraId="32B11C30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L</w:t>
            </w:r>
          </w:p>
        </w:tc>
        <w:tc>
          <w:tcPr>
            <w:tcW w:w="720" w:type="dxa"/>
            <w:textDirection w:val="btLr"/>
            <w:vAlign w:val="center"/>
          </w:tcPr>
          <w:p w14:paraId="4F932CA3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L</w:t>
            </w:r>
          </w:p>
        </w:tc>
        <w:tc>
          <w:tcPr>
            <w:tcW w:w="662" w:type="dxa"/>
            <w:textDirection w:val="btLr"/>
            <w:vAlign w:val="center"/>
          </w:tcPr>
          <w:p w14:paraId="5C2442D4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L</w:t>
            </w:r>
          </w:p>
        </w:tc>
        <w:tc>
          <w:tcPr>
            <w:tcW w:w="709" w:type="dxa"/>
            <w:textDirection w:val="btLr"/>
            <w:vAlign w:val="center"/>
          </w:tcPr>
          <w:p w14:paraId="7624A225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Right</w:t>
            </w:r>
          </w:p>
        </w:tc>
        <w:tc>
          <w:tcPr>
            <w:tcW w:w="708" w:type="dxa"/>
            <w:textDirection w:val="btLr"/>
            <w:vAlign w:val="center"/>
          </w:tcPr>
          <w:p w14:paraId="766D4B31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R</w:t>
            </w:r>
          </w:p>
        </w:tc>
        <w:tc>
          <w:tcPr>
            <w:tcW w:w="851" w:type="dxa"/>
            <w:textDirection w:val="btLr"/>
            <w:vAlign w:val="center"/>
          </w:tcPr>
          <w:p w14:paraId="59EA8A6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R</w:t>
            </w:r>
          </w:p>
        </w:tc>
        <w:tc>
          <w:tcPr>
            <w:tcW w:w="709" w:type="dxa"/>
            <w:textDirection w:val="btLr"/>
            <w:vAlign w:val="center"/>
          </w:tcPr>
          <w:p w14:paraId="15CCE8D7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R</w:t>
            </w:r>
          </w:p>
        </w:tc>
        <w:tc>
          <w:tcPr>
            <w:tcW w:w="708" w:type="dxa"/>
            <w:textDirection w:val="btLr"/>
            <w:vAlign w:val="center"/>
          </w:tcPr>
          <w:p w14:paraId="710D3BE5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R</w:t>
            </w:r>
          </w:p>
        </w:tc>
        <w:tc>
          <w:tcPr>
            <w:tcW w:w="1134" w:type="dxa"/>
            <w:textDirection w:val="btLr"/>
            <w:vAlign w:val="center"/>
          </w:tcPr>
          <w:p w14:paraId="23BFBE73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est</w:t>
            </w:r>
          </w:p>
          <w:p w14:paraId="0DF9F7CE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Gender</w:t>
            </w:r>
          </w:p>
        </w:tc>
      </w:tr>
      <w:tr w:rsidR="006823F3" w:rsidRPr="00A76F76" w14:paraId="08F69A0D" w14:textId="77777777" w:rsidTr="00591748">
        <w:tc>
          <w:tcPr>
            <w:tcW w:w="1838" w:type="dxa"/>
          </w:tcPr>
          <w:p w14:paraId="3F002A31" w14:textId="56816C8D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Opening a door knob (circular)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045F74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26. Sphere 4 Fingers</w:t>
            </w:r>
          </w:p>
        </w:tc>
        <w:tc>
          <w:tcPr>
            <w:tcW w:w="567" w:type="dxa"/>
          </w:tcPr>
          <w:p w14:paraId="5D0F4A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67" w:type="dxa"/>
          </w:tcPr>
          <w:p w14:paraId="2EA2A10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300750D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3B5522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8</w:t>
            </w:r>
          </w:p>
          <w:p w14:paraId="7E1C5F6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2</w:t>
            </w:r>
          </w:p>
          <w:p w14:paraId="2185D59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265F67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26</w:t>
            </w:r>
          </w:p>
          <w:p w14:paraId="351A558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E5026E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5</w:t>
            </w:r>
          </w:p>
          <w:p w14:paraId="73F09C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5</w:t>
            </w:r>
          </w:p>
          <w:p w14:paraId="70A4F9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04107DB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79</w:t>
            </w:r>
          </w:p>
          <w:p w14:paraId="07B30D7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7B18C5C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28</w:t>
            </w:r>
          </w:p>
          <w:p w14:paraId="00694A6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6</w:t>
            </w:r>
          </w:p>
          <w:p w14:paraId="6259024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0BBA217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18</w:t>
            </w:r>
          </w:p>
          <w:p w14:paraId="7EA36E4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5ECAB0F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1</w:t>
            </w:r>
          </w:p>
          <w:p w14:paraId="20F515C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</w:t>
            </w:r>
          </w:p>
          <w:p w14:paraId="7550754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8</w:t>
            </w:r>
          </w:p>
          <w:p w14:paraId="2AAF779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28</w:t>
            </w:r>
          </w:p>
          <w:p w14:paraId="288C87A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323C94F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4</w:t>
            </w:r>
          </w:p>
          <w:p w14:paraId="592BA14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44</w:t>
            </w:r>
          </w:p>
          <w:p w14:paraId="79D6B0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5</w:t>
            </w:r>
          </w:p>
          <w:p w14:paraId="3C338AF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3.33</w:t>
            </w:r>
          </w:p>
          <w:p w14:paraId="206632B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  <w:p w14:paraId="0BB4774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  <w:p w14:paraId="25511F7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  <w:p w14:paraId="342FBF1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6C2A01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07</w:t>
            </w:r>
          </w:p>
          <w:p w14:paraId="13833C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09</w:t>
            </w:r>
          </w:p>
          <w:p w14:paraId="2CC6773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54D86E9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21</w:t>
            </w:r>
          </w:p>
          <w:p w14:paraId="0E1883F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5D8C13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6</w:t>
            </w:r>
          </w:p>
          <w:p w14:paraId="61C924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82</w:t>
            </w:r>
          </w:p>
          <w:p w14:paraId="7C9A880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F61CF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47</w:t>
            </w:r>
          </w:p>
          <w:p w14:paraId="766A382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3F840F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</w:t>
            </w:r>
          </w:p>
          <w:p w14:paraId="45E17B6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4</w:t>
            </w:r>
          </w:p>
          <w:p w14:paraId="764719C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20B56D9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38</w:t>
            </w:r>
          </w:p>
          <w:p w14:paraId="6B3B1D6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5E35AB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39</w:t>
            </w:r>
          </w:p>
          <w:p w14:paraId="0E1D2D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99</w:t>
            </w:r>
          </w:p>
          <w:p w14:paraId="10779D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57D2337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69</w:t>
            </w:r>
          </w:p>
          <w:p w14:paraId="360DAB0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56738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62</w:t>
            </w:r>
          </w:p>
          <w:p w14:paraId="23E8FA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72</w:t>
            </w:r>
          </w:p>
          <w:p w14:paraId="3BD8667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7DFF06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5.54</w:t>
            </w:r>
          </w:p>
          <w:p w14:paraId="6516349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1FEDA130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519</w:t>
            </w:r>
          </w:p>
          <w:p w14:paraId="7A4D77B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</w:tr>
      <w:tr w:rsidR="006823F3" w:rsidRPr="00A76F76" w14:paraId="35419F02" w14:textId="77777777" w:rsidTr="00591748">
        <w:tc>
          <w:tcPr>
            <w:tcW w:w="13036" w:type="dxa"/>
            <w:gridSpan w:val="16"/>
            <w:vAlign w:val="center"/>
          </w:tcPr>
          <w:p w14:paraId="77808DDB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lastRenderedPageBreak/>
              <w:t>Home environment (Inside home)</w:t>
            </w:r>
          </w:p>
          <w:p w14:paraId="19CF000C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6823F3" w:rsidRPr="00A76F76" w14:paraId="1455BD1A" w14:textId="77777777" w:rsidTr="00591748">
        <w:trPr>
          <w:cantSplit/>
          <w:trHeight w:val="1134"/>
        </w:trPr>
        <w:tc>
          <w:tcPr>
            <w:tcW w:w="1838" w:type="dxa"/>
            <w:textDirection w:val="btLr"/>
            <w:vAlign w:val="center"/>
          </w:tcPr>
          <w:p w14:paraId="317DD09E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ADL Task</w:t>
            </w:r>
          </w:p>
        </w:tc>
        <w:tc>
          <w:tcPr>
            <w:tcW w:w="1276" w:type="dxa"/>
            <w:textDirection w:val="btLr"/>
            <w:vAlign w:val="center"/>
          </w:tcPr>
          <w:p w14:paraId="42B8FC6A" w14:textId="77777777" w:rsidR="006823F3" w:rsidRPr="00A76F76" w:rsidRDefault="006823F3" w:rsidP="006823F3">
            <w:pPr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redominant Grasp type</w:t>
            </w:r>
          </w:p>
        </w:tc>
        <w:tc>
          <w:tcPr>
            <w:tcW w:w="567" w:type="dxa"/>
            <w:textDirection w:val="btLr"/>
            <w:vAlign w:val="center"/>
          </w:tcPr>
          <w:p w14:paraId="4DB83F21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Light tasks</w:t>
            </w:r>
          </w:p>
        </w:tc>
        <w:tc>
          <w:tcPr>
            <w:tcW w:w="567" w:type="dxa"/>
            <w:textDirection w:val="btLr"/>
            <w:vAlign w:val="center"/>
          </w:tcPr>
          <w:p w14:paraId="305ABFE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oderate tasks</w:t>
            </w:r>
          </w:p>
        </w:tc>
        <w:tc>
          <w:tcPr>
            <w:tcW w:w="425" w:type="dxa"/>
            <w:textDirection w:val="btLr"/>
            <w:vAlign w:val="center"/>
          </w:tcPr>
          <w:p w14:paraId="24812F34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Heavy tasks</w:t>
            </w:r>
          </w:p>
        </w:tc>
        <w:tc>
          <w:tcPr>
            <w:tcW w:w="709" w:type="dxa"/>
            <w:textDirection w:val="btLr"/>
          </w:tcPr>
          <w:p w14:paraId="0AFCA467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</w:t>
            </w:r>
          </w:p>
        </w:tc>
        <w:tc>
          <w:tcPr>
            <w:tcW w:w="709" w:type="dxa"/>
            <w:textDirection w:val="btLr"/>
            <w:vAlign w:val="center"/>
          </w:tcPr>
          <w:p w14:paraId="193BB3F9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L</w:t>
            </w:r>
          </w:p>
        </w:tc>
        <w:tc>
          <w:tcPr>
            <w:tcW w:w="744" w:type="dxa"/>
            <w:textDirection w:val="btLr"/>
            <w:vAlign w:val="center"/>
          </w:tcPr>
          <w:p w14:paraId="227425E9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L</w:t>
            </w:r>
          </w:p>
        </w:tc>
        <w:tc>
          <w:tcPr>
            <w:tcW w:w="720" w:type="dxa"/>
            <w:textDirection w:val="btLr"/>
            <w:vAlign w:val="center"/>
          </w:tcPr>
          <w:p w14:paraId="5CDF15F0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L</w:t>
            </w:r>
          </w:p>
        </w:tc>
        <w:tc>
          <w:tcPr>
            <w:tcW w:w="662" w:type="dxa"/>
            <w:textDirection w:val="btLr"/>
            <w:vAlign w:val="center"/>
          </w:tcPr>
          <w:p w14:paraId="75597E29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L</w:t>
            </w:r>
          </w:p>
        </w:tc>
        <w:tc>
          <w:tcPr>
            <w:tcW w:w="709" w:type="dxa"/>
            <w:textDirection w:val="btLr"/>
            <w:vAlign w:val="center"/>
          </w:tcPr>
          <w:p w14:paraId="0549F345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Right</w:t>
            </w:r>
          </w:p>
        </w:tc>
        <w:tc>
          <w:tcPr>
            <w:tcW w:w="708" w:type="dxa"/>
            <w:textDirection w:val="btLr"/>
            <w:vAlign w:val="center"/>
          </w:tcPr>
          <w:p w14:paraId="010641A9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R</w:t>
            </w:r>
          </w:p>
        </w:tc>
        <w:tc>
          <w:tcPr>
            <w:tcW w:w="851" w:type="dxa"/>
            <w:textDirection w:val="btLr"/>
            <w:vAlign w:val="center"/>
          </w:tcPr>
          <w:p w14:paraId="6811AE95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R</w:t>
            </w:r>
          </w:p>
        </w:tc>
        <w:tc>
          <w:tcPr>
            <w:tcW w:w="709" w:type="dxa"/>
            <w:textDirection w:val="btLr"/>
            <w:vAlign w:val="center"/>
          </w:tcPr>
          <w:p w14:paraId="09638132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R</w:t>
            </w:r>
          </w:p>
        </w:tc>
        <w:tc>
          <w:tcPr>
            <w:tcW w:w="708" w:type="dxa"/>
            <w:textDirection w:val="btLr"/>
            <w:vAlign w:val="center"/>
          </w:tcPr>
          <w:p w14:paraId="49600BCB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R</w:t>
            </w:r>
          </w:p>
        </w:tc>
        <w:tc>
          <w:tcPr>
            <w:tcW w:w="1134" w:type="dxa"/>
            <w:textDirection w:val="btLr"/>
            <w:vAlign w:val="center"/>
          </w:tcPr>
          <w:p w14:paraId="04B1402B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test</w:t>
            </w:r>
            <w:proofErr w:type="spellEnd"/>
          </w:p>
          <w:p w14:paraId="1EF767CC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Gender</w:t>
            </w:r>
          </w:p>
        </w:tc>
      </w:tr>
      <w:tr w:rsidR="006823F3" w:rsidRPr="00A76F76" w14:paraId="0CA74DE7" w14:textId="77777777" w:rsidTr="00591748">
        <w:tc>
          <w:tcPr>
            <w:tcW w:w="1838" w:type="dxa"/>
          </w:tcPr>
          <w:p w14:paraId="38444691" w14:textId="41B17FFA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Carrying a shopping bag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2E54046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5. Fixed Hook</w:t>
            </w:r>
          </w:p>
        </w:tc>
        <w:tc>
          <w:tcPr>
            <w:tcW w:w="567" w:type="dxa"/>
          </w:tcPr>
          <w:p w14:paraId="6839306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750251C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75083D3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82280C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4</w:t>
            </w:r>
          </w:p>
          <w:p w14:paraId="3EB2A1D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5</w:t>
            </w:r>
          </w:p>
          <w:p w14:paraId="65F694C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5</w:t>
            </w:r>
          </w:p>
          <w:p w14:paraId="3FB5BB6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64</w:t>
            </w:r>
          </w:p>
          <w:p w14:paraId="39E351F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0CC014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7</w:t>
            </w:r>
          </w:p>
          <w:p w14:paraId="0D5A533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6</w:t>
            </w:r>
          </w:p>
          <w:p w14:paraId="5D365A7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09385A2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91</w:t>
            </w:r>
          </w:p>
          <w:p w14:paraId="51E7270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2BD09BA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5</w:t>
            </w:r>
          </w:p>
          <w:p w14:paraId="7CF0D97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7</w:t>
            </w:r>
          </w:p>
          <w:p w14:paraId="3ED2BA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354CF41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49</w:t>
            </w:r>
          </w:p>
          <w:p w14:paraId="643E04C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3A49427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4</w:t>
            </w:r>
          </w:p>
          <w:p w14:paraId="2788C89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5</w:t>
            </w:r>
          </w:p>
          <w:p w14:paraId="458358F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5AF9B47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95</w:t>
            </w:r>
          </w:p>
          <w:p w14:paraId="388DB2F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2F1797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7</w:t>
            </w:r>
          </w:p>
          <w:p w14:paraId="371182A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</w:t>
            </w:r>
          </w:p>
          <w:p w14:paraId="35CF3B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6</w:t>
            </w:r>
          </w:p>
          <w:p w14:paraId="6A306BD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54</w:t>
            </w:r>
          </w:p>
          <w:p w14:paraId="5EA58F0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06C4E9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3</w:t>
            </w:r>
          </w:p>
          <w:p w14:paraId="2610C5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6</w:t>
            </w:r>
          </w:p>
          <w:p w14:paraId="6C80874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19D3D2F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79</w:t>
            </w:r>
          </w:p>
          <w:p w14:paraId="6E52265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095260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3</w:t>
            </w:r>
          </w:p>
          <w:p w14:paraId="54DFC4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5</w:t>
            </w:r>
          </w:p>
          <w:p w14:paraId="2792029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277A8D4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23</w:t>
            </w:r>
          </w:p>
          <w:p w14:paraId="238A097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019A416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7</w:t>
            </w:r>
          </w:p>
          <w:p w14:paraId="15CBA2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6</w:t>
            </w:r>
          </w:p>
          <w:p w14:paraId="402F582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73566C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61</w:t>
            </w:r>
          </w:p>
          <w:p w14:paraId="559540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9D0E78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6</w:t>
            </w:r>
          </w:p>
          <w:p w14:paraId="3E4FBF5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8</w:t>
            </w:r>
          </w:p>
          <w:p w14:paraId="146BA8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012625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73</w:t>
            </w:r>
          </w:p>
          <w:p w14:paraId="2F8B411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C4C9FF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9</w:t>
            </w:r>
          </w:p>
          <w:p w14:paraId="72A29EB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7</w:t>
            </w:r>
          </w:p>
          <w:p w14:paraId="63AEAC1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3F0D41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54</w:t>
            </w:r>
          </w:p>
          <w:p w14:paraId="7A9F661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501B90C9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650</w:t>
            </w:r>
          </w:p>
          <w:p w14:paraId="4C8E5D8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5DE8047B" w14:textId="77777777" w:rsidTr="00591748">
        <w:tc>
          <w:tcPr>
            <w:tcW w:w="1838" w:type="dxa"/>
          </w:tcPr>
          <w:p w14:paraId="0964576F" w14:textId="72A6EC96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Dusting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697AFF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5. Light Tool</w:t>
            </w:r>
          </w:p>
        </w:tc>
        <w:tc>
          <w:tcPr>
            <w:tcW w:w="567" w:type="dxa"/>
          </w:tcPr>
          <w:p w14:paraId="2EB6802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2A5F1AD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1D96105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0FE7A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6</w:t>
            </w:r>
          </w:p>
          <w:p w14:paraId="5DA3F6F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2</w:t>
            </w:r>
          </w:p>
          <w:p w14:paraId="7646FB4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1C23F6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42</w:t>
            </w:r>
          </w:p>
          <w:p w14:paraId="2ABE9AC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D450C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</w:t>
            </w:r>
          </w:p>
          <w:p w14:paraId="0CF1F20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38DF710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6EFFFBF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91</w:t>
            </w:r>
          </w:p>
          <w:p w14:paraId="6D73596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7D39905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8</w:t>
            </w:r>
          </w:p>
          <w:p w14:paraId="246273C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4</w:t>
            </w:r>
          </w:p>
          <w:p w14:paraId="700078F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5D2DE6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35</w:t>
            </w:r>
          </w:p>
          <w:p w14:paraId="4501500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5E687B1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3</w:t>
            </w:r>
          </w:p>
          <w:p w14:paraId="69469A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</w:t>
            </w:r>
          </w:p>
          <w:p w14:paraId="5497E62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4</w:t>
            </w:r>
          </w:p>
          <w:p w14:paraId="6266729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41</w:t>
            </w:r>
          </w:p>
          <w:p w14:paraId="0F47CD3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5097E10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57</w:t>
            </w:r>
          </w:p>
          <w:p w14:paraId="6DA1095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55</w:t>
            </w:r>
          </w:p>
          <w:p w14:paraId="55F0E84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160B24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34</w:t>
            </w:r>
          </w:p>
          <w:p w14:paraId="4474405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AD586C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4</w:t>
            </w:r>
          </w:p>
          <w:p w14:paraId="2CA1329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3</w:t>
            </w:r>
          </w:p>
          <w:p w14:paraId="3F1F066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244569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25</w:t>
            </w:r>
          </w:p>
          <w:p w14:paraId="15F4A80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5E00B7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6</w:t>
            </w:r>
          </w:p>
          <w:p w14:paraId="5F256B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2</w:t>
            </w:r>
          </w:p>
          <w:p w14:paraId="398DF3C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15CE87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99</w:t>
            </w:r>
          </w:p>
          <w:p w14:paraId="2F1F71B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45B10B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1</w:t>
            </w:r>
          </w:p>
          <w:p w14:paraId="149DFB8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</w:t>
            </w:r>
          </w:p>
          <w:p w14:paraId="0BC72DD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7336ECC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84</w:t>
            </w:r>
          </w:p>
          <w:p w14:paraId="1D27177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FBC037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2</w:t>
            </w:r>
          </w:p>
          <w:p w14:paraId="6ADE319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6</w:t>
            </w:r>
          </w:p>
          <w:p w14:paraId="692158C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3F57AB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14</w:t>
            </w:r>
          </w:p>
          <w:p w14:paraId="216B709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1CA8A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25</w:t>
            </w:r>
          </w:p>
          <w:p w14:paraId="4224955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3</w:t>
            </w:r>
          </w:p>
          <w:p w14:paraId="10827AD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2</w:t>
            </w:r>
          </w:p>
          <w:p w14:paraId="78AF0EB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18</w:t>
            </w:r>
          </w:p>
          <w:p w14:paraId="6ED5BFA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19256246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673</w:t>
            </w:r>
          </w:p>
          <w:p w14:paraId="4A37E8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35C6F439" w14:textId="77777777" w:rsidTr="00591748">
        <w:tc>
          <w:tcPr>
            <w:tcW w:w="1838" w:type="dxa"/>
          </w:tcPr>
          <w:p w14:paraId="2900C584" w14:textId="520CFE4F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Sweeping the floor with a broom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1DA622D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2. Small Diameter</w:t>
            </w:r>
          </w:p>
        </w:tc>
        <w:tc>
          <w:tcPr>
            <w:tcW w:w="567" w:type="dxa"/>
          </w:tcPr>
          <w:p w14:paraId="099322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6CB1328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64ED166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68041E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6</w:t>
            </w:r>
          </w:p>
          <w:p w14:paraId="316D43B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3</w:t>
            </w:r>
          </w:p>
          <w:p w14:paraId="47CC773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0A062C6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88</w:t>
            </w:r>
          </w:p>
          <w:p w14:paraId="29E176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9846B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5</w:t>
            </w:r>
          </w:p>
          <w:p w14:paraId="782A31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8</w:t>
            </w:r>
          </w:p>
          <w:p w14:paraId="05C0D5D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51D8C6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22</w:t>
            </w:r>
          </w:p>
          <w:p w14:paraId="04466F4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1D2714D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5</w:t>
            </w:r>
          </w:p>
          <w:p w14:paraId="7F582C9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5</w:t>
            </w:r>
          </w:p>
          <w:p w14:paraId="74B4641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476FC2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47</w:t>
            </w:r>
          </w:p>
          <w:p w14:paraId="258D6E3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3DC9693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3</w:t>
            </w:r>
          </w:p>
          <w:p w14:paraId="72D5BF1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3</w:t>
            </w:r>
          </w:p>
          <w:p w14:paraId="0D10AEF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5415433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62</w:t>
            </w:r>
          </w:p>
          <w:p w14:paraId="4EC0C77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54B0C6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9</w:t>
            </w:r>
          </w:p>
          <w:p w14:paraId="1CCDEE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4</w:t>
            </w:r>
          </w:p>
          <w:p w14:paraId="234015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6C8883A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47</w:t>
            </w:r>
          </w:p>
          <w:p w14:paraId="4C2FF3B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6A6718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2</w:t>
            </w:r>
          </w:p>
          <w:p w14:paraId="1A5F0A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4</w:t>
            </w:r>
          </w:p>
          <w:p w14:paraId="4B23FB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3E6957D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9</w:t>
            </w:r>
          </w:p>
          <w:p w14:paraId="6A5B3A9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8E416F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55</w:t>
            </w:r>
          </w:p>
          <w:p w14:paraId="7150CB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1</w:t>
            </w:r>
          </w:p>
          <w:p w14:paraId="43A496E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2</w:t>
            </w:r>
          </w:p>
          <w:p w14:paraId="1C3E11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38</w:t>
            </w:r>
          </w:p>
          <w:p w14:paraId="142BB58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BE0F3F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5</w:t>
            </w:r>
          </w:p>
          <w:p w14:paraId="2FFBE30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4</w:t>
            </w:r>
          </w:p>
          <w:p w14:paraId="6D4097D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620F1F2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13</w:t>
            </w:r>
          </w:p>
          <w:p w14:paraId="792BE12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36A87C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5</w:t>
            </w:r>
          </w:p>
          <w:p w14:paraId="48E72CF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1</w:t>
            </w:r>
          </w:p>
          <w:p w14:paraId="67B4D38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1F22B2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14</w:t>
            </w:r>
          </w:p>
          <w:p w14:paraId="111AA95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6E02B0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74</w:t>
            </w:r>
          </w:p>
          <w:p w14:paraId="20DF880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9</w:t>
            </w:r>
          </w:p>
          <w:p w14:paraId="3A716DB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6</w:t>
            </w:r>
          </w:p>
          <w:p w14:paraId="2C8C1AF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05</w:t>
            </w:r>
          </w:p>
          <w:p w14:paraId="15F45D9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5AB8139F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24</w:t>
            </w:r>
          </w:p>
          <w:p w14:paraId="62D58E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7E4CD0E6" w14:textId="77777777" w:rsidTr="00591748">
        <w:tc>
          <w:tcPr>
            <w:tcW w:w="1838" w:type="dxa"/>
          </w:tcPr>
          <w:p w14:paraId="2C9400C1" w14:textId="24C30145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Packing dishes away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44EDC1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22. Parallel Extension</w:t>
            </w:r>
          </w:p>
        </w:tc>
        <w:tc>
          <w:tcPr>
            <w:tcW w:w="567" w:type="dxa"/>
          </w:tcPr>
          <w:p w14:paraId="70379A2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2022314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5AC81E9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A4B805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1</w:t>
            </w:r>
          </w:p>
          <w:p w14:paraId="4D878DD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</w:t>
            </w:r>
          </w:p>
          <w:p w14:paraId="6459D4E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6548E97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85</w:t>
            </w:r>
          </w:p>
          <w:p w14:paraId="39328F9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3BB879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8</w:t>
            </w:r>
          </w:p>
          <w:p w14:paraId="2C4EAA9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1</w:t>
            </w:r>
          </w:p>
          <w:p w14:paraId="60F335C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6D63D6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14</w:t>
            </w:r>
          </w:p>
          <w:p w14:paraId="2A1E90B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71A1A87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9</w:t>
            </w:r>
          </w:p>
          <w:p w14:paraId="61C9F3F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3</w:t>
            </w:r>
          </w:p>
          <w:p w14:paraId="1BA03C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6D35D79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33</w:t>
            </w:r>
          </w:p>
          <w:p w14:paraId="459DC87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511FCDF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</w:t>
            </w:r>
          </w:p>
          <w:p w14:paraId="4C2CCBE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</w:t>
            </w:r>
          </w:p>
          <w:p w14:paraId="6D9640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</w:t>
            </w:r>
          </w:p>
          <w:p w14:paraId="3825ABE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38</w:t>
            </w:r>
          </w:p>
          <w:p w14:paraId="1840154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6D7D419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86</w:t>
            </w:r>
          </w:p>
          <w:p w14:paraId="794B622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7</w:t>
            </w:r>
          </w:p>
          <w:p w14:paraId="5C005F1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5</w:t>
            </w:r>
          </w:p>
          <w:p w14:paraId="154C936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33</w:t>
            </w:r>
          </w:p>
          <w:p w14:paraId="35BFAA0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4EB106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2</w:t>
            </w:r>
          </w:p>
          <w:p w14:paraId="18E055C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34</w:t>
            </w:r>
          </w:p>
          <w:p w14:paraId="71473C0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54D7EEF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29</w:t>
            </w:r>
          </w:p>
          <w:p w14:paraId="7AF6E8D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D5091D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7</w:t>
            </w:r>
          </w:p>
          <w:p w14:paraId="46F8F05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1</w:t>
            </w:r>
          </w:p>
          <w:p w14:paraId="57298C8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6</w:t>
            </w:r>
          </w:p>
          <w:p w14:paraId="7000FD1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54</w:t>
            </w:r>
          </w:p>
          <w:p w14:paraId="70FA6AB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51DBF49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8</w:t>
            </w:r>
          </w:p>
          <w:p w14:paraId="7E42710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55F6501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656C42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14</w:t>
            </w:r>
          </w:p>
          <w:p w14:paraId="052FAF1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15BE2B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0</w:t>
            </w:r>
          </w:p>
          <w:p w14:paraId="0D1446A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9</w:t>
            </w:r>
          </w:p>
          <w:p w14:paraId="5DE7C19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9</w:t>
            </w:r>
          </w:p>
          <w:p w14:paraId="1EFADC4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11</w:t>
            </w:r>
          </w:p>
          <w:p w14:paraId="18E0830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80E8B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4</w:t>
            </w:r>
          </w:p>
          <w:p w14:paraId="610DEB9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8</w:t>
            </w:r>
          </w:p>
          <w:p w14:paraId="6E148BB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76</w:t>
            </w:r>
          </w:p>
          <w:p w14:paraId="2541200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78</w:t>
            </w:r>
          </w:p>
          <w:p w14:paraId="4E77AFF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0A7AD97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536</w:t>
            </w:r>
          </w:p>
          <w:p w14:paraId="1BBB5F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7633C425" w14:textId="77777777" w:rsidTr="00591748">
        <w:tc>
          <w:tcPr>
            <w:tcW w:w="1838" w:type="dxa"/>
          </w:tcPr>
          <w:p w14:paraId="63F7085B" w14:textId="44CEA204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Eating with hands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17086E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4. Tripod</w:t>
            </w:r>
          </w:p>
        </w:tc>
        <w:tc>
          <w:tcPr>
            <w:tcW w:w="567" w:type="dxa"/>
          </w:tcPr>
          <w:p w14:paraId="39780D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4D9EDDE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62B3BD3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46F8A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08</w:t>
            </w:r>
          </w:p>
          <w:p w14:paraId="6616AE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06</w:t>
            </w:r>
          </w:p>
          <w:p w14:paraId="0F2AD5D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95B30B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15</w:t>
            </w:r>
          </w:p>
          <w:p w14:paraId="3A69980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FF9340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8</w:t>
            </w:r>
          </w:p>
          <w:p w14:paraId="164CFB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8</w:t>
            </w:r>
          </w:p>
          <w:p w14:paraId="2264E7F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1424290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5</w:t>
            </w:r>
          </w:p>
          <w:p w14:paraId="4A45D44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73ED2AC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</w:t>
            </w:r>
          </w:p>
          <w:p w14:paraId="6C8F6B6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3</w:t>
            </w:r>
          </w:p>
          <w:p w14:paraId="551887D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292118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05</w:t>
            </w:r>
          </w:p>
          <w:p w14:paraId="75BD8F0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0425C18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5</w:t>
            </w:r>
          </w:p>
          <w:p w14:paraId="377D85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5</w:t>
            </w:r>
          </w:p>
          <w:p w14:paraId="657EE5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2</w:t>
            </w:r>
          </w:p>
          <w:p w14:paraId="5049089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84</w:t>
            </w:r>
          </w:p>
          <w:p w14:paraId="1CDAD30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11DFB04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6</w:t>
            </w:r>
          </w:p>
          <w:p w14:paraId="4D7984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6</w:t>
            </w:r>
          </w:p>
          <w:p w14:paraId="49D2A46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4</w:t>
            </w:r>
          </w:p>
          <w:p w14:paraId="30F8C1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97</w:t>
            </w:r>
          </w:p>
          <w:p w14:paraId="522A082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18763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2</w:t>
            </w:r>
          </w:p>
          <w:p w14:paraId="32024E6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3</w:t>
            </w:r>
          </w:p>
          <w:p w14:paraId="1D873B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8130A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39</w:t>
            </w:r>
          </w:p>
          <w:p w14:paraId="3D7C3B1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1F2FFD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5</w:t>
            </w:r>
          </w:p>
          <w:p w14:paraId="424F022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58</w:t>
            </w:r>
          </w:p>
          <w:p w14:paraId="6C125A7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1725B8A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41</w:t>
            </w:r>
          </w:p>
          <w:p w14:paraId="1D2A0A0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70CF98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9</w:t>
            </w:r>
          </w:p>
          <w:p w14:paraId="670E6DF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2F9E42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6576702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22</w:t>
            </w:r>
          </w:p>
          <w:p w14:paraId="0BBA017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9D6A5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6</w:t>
            </w:r>
          </w:p>
          <w:p w14:paraId="3A8C31C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3</w:t>
            </w:r>
          </w:p>
          <w:p w14:paraId="2F5E653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35D416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04</w:t>
            </w:r>
          </w:p>
          <w:p w14:paraId="3BA3BBA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362D3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9</w:t>
            </w:r>
          </w:p>
          <w:p w14:paraId="5152194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7</w:t>
            </w:r>
          </w:p>
          <w:p w14:paraId="55A18C5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3192D37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33</w:t>
            </w:r>
          </w:p>
          <w:p w14:paraId="68C7EDA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58F4DC95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848</w:t>
            </w:r>
          </w:p>
          <w:p w14:paraId="44BF33D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6BACE4D7" w14:textId="77777777" w:rsidTr="00591748">
        <w:tc>
          <w:tcPr>
            <w:tcW w:w="1838" w:type="dxa"/>
          </w:tcPr>
          <w:p w14:paraId="3AF8BCDF" w14:textId="54E08876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Opening a tight or new ja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7372938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26. Sphere 4 Fingers/12. Precision Disk</w:t>
            </w:r>
          </w:p>
        </w:tc>
        <w:tc>
          <w:tcPr>
            <w:tcW w:w="567" w:type="dxa"/>
          </w:tcPr>
          <w:p w14:paraId="0D9348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66461E4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2B0366E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C8F63B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2</w:t>
            </w:r>
          </w:p>
          <w:p w14:paraId="63F22F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5</w:t>
            </w:r>
          </w:p>
          <w:p w14:paraId="5D2301D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230A2C5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7</w:t>
            </w:r>
          </w:p>
          <w:p w14:paraId="58539E8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AF69A1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49</w:t>
            </w:r>
          </w:p>
          <w:p w14:paraId="0181F21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5.04</w:t>
            </w:r>
          </w:p>
          <w:p w14:paraId="713059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2</w:t>
            </w:r>
          </w:p>
          <w:p w14:paraId="66DC0B3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6.52</w:t>
            </w:r>
          </w:p>
          <w:p w14:paraId="22A7402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055600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42</w:t>
            </w:r>
          </w:p>
          <w:p w14:paraId="4F60D56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64</w:t>
            </w:r>
          </w:p>
          <w:p w14:paraId="50E7ADA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62FCD1D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69</w:t>
            </w:r>
          </w:p>
          <w:p w14:paraId="180A91C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6887380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55</w:t>
            </w:r>
          </w:p>
          <w:p w14:paraId="267CB8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13</w:t>
            </w:r>
          </w:p>
          <w:p w14:paraId="19B2CEE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BB80F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1.31</w:t>
            </w:r>
          </w:p>
          <w:p w14:paraId="5F3CE85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3EAAEC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27</w:t>
            </w:r>
          </w:p>
          <w:p w14:paraId="3E4F782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7.11</w:t>
            </w:r>
          </w:p>
          <w:p w14:paraId="09C1D51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C18105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6.5</w:t>
            </w:r>
          </w:p>
          <w:p w14:paraId="7238D78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9B0B60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9</w:t>
            </w:r>
          </w:p>
          <w:p w14:paraId="5B44D52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39</w:t>
            </w:r>
          </w:p>
          <w:p w14:paraId="7AB14C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7EE2BB3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53</w:t>
            </w:r>
          </w:p>
          <w:p w14:paraId="5B34B67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04A02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3</w:t>
            </w:r>
          </w:p>
          <w:p w14:paraId="025566D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9</w:t>
            </w:r>
          </w:p>
          <w:p w14:paraId="2156FE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2163D2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33</w:t>
            </w:r>
          </w:p>
          <w:p w14:paraId="0D9A401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7199686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1</w:t>
            </w:r>
          </w:p>
          <w:p w14:paraId="254629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8</w:t>
            </w:r>
          </w:p>
          <w:p w14:paraId="0FB8D26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406C47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64</w:t>
            </w:r>
          </w:p>
          <w:p w14:paraId="1505BF2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8828A0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24</w:t>
            </w:r>
          </w:p>
          <w:p w14:paraId="62F58F4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15</w:t>
            </w:r>
          </w:p>
          <w:p w14:paraId="01873A4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8</w:t>
            </w:r>
          </w:p>
          <w:p w14:paraId="3BD30C8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3.33</w:t>
            </w:r>
          </w:p>
          <w:p w14:paraId="2A93ADD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E811BD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4.12</w:t>
            </w:r>
          </w:p>
          <w:p w14:paraId="3A17232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5.64</w:t>
            </w:r>
          </w:p>
          <w:p w14:paraId="24ABC9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D60569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0.89</w:t>
            </w:r>
          </w:p>
          <w:p w14:paraId="23E7421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79E02939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006</w:t>
            </w:r>
          </w:p>
          <w:p w14:paraId="279A75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4D853C50" w14:textId="77777777" w:rsidTr="00591748">
        <w:tc>
          <w:tcPr>
            <w:tcW w:w="1838" w:type="dxa"/>
          </w:tcPr>
          <w:p w14:paraId="62D3F0F5" w14:textId="0123C3AD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Lifting a box (1kg) onto a counte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77CFD3B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4. Adducted Thumb</w:t>
            </w:r>
          </w:p>
        </w:tc>
        <w:tc>
          <w:tcPr>
            <w:tcW w:w="567" w:type="dxa"/>
          </w:tcPr>
          <w:p w14:paraId="7AFA4F8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X </w:t>
            </w:r>
          </w:p>
        </w:tc>
        <w:tc>
          <w:tcPr>
            <w:tcW w:w="567" w:type="dxa"/>
          </w:tcPr>
          <w:p w14:paraId="6FCAAB1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4D1172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09" w:type="dxa"/>
          </w:tcPr>
          <w:p w14:paraId="316B5BC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1</w:t>
            </w:r>
          </w:p>
          <w:p w14:paraId="7EABE38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8</w:t>
            </w:r>
          </w:p>
          <w:p w14:paraId="2345ED1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9</w:t>
            </w:r>
          </w:p>
          <w:p w14:paraId="4CA58D3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89</w:t>
            </w:r>
          </w:p>
          <w:p w14:paraId="0626FBC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095CCB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6</w:t>
            </w:r>
          </w:p>
          <w:p w14:paraId="2DDC91D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2</w:t>
            </w:r>
          </w:p>
          <w:p w14:paraId="01D4499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4816EC5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66</w:t>
            </w:r>
          </w:p>
          <w:p w14:paraId="32755C9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5B6EB47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3</w:t>
            </w:r>
          </w:p>
          <w:p w14:paraId="410D693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</w:t>
            </w:r>
          </w:p>
          <w:p w14:paraId="3A89F06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58D819D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51</w:t>
            </w:r>
          </w:p>
          <w:p w14:paraId="75656F4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4F6AECE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2</w:t>
            </w:r>
          </w:p>
          <w:p w14:paraId="540E57C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8</w:t>
            </w:r>
          </w:p>
          <w:p w14:paraId="4549E6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3F29FB3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92</w:t>
            </w:r>
          </w:p>
          <w:p w14:paraId="4896FB1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632A9A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6</w:t>
            </w:r>
          </w:p>
          <w:p w14:paraId="747E02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4</w:t>
            </w:r>
          </w:p>
          <w:p w14:paraId="212AF0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761142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43</w:t>
            </w:r>
          </w:p>
          <w:p w14:paraId="324F62E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A91207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7</w:t>
            </w:r>
          </w:p>
          <w:p w14:paraId="1C98319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8</w:t>
            </w:r>
          </w:p>
          <w:p w14:paraId="15B2D04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07EC57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88</w:t>
            </w:r>
          </w:p>
          <w:p w14:paraId="10E4EBE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93B4ED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8</w:t>
            </w:r>
          </w:p>
          <w:p w14:paraId="334D72D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31</w:t>
            </w:r>
          </w:p>
          <w:p w14:paraId="3D3B73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2CDB326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76</w:t>
            </w:r>
          </w:p>
          <w:p w14:paraId="702A459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20BC31A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6</w:t>
            </w:r>
          </w:p>
          <w:p w14:paraId="6EC8D8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8</w:t>
            </w:r>
          </w:p>
          <w:p w14:paraId="2A3454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2</w:t>
            </w:r>
          </w:p>
          <w:p w14:paraId="34AADC3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37</w:t>
            </w:r>
          </w:p>
          <w:p w14:paraId="19D00FB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DF6B29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4</w:t>
            </w:r>
          </w:p>
          <w:p w14:paraId="5C2F55E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7</w:t>
            </w:r>
          </w:p>
          <w:p w14:paraId="1EFE639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203F834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00</w:t>
            </w:r>
          </w:p>
          <w:p w14:paraId="3F9D0CF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7066FF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07</w:t>
            </w:r>
          </w:p>
          <w:p w14:paraId="1D0123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04</w:t>
            </w:r>
          </w:p>
          <w:p w14:paraId="4FC472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3E7259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09</w:t>
            </w:r>
          </w:p>
          <w:p w14:paraId="43EC26E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559E2BF0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786</w:t>
            </w:r>
          </w:p>
          <w:p w14:paraId="300867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3C7452B8" w14:textId="77777777" w:rsidTr="00591748">
        <w:tc>
          <w:tcPr>
            <w:tcW w:w="1838" w:type="dxa"/>
          </w:tcPr>
          <w:p w14:paraId="0B67974B" w14:textId="6B4F47F9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Lifting a box (10kg) onto a counte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2023BD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4. Adducted Thumb</w:t>
            </w:r>
          </w:p>
        </w:tc>
        <w:tc>
          <w:tcPr>
            <w:tcW w:w="567" w:type="dxa"/>
          </w:tcPr>
          <w:p w14:paraId="162EE23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1FA852A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1778D81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09" w:type="dxa"/>
          </w:tcPr>
          <w:p w14:paraId="1206E65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28</w:t>
            </w:r>
          </w:p>
          <w:p w14:paraId="2DC048D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8</w:t>
            </w:r>
          </w:p>
          <w:p w14:paraId="44B8204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66BAFD0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2.76</w:t>
            </w:r>
          </w:p>
          <w:p w14:paraId="2E8A39C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7D77CA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28</w:t>
            </w:r>
          </w:p>
          <w:p w14:paraId="70D5178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6</w:t>
            </w:r>
          </w:p>
          <w:p w14:paraId="39F5B87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1</w:t>
            </w:r>
          </w:p>
          <w:p w14:paraId="22B1AB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6.33</w:t>
            </w:r>
          </w:p>
          <w:p w14:paraId="151409E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3CCBC42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34</w:t>
            </w:r>
          </w:p>
          <w:p w14:paraId="70309D4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5</w:t>
            </w:r>
          </w:p>
          <w:p w14:paraId="140D89F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6672FAA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4.66</w:t>
            </w:r>
          </w:p>
          <w:p w14:paraId="6407F49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20406AE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65</w:t>
            </w:r>
          </w:p>
          <w:p w14:paraId="6252E6E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02</w:t>
            </w:r>
          </w:p>
          <w:p w14:paraId="21711FD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0BDF082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7.95</w:t>
            </w:r>
          </w:p>
          <w:p w14:paraId="06483E2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1C84EEF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0.24</w:t>
            </w:r>
          </w:p>
          <w:p w14:paraId="32CFD47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9</w:t>
            </w:r>
          </w:p>
          <w:p w14:paraId="6A17B50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01</w:t>
            </w:r>
          </w:p>
          <w:p w14:paraId="2A896DF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77</w:t>
            </w:r>
          </w:p>
          <w:p w14:paraId="754B958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FB575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45</w:t>
            </w:r>
          </w:p>
          <w:p w14:paraId="1F5949E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6</w:t>
            </w:r>
          </w:p>
          <w:p w14:paraId="3F75AB7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01</w:t>
            </w:r>
          </w:p>
          <w:p w14:paraId="2040C2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33</w:t>
            </w:r>
          </w:p>
          <w:p w14:paraId="6F74D43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FFE543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53</w:t>
            </w:r>
          </w:p>
          <w:p w14:paraId="0AF2979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3</w:t>
            </w:r>
          </w:p>
          <w:p w14:paraId="17ADE68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34</w:t>
            </w:r>
          </w:p>
          <w:p w14:paraId="05709F4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5.11</w:t>
            </w:r>
          </w:p>
          <w:p w14:paraId="4C9A69E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5ADD0B2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68</w:t>
            </w:r>
          </w:p>
          <w:p w14:paraId="6D026B6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1</w:t>
            </w:r>
          </w:p>
          <w:p w14:paraId="10E029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</w:t>
            </w:r>
          </w:p>
          <w:p w14:paraId="02AA219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3.61</w:t>
            </w:r>
          </w:p>
          <w:p w14:paraId="53D678D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5E7912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85</w:t>
            </w:r>
          </w:p>
          <w:p w14:paraId="7FB942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04</w:t>
            </w:r>
          </w:p>
          <w:p w14:paraId="013898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73496BA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10.98</w:t>
            </w:r>
          </w:p>
          <w:p w14:paraId="62B38DF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D5AB0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0.76</w:t>
            </w:r>
          </w:p>
          <w:p w14:paraId="3B42264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7</w:t>
            </w:r>
          </w:p>
          <w:p w14:paraId="73C4264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01</w:t>
            </w:r>
          </w:p>
          <w:p w14:paraId="46FD1E2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47</w:t>
            </w:r>
          </w:p>
          <w:p w14:paraId="777A860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32747570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lastRenderedPageBreak/>
              <w:t>p = 0.403</w:t>
            </w:r>
          </w:p>
          <w:p w14:paraId="38CA1AD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12448086" w14:textId="77777777" w:rsidTr="00591748">
        <w:tc>
          <w:tcPr>
            <w:tcW w:w="1838" w:type="dxa"/>
          </w:tcPr>
          <w:p w14:paraId="5596218D" w14:textId="5BA9C820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Lifting a box (25kg) onto a counte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7B920DB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4. Adducted Thumb</w:t>
            </w:r>
          </w:p>
        </w:tc>
        <w:tc>
          <w:tcPr>
            <w:tcW w:w="567" w:type="dxa"/>
          </w:tcPr>
          <w:p w14:paraId="2D250A1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0101ABE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382CFE6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709" w:type="dxa"/>
          </w:tcPr>
          <w:p w14:paraId="3127CF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57</w:t>
            </w:r>
          </w:p>
          <w:p w14:paraId="5F483F7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3</w:t>
            </w:r>
          </w:p>
          <w:p w14:paraId="71B6D20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DA439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91</w:t>
            </w:r>
          </w:p>
          <w:p w14:paraId="704561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0B30E2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56</w:t>
            </w:r>
          </w:p>
          <w:p w14:paraId="603200B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78</w:t>
            </w:r>
          </w:p>
          <w:p w14:paraId="79519E6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2</w:t>
            </w:r>
          </w:p>
          <w:p w14:paraId="4B36CB4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32</w:t>
            </w:r>
          </w:p>
          <w:p w14:paraId="1021585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6A4774A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91</w:t>
            </w:r>
          </w:p>
          <w:p w14:paraId="5253CD9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25</w:t>
            </w:r>
          </w:p>
          <w:p w14:paraId="7403E5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1</w:t>
            </w:r>
          </w:p>
          <w:p w14:paraId="549343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62</w:t>
            </w:r>
          </w:p>
          <w:p w14:paraId="3090C27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3C802D1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36</w:t>
            </w:r>
          </w:p>
          <w:p w14:paraId="1C4E7C2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59</w:t>
            </w:r>
          </w:p>
          <w:p w14:paraId="09FD07B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B1D7F0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9.34</w:t>
            </w:r>
          </w:p>
          <w:p w14:paraId="459FD67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1FF3445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5</w:t>
            </w:r>
          </w:p>
          <w:p w14:paraId="529063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5</w:t>
            </w:r>
          </w:p>
          <w:p w14:paraId="0848757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ECFFEA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6</w:t>
            </w:r>
          </w:p>
          <w:p w14:paraId="6C68EFA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0BEF99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85</w:t>
            </w:r>
          </w:p>
          <w:p w14:paraId="0978FB2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54</w:t>
            </w:r>
          </w:p>
          <w:p w14:paraId="0146F77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1A900E8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67</w:t>
            </w:r>
          </w:p>
          <w:p w14:paraId="2389644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8D7B41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99</w:t>
            </w:r>
          </w:p>
          <w:p w14:paraId="3625C25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65</w:t>
            </w:r>
          </w:p>
          <w:p w14:paraId="619C96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4F4CA7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37</w:t>
            </w:r>
          </w:p>
          <w:p w14:paraId="4AB6B57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5E5BF4E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98</w:t>
            </w:r>
          </w:p>
          <w:p w14:paraId="08CE88D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</w:t>
            </w:r>
          </w:p>
          <w:p w14:paraId="7663D0C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6E4C6E9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14</w:t>
            </w:r>
          </w:p>
          <w:p w14:paraId="053BF8C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8C3438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78</w:t>
            </w:r>
          </w:p>
          <w:p w14:paraId="26037BF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01</w:t>
            </w:r>
          </w:p>
          <w:p w14:paraId="6EB6D9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1</w:t>
            </w:r>
          </w:p>
          <w:p w14:paraId="77B7045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38</w:t>
            </w:r>
          </w:p>
          <w:p w14:paraId="432D774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4245051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</w:t>
            </w:r>
          </w:p>
          <w:p w14:paraId="6CE1A66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5</w:t>
            </w:r>
          </w:p>
          <w:p w14:paraId="27B90C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10FC10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04</w:t>
            </w:r>
          </w:p>
          <w:p w14:paraId="546C60B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5CC7110A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09</w:t>
            </w:r>
          </w:p>
          <w:p w14:paraId="5BE599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3A79D6C7" w14:textId="77777777" w:rsidTr="00591748">
        <w:tc>
          <w:tcPr>
            <w:tcW w:w="1838" w:type="dxa"/>
          </w:tcPr>
          <w:p w14:paraId="69035AE3" w14:textId="6C90DC2A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Lifting a pot and putting it down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40C297D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30. Palmar</w:t>
            </w:r>
          </w:p>
        </w:tc>
        <w:tc>
          <w:tcPr>
            <w:tcW w:w="567" w:type="dxa"/>
          </w:tcPr>
          <w:p w14:paraId="044924F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051B371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001CA19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57078A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1</w:t>
            </w:r>
          </w:p>
          <w:p w14:paraId="26D13A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43C85D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78C5363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76</w:t>
            </w:r>
          </w:p>
          <w:p w14:paraId="40BD6A1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D9AEDB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6</w:t>
            </w:r>
          </w:p>
          <w:p w14:paraId="7B9E29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3</w:t>
            </w:r>
          </w:p>
          <w:p w14:paraId="7DA31BB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756AB32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97</w:t>
            </w:r>
          </w:p>
          <w:p w14:paraId="196825F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4B84D76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8</w:t>
            </w:r>
          </w:p>
          <w:p w14:paraId="4249965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8</w:t>
            </w:r>
          </w:p>
          <w:p w14:paraId="1C19595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1</w:t>
            </w:r>
          </w:p>
          <w:p w14:paraId="1385B20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78</w:t>
            </w:r>
          </w:p>
          <w:p w14:paraId="0B0C8D3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7B915C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8</w:t>
            </w:r>
          </w:p>
          <w:p w14:paraId="12A6DEE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9</w:t>
            </w:r>
          </w:p>
          <w:p w14:paraId="26C2A9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14F5FB9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1</w:t>
            </w:r>
          </w:p>
          <w:p w14:paraId="3BC0CFF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6EF69B2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1</w:t>
            </w:r>
          </w:p>
          <w:p w14:paraId="05AB2D5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4</w:t>
            </w:r>
          </w:p>
          <w:p w14:paraId="12F82EE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62C90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74</w:t>
            </w:r>
          </w:p>
          <w:p w14:paraId="06B3B29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6D649F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2</w:t>
            </w:r>
          </w:p>
          <w:p w14:paraId="55E0EBD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1</w:t>
            </w:r>
          </w:p>
          <w:p w14:paraId="30C45FC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789B83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69</w:t>
            </w:r>
          </w:p>
          <w:p w14:paraId="01052BE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E72C1E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74</w:t>
            </w:r>
          </w:p>
          <w:p w14:paraId="53853A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14</w:t>
            </w:r>
          </w:p>
          <w:p w14:paraId="392C6E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78A898B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92</w:t>
            </w:r>
          </w:p>
          <w:p w14:paraId="76F7B92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18865BF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6</w:t>
            </w:r>
          </w:p>
          <w:p w14:paraId="7581F98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9</w:t>
            </w:r>
          </w:p>
          <w:p w14:paraId="164D923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38F040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98</w:t>
            </w:r>
          </w:p>
          <w:p w14:paraId="73E1586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709E2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2</w:t>
            </w:r>
          </w:p>
          <w:p w14:paraId="4148FC2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8</w:t>
            </w:r>
          </w:p>
          <w:p w14:paraId="27FE5C0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641E50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99</w:t>
            </w:r>
          </w:p>
          <w:p w14:paraId="7A04949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CC5A2F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29</w:t>
            </w:r>
          </w:p>
          <w:p w14:paraId="6509175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8</w:t>
            </w:r>
          </w:p>
          <w:p w14:paraId="28D2823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2EDA1E4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44</w:t>
            </w:r>
          </w:p>
          <w:p w14:paraId="00C80FF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16183FFC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788</w:t>
            </w:r>
          </w:p>
          <w:p w14:paraId="3B5B59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3F02742C" w14:textId="77777777" w:rsidTr="00591748">
        <w:tc>
          <w:tcPr>
            <w:tcW w:w="1838" w:type="dxa"/>
          </w:tcPr>
          <w:p w14:paraId="6F3158F9" w14:textId="6406C0B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Opening a can by pulling on the ring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532F29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33. Inferior Pincher</w:t>
            </w:r>
          </w:p>
        </w:tc>
        <w:tc>
          <w:tcPr>
            <w:tcW w:w="567" w:type="dxa"/>
          </w:tcPr>
          <w:p w14:paraId="535D42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3BD3FFB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4F0564D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CFAA51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6</w:t>
            </w:r>
          </w:p>
          <w:p w14:paraId="569CF9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36</w:t>
            </w:r>
          </w:p>
          <w:p w14:paraId="5F1EF3B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178644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24</w:t>
            </w:r>
          </w:p>
          <w:p w14:paraId="42AB1B5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944602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4</w:t>
            </w:r>
          </w:p>
          <w:p w14:paraId="0F2A5F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5</w:t>
            </w:r>
          </w:p>
          <w:p w14:paraId="678EA66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693C9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36</w:t>
            </w:r>
          </w:p>
          <w:p w14:paraId="4E9A209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09E1E94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4</w:t>
            </w:r>
          </w:p>
          <w:p w14:paraId="3ABEEBC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0</w:t>
            </w:r>
          </w:p>
          <w:p w14:paraId="496851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1FF901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9</w:t>
            </w:r>
          </w:p>
          <w:p w14:paraId="0448245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5EA6F0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8</w:t>
            </w:r>
          </w:p>
          <w:p w14:paraId="4572AD7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4</w:t>
            </w:r>
          </w:p>
          <w:p w14:paraId="5B75990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497B8EF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4</w:t>
            </w:r>
          </w:p>
          <w:p w14:paraId="2429284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59FBC1C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3</w:t>
            </w:r>
          </w:p>
          <w:p w14:paraId="2A45C4C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5</w:t>
            </w:r>
          </w:p>
          <w:p w14:paraId="519B368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2</w:t>
            </w:r>
          </w:p>
          <w:p w14:paraId="4A8794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02</w:t>
            </w:r>
          </w:p>
          <w:p w14:paraId="4E688D8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C09660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6</w:t>
            </w:r>
          </w:p>
          <w:p w14:paraId="2F9CF8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4</w:t>
            </w:r>
          </w:p>
          <w:p w14:paraId="3405C39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C2DFD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52</w:t>
            </w:r>
          </w:p>
          <w:p w14:paraId="6B68E28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1C766B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5</w:t>
            </w:r>
          </w:p>
          <w:p w14:paraId="49BBE56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5</w:t>
            </w:r>
          </w:p>
          <w:p w14:paraId="485D5ED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410D1D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61</w:t>
            </w:r>
          </w:p>
          <w:p w14:paraId="2F21451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2A65098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</w:t>
            </w:r>
          </w:p>
          <w:p w14:paraId="012B6F6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5</w:t>
            </w:r>
          </w:p>
          <w:p w14:paraId="7A5CFF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CC8AFF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28</w:t>
            </w:r>
          </w:p>
          <w:p w14:paraId="1A1282C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32EBD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6</w:t>
            </w:r>
          </w:p>
          <w:p w14:paraId="431CD88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9</w:t>
            </w:r>
          </w:p>
          <w:p w14:paraId="44AC1AD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198FB6B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44</w:t>
            </w:r>
          </w:p>
          <w:p w14:paraId="3960DB2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53C33C4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02</w:t>
            </w:r>
          </w:p>
          <w:p w14:paraId="03EB7D7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6</w:t>
            </w:r>
          </w:p>
          <w:p w14:paraId="7C389D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8</w:t>
            </w:r>
          </w:p>
          <w:p w14:paraId="230FCF0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33</w:t>
            </w:r>
          </w:p>
          <w:p w14:paraId="3085833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0D081972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85</w:t>
            </w:r>
          </w:p>
          <w:p w14:paraId="0AC4E7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00AD5C06" w14:textId="77777777" w:rsidTr="00591748">
        <w:tc>
          <w:tcPr>
            <w:tcW w:w="1838" w:type="dxa"/>
          </w:tcPr>
          <w:p w14:paraId="5C2F863D" w14:textId="6F54A658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Cutting with scissors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263DAC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9. Distal</w:t>
            </w:r>
          </w:p>
        </w:tc>
        <w:tc>
          <w:tcPr>
            <w:tcW w:w="567" w:type="dxa"/>
          </w:tcPr>
          <w:p w14:paraId="2704ED4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030FD68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11A6883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CC440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6</w:t>
            </w:r>
          </w:p>
          <w:p w14:paraId="4FF710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</w:t>
            </w:r>
          </w:p>
          <w:p w14:paraId="54498D0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24B34C9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33</w:t>
            </w:r>
          </w:p>
          <w:p w14:paraId="0D8ED01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AD0FC6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3</w:t>
            </w:r>
          </w:p>
          <w:p w14:paraId="7E6F1E2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7</w:t>
            </w:r>
          </w:p>
          <w:p w14:paraId="07E3D2B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4A17CB1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76</w:t>
            </w:r>
          </w:p>
          <w:p w14:paraId="0DD6061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66B3B18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5</w:t>
            </w:r>
          </w:p>
          <w:p w14:paraId="16AEBC2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1</w:t>
            </w:r>
          </w:p>
          <w:p w14:paraId="4875B0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6611AF9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73</w:t>
            </w:r>
          </w:p>
          <w:p w14:paraId="4F89395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5E69E5D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9</w:t>
            </w:r>
          </w:p>
          <w:p w14:paraId="1FA3797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</w:t>
            </w:r>
          </w:p>
          <w:p w14:paraId="5D78B16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7A3BE74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87</w:t>
            </w:r>
          </w:p>
          <w:p w14:paraId="6724ADF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0531C8E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1</w:t>
            </w:r>
          </w:p>
          <w:p w14:paraId="61F4EAE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5</w:t>
            </w:r>
          </w:p>
          <w:p w14:paraId="0BE5A25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6</w:t>
            </w:r>
          </w:p>
          <w:p w14:paraId="0391194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05</w:t>
            </w:r>
          </w:p>
          <w:p w14:paraId="70838B7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01892EF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9</w:t>
            </w:r>
          </w:p>
          <w:p w14:paraId="06DA92B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5</w:t>
            </w:r>
          </w:p>
          <w:p w14:paraId="0A3B55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9</w:t>
            </w:r>
          </w:p>
          <w:p w14:paraId="213A4ED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61</w:t>
            </w:r>
          </w:p>
          <w:p w14:paraId="54EE728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5AAC18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5</w:t>
            </w:r>
          </w:p>
          <w:p w14:paraId="1728F70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1</w:t>
            </w:r>
          </w:p>
          <w:p w14:paraId="199A931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</w:t>
            </w:r>
          </w:p>
          <w:p w14:paraId="5A0A1D1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39</w:t>
            </w:r>
          </w:p>
          <w:p w14:paraId="510A001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07B2A0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1</w:t>
            </w:r>
          </w:p>
          <w:p w14:paraId="6AC97A1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8</w:t>
            </w:r>
          </w:p>
          <w:p w14:paraId="4E5D74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725ADD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63</w:t>
            </w:r>
          </w:p>
          <w:p w14:paraId="22E0C26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38DC30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4</w:t>
            </w:r>
          </w:p>
          <w:p w14:paraId="107EC6F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4</w:t>
            </w:r>
          </w:p>
          <w:p w14:paraId="6AA2F3A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869266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62</w:t>
            </w:r>
          </w:p>
          <w:p w14:paraId="44F4139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2A15D1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3</w:t>
            </w:r>
          </w:p>
          <w:p w14:paraId="637CA97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11</w:t>
            </w:r>
          </w:p>
          <w:p w14:paraId="407D6A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9</w:t>
            </w:r>
          </w:p>
          <w:p w14:paraId="26774C5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8.12</w:t>
            </w:r>
          </w:p>
          <w:p w14:paraId="49B9320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0BFF5E7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584</w:t>
            </w:r>
          </w:p>
          <w:p w14:paraId="3F4978D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152ABA59" w14:textId="77777777" w:rsidTr="00591748">
        <w:tc>
          <w:tcPr>
            <w:tcW w:w="1838" w:type="dxa"/>
          </w:tcPr>
          <w:p w14:paraId="15B00116" w14:textId="01261871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Turning a salt grinde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1C26779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3. Medium Wrap</w:t>
            </w:r>
          </w:p>
        </w:tc>
        <w:tc>
          <w:tcPr>
            <w:tcW w:w="567" w:type="dxa"/>
          </w:tcPr>
          <w:p w14:paraId="0AC6D5F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090AB7A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7B34B18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F8CB75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3</w:t>
            </w:r>
          </w:p>
          <w:p w14:paraId="44636F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1</w:t>
            </w:r>
          </w:p>
          <w:p w14:paraId="35B8B5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0A2427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41</w:t>
            </w:r>
          </w:p>
          <w:p w14:paraId="281DC6B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95CEC6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2</w:t>
            </w:r>
          </w:p>
          <w:p w14:paraId="1CE57B9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3</w:t>
            </w:r>
          </w:p>
          <w:p w14:paraId="2AC4143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3F488E8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84</w:t>
            </w:r>
          </w:p>
          <w:p w14:paraId="5D91616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2D52B6B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7</w:t>
            </w:r>
          </w:p>
          <w:p w14:paraId="59392FF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52</w:t>
            </w:r>
          </w:p>
          <w:p w14:paraId="01F24FF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47F21E1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96</w:t>
            </w:r>
          </w:p>
          <w:p w14:paraId="2E78C85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6AA9E79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9</w:t>
            </w:r>
          </w:p>
          <w:p w14:paraId="1325E0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2</w:t>
            </w:r>
          </w:p>
          <w:p w14:paraId="2F32948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4277D96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68</w:t>
            </w:r>
          </w:p>
          <w:p w14:paraId="0ADB20C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1385312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4</w:t>
            </w:r>
          </w:p>
          <w:p w14:paraId="77BBB49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4</w:t>
            </w:r>
          </w:p>
          <w:p w14:paraId="770B84E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0FF77F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44</w:t>
            </w:r>
          </w:p>
          <w:p w14:paraId="24DD279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3439BE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1</w:t>
            </w:r>
          </w:p>
          <w:p w14:paraId="63C19A0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5</w:t>
            </w:r>
          </w:p>
          <w:p w14:paraId="153FE5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4F5248D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47</w:t>
            </w:r>
          </w:p>
          <w:p w14:paraId="22C2293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DB30D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5</w:t>
            </w:r>
          </w:p>
          <w:p w14:paraId="291F72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3</w:t>
            </w:r>
          </w:p>
          <w:p w14:paraId="3682C4C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51C3347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72</w:t>
            </w:r>
          </w:p>
          <w:p w14:paraId="48C0D2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2850FE1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9</w:t>
            </w:r>
          </w:p>
          <w:p w14:paraId="462F6B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9</w:t>
            </w:r>
          </w:p>
          <w:p w14:paraId="244496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763EA9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42</w:t>
            </w:r>
          </w:p>
          <w:p w14:paraId="5D05E9B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6E3878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3</w:t>
            </w:r>
          </w:p>
          <w:p w14:paraId="21D2A6B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94</w:t>
            </w:r>
          </w:p>
          <w:p w14:paraId="2952E3E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</w:t>
            </w:r>
          </w:p>
          <w:p w14:paraId="6BFD961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92</w:t>
            </w:r>
          </w:p>
          <w:p w14:paraId="7A74D32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6ED4E89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53</w:t>
            </w:r>
          </w:p>
          <w:p w14:paraId="78ECB57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89</w:t>
            </w:r>
          </w:p>
          <w:p w14:paraId="2BFA556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4</w:t>
            </w:r>
          </w:p>
          <w:p w14:paraId="3DAAE25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05</w:t>
            </w:r>
          </w:p>
          <w:p w14:paraId="5FB973C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89C5DA8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39</w:t>
            </w:r>
          </w:p>
          <w:p w14:paraId="51C1DC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4966C283" w14:textId="77777777" w:rsidTr="00591748">
        <w:tc>
          <w:tcPr>
            <w:tcW w:w="1838" w:type="dxa"/>
          </w:tcPr>
          <w:p w14:paraId="233BA5ED" w14:textId="08606D00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Moving the couch in the living room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425934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. Large Diameter</w:t>
            </w:r>
          </w:p>
        </w:tc>
        <w:tc>
          <w:tcPr>
            <w:tcW w:w="567" w:type="dxa"/>
          </w:tcPr>
          <w:p w14:paraId="733C8C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74EC4A0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27E05E9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5995FF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6</w:t>
            </w:r>
          </w:p>
          <w:p w14:paraId="48030E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9</w:t>
            </w:r>
          </w:p>
          <w:p w14:paraId="383FC11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0DFBFE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41</w:t>
            </w:r>
          </w:p>
          <w:p w14:paraId="22D13F3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072A2A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23</w:t>
            </w:r>
          </w:p>
          <w:p w14:paraId="58D5DF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24</w:t>
            </w:r>
          </w:p>
          <w:p w14:paraId="1FF2E8A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9</w:t>
            </w:r>
          </w:p>
          <w:p w14:paraId="44D361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1.31</w:t>
            </w:r>
          </w:p>
          <w:p w14:paraId="7C44ACE7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71AA0FC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3.76</w:t>
            </w:r>
          </w:p>
          <w:p w14:paraId="242C3A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9</w:t>
            </w:r>
          </w:p>
          <w:p w14:paraId="4FDABD3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24</w:t>
            </w:r>
          </w:p>
          <w:p w14:paraId="159B03F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6.2</w:t>
            </w:r>
          </w:p>
          <w:p w14:paraId="76F4BC2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25E3FE3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7</w:t>
            </w:r>
          </w:p>
          <w:p w14:paraId="369B4A6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85</w:t>
            </w:r>
          </w:p>
          <w:p w14:paraId="7E816E5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6</w:t>
            </w:r>
          </w:p>
          <w:p w14:paraId="4673BA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19</w:t>
            </w:r>
          </w:p>
          <w:p w14:paraId="60CD776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456AB4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6</w:t>
            </w:r>
          </w:p>
          <w:p w14:paraId="299EB6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52</w:t>
            </w:r>
          </w:p>
          <w:p w14:paraId="48C1EA2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24173A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0.67</w:t>
            </w:r>
          </w:p>
          <w:p w14:paraId="33FF779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20"/>
              </w:rPr>
            </w:pPr>
          </w:p>
          <w:p w14:paraId="6A9B70C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709" w:type="dxa"/>
          </w:tcPr>
          <w:p w14:paraId="6841B65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7</w:t>
            </w:r>
          </w:p>
          <w:p w14:paraId="3BFC143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9</w:t>
            </w:r>
          </w:p>
          <w:p w14:paraId="50A09D8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3</w:t>
            </w:r>
          </w:p>
          <w:p w14:paraId="3CC8478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54</w:t>
            </w:r>
          </w:p>
          <w:p w14:paraId="6A6D70D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38FD88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</w:t>
            </w:r>
          </w:p>
          <w:p w14:paraId="407291C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28</w:t>
            </w:r>
          </w:p>
          <w:p w14:paraId="064E635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846E7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3.83</w:t>
            </w:r>
          </w:p>
          <w:p w14:paraId="2320E93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409EF0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56</w:t>
            </w:r>
          </w:p>
          <w:p w14:paraId="2C71572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2</w:t>
            </w:r>
          </w:p>
          <w:p w14:paraId="1329345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8</w:t>
            </w:r>
          </w:p>
          <w:p w14:paraId="2ECA61F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33</w:t>
            </w:r>
          </w:p>
          <w:p w14:paraId="251C676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DB839E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6</w:t>
            </w:r>
          </w:p>
          <w:p w14:paraId="2F9332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8</w:t>
            </w:r>
          </w:p>
          <w:p w14:paraId="3D15BB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05CC3AA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11</w:t>
            </w:r>
          </w:p>
          <w:p w14:paraId="06F1E0D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084C8F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34</w:t>
            </w:r>
          </w:p>
          <w:p w14:paraId="7C1E563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94</w:t>
            </w:r>
          </w:p>
          <w:p w14:paraId="32DF63A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3EFE394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44</w:t>
            </w:r>
          </w:p>
          <w:p w14:paraId="39E7790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001B22DE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02</w:t>
            </w:r>
          </w:p>
          <w:p w14:paraId="2C1554E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2FD5C67C" w14:textId="77777777" w:rsidTr="00591748">
        <w:tc>
          <w:tcPr>
            <w:tcW w:w="13036" w:type="dxa"/>
            <w:gridSpan w:val="16"/>
          </w:tcPr>
          <w:p w14:paraId="06410458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Gardening and Outside home</w:t>
            </w:r>
          </w:p>
          <w:p w14:paraId="075054E7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6823F3" w:rsidRPr="00A76F76" w14:paraId="09BADC7C" w14:textId="77777777" w:rsidTr="00591748">
        <w:trPr>
          <w:cantSplit/>
          <w:trHeight w:val="1134"/>
        </w:trPr>
        <w:tc>
          <w:tcPr>
            <w:tcW w:w="1838" w:type="dxa"/>
            <w:textDirection w:val="btLr"/>
            <w:vAlign w:val="center"/>
          </w:tcPr>
          <w:p w14:paraId="372C4F1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ADL Task</w:t>
            </w:r>
          </w:p>
        </w:tc>
        <w:tc>
          <w:tcPr>
            <w:tcW w:w="1276" w:type="dxa"/>
            <w:textDirection w:val="btLr"/>
            <w:vAlign w:val="center"/>
          </w:tcPr>
          <w:p w14:paraId="39E359EF" w14:textId="77777777" w:rsidR="006823F3" w:rsidRPr="00A76F76" w:rsidRDefault="006823F3" w:rsidP="006823F3">
            <w:pPr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redominant Grasp type</w:t>
            </w:r>
          </w:p>
        </w:tc>
        <w:tc>
          <w:tcPr>
            <w:tcW w:w="567" w:type="dxa"/>
            <w:textDirection w:val="btLr"/>
            <w:vAlign w:val="center"/>
          </w:tcPr>
          <w:p w14:paraId="61FDF638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Light tasks</w:t>
            </w:r>
          </w:p>
        </w:tc>
        <w:tc>
          <w:tcPr>
            <w:tcW w:w="567" w:type="dxa"/>
            <w:textDirection w:val="btLr"/>
            <w:vAlign w:val="center"/>
          </w:tcPr>
          <w:p w14:paraId="66DBBEB9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oderate tasks</w:t>
            </w:r>
          </w:p>
        </w:tc>
        <w:tc>
          <w:tcPr>
            <w:tcW w:w="425" w:type="dxa"/>
            <w:textDirection w:val="btLr"/>
            <w:vAlign w:val="center"/>
          </w:tcPr>
          <w:p w14:paraId="1730AD21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Heavy tasks</w:t>
            </w:r>
          </w:p>
        </w:tc>
        <w:tc>
          <w:tcPr>
            <w:tcW w:w="709" w:type="dxa"/>
            <w:textDirection w:val="btLr"/>
          </w:tcPr>
          <w:p w14:paraId="416E905F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</w:t>
            </w:r>
          </w:p>
        </w:tc>
        <w:tc>
          <w:tcPr>
            <w:tcW w:w="709" w:type="dxa"/>
            <w:textDirection w:val="btLr"/>
            <w:vAlign w:val="center"/>
          </w:tcPr>
          <w:p w14:paraId="49A56DFE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L</w:t>
            </w:r>
          </w:p>
        </w:tc>
        <w:tc>
          <w:tcPr>
            <w:tcW w:w="744" w:type="dxa"/>
            <w:textDirection w:val="btLr"/>
            <w:vAlign w:val="center"/>
          </w:tcPr>
          <w:p w14:paraId="6A798F2C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L</w:t>
            </w:r>
          </w:p>
        </w:tc>
        <w:tc>
          <w:tcPr>
            <w:tcW w:w="720" w:type="dxa"/>
            <w:textDirection w:val="btLr"/>
            <w:vAlign w:val="center"/>
          </w:tcPr>
          <w:p w14:paraId="54768C62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L</w:t>
            </w:r>
          </w:p>
        </w:tc>
        <w:tc>
          <w:tcPr>
            <w:tcW w:w="662" w:type="dxa"/>
            <w:textDirection w:val="btLr"/>
            <w:vAlign w:val="center"/>
          </w:tcPr>
          <w:p w14:paraId="62F4800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L</w:t>
            </w:r>
          </w:p>
        </w:tc>
        <w:tc>
          <w:tcPr>
            <w:tcW w:w="709" w:type="dxa"/>
            <w:textDirection w:val="btLr"/>
            <w:vAlign w:val="center"/>
          </w:tcPr>
          <w:p w14:paraId="58E0E3D0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Right</w:t>
            </w:r>
          </w:p>
        </w:tc>
        <w:tc>
          <w:tcPr>
            <w:tcW w:w="708" w:type="dxa"/>
            <w:textDirection w:val="btLr"/>
            <w:vAlign w:val="center"/>
          </w:tcPr>
          <w:p w14:paraId="469076C8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R</w:t>
            </w:r>
          </w:p>
        </w:tc>
        <w:tc>
          <w:tcPr>
            <w:tcW w:w="851" w:type="dxa"/>
            <w:textDirection w:val="btLr"/>
            <w:vAlign w:val="center"/>
          </w:tcPr>
          <w:p w14:paraId="2F29B6C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R</w:t>
            </w:r>
          </w:p>
        </w:tc>
        <w:tc>
          <w:tcPr>
            <w:tcW w:w="709" w:type="dxa"/>
            <w:textDirection w:val="btLr"/>
            <w:vAlign w:val="center"/>
          </w:tcPr>
          <w:p w14:paraId="6E563EF1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R</w:t>
            </w:r>
          </w:p>
        </w:tc>
        <w:tc>
          <w:tcPr>
            <w:tcW w:w="708" w:type="dxa"/>
            <w:textDirection w:val="btLr"/>
            <w:vAlign w:val="center"/>
          </w:tcPr>
          <w:p w14:paraId="7DB9A267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R</w:t>
            </w:r>
          </w:p>
        </w:tc>
        <w:tc>
          <w:tcPr>
            <w:tcW w:w="1134" w:type="dxa"/>
            <w:textDirection w:val="btLr"/>
            <w:vAlign w:val="center"/>
          </w:tcPr>
          <w:p w14:paraId="55983730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est</w:t>
            </w:r>
          </w:p>
          <w:p w14:paraId="4B8A0A53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Gender</w:t>
            </w:r>
          </w:p>
        </w:tc>
      </w:tr>
      <w:tr w:rsidR="006823F3" w:rsidRPr="00A76F76" w14:paraId="0178033E" w14:textId="77777777" w:rsidTr="00591748">
        <w:tc>
          <w:tcPr>
            <w:tcW w:w="1838" w:type="dxa"/>
          </w:tcPr>
          <w:p w14:paraId="60A93BB7" w14:textId="5E000BE9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Pruning trees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5764BDE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9. Distal</w:t>
            </w:r>
          </w:p>
        </w:tc>
        <w:tc>
          <w:tcPr>
            <w:tcW w:w="567" w:type="dxa"/>
          </w:tcPr>
          <w:p w14:paraId="4ED76D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567" w:type="dxa"/>
          </w:tcPr>
          <w:p w14:paraId="399405A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425" w:type="dxa"/>
          </w:tcPr>
          <w:p w14:paraId="7EAADD8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C0114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7</w:t>
            </w:r>
          </w:p>
          <w:p w14:paraId="506C184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4</w:t>
            </w:r>
          </w:p>
          <w:p w14:paraId="5DED6ED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78C1BCF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2.96</w:t>
            </w:r>
          </w:p>
          <w:p w14:paraId="3B7A420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C44676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13</w:t>
            </w:r>
          </w:p>
          <w:p w14:paraId="473FB8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4</w:t>
            </w:r>
          </w:p>
          <w:p w14:paraId="728B72C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6ABFBAE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4.49</w:t>
            </w:r>
          </w:p>
          <w:p w14:paraId="5871EBC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256F5CE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19</w:t>
            </w:r>
          </w:p>
          <w:p w14:paraId="3C4AFBE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0</w:t>
            </w:r>
          </w:p>
          <w:p w14:paraId="23AFAB4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</w:t>
            </w:r>
          </w:p>
          <w:p w14:paraId="254AD0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3.47</w:t>
            </w:r>
          </w:p>
          <w:p w14:paraId="422CEB0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50415E6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15</w:t>
            </w:r>
          </w:p>
          <w:p w14:paraId="76CFA71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3</w:t>
            </w:r>
          </w:p>
          <w:p w14:paraId="1749884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7AFECA4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3.84</w:t>
            </w:r>
          </w:p>
          <w:p w14:paraId="1BA43ED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070ADD8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18</w:t>
            </w:r>
          </w:p>
          <w:p w14:paraId="46E132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2</w:t>
            </w:r>
          </w:p>
          <w:p w14:paraId="485563E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IN:0.04</w:t>
            </w:r>
          </w:p>
          <w:p w14:paraId="0EE6CA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66</w:t>
            </w:r>
          </w:p>
          <w:p w14:paraId="47009B3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D4F18D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2.33</w:t>
            </w:r>
          </w:p>
          <w:p w14:paraId="5E77FE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97</w:t>
            </w:r>
          </w:p>
          <w:p w14:paraId="3C6EB9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7ED50A7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10.38</w:t>
            </w:r>
          </w:p>
          <w:p w14:paraId="4E0060E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F929C1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85</w:t>
            </w:r>
          </w:p>
          <w:p w14:paraId="367B093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54</w:t>
            </w:r>
          </w:p>
          <w:p w14:paraId="291CEAA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5561FB0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9.83</w:t>
            </w:r>
          </w:p>
          <w:p w14:paraId="2AE9166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4B0CA6A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94</w:t>
            </w:r>
          </w:p>
          <w:p w14:paraId="3F6375C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2.04</w:t>
            </w:r>
          </w:p>
          <w:p w14:paraId="65AACE0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64ADCD5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8.89</w:t>
            </w:r>
          </w:p>
          <w:p w14:paraId="7AAC29D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9CD509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27</w:t>
            </w:r>
          </w:p>
          <w:p w14:paraId="149A12C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42</w:t>
            </w:r>
          </w:p>
          <w:p w14:paraId="75CEB57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1615061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6.12</w:t>
            </w:r>
          </w:p>
          <w:p w14:paraId="3F96F16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1CB6CDF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N:1.83</w:t>
            </w:r>
          </w:p>
          <w:p w14:paraId="2C091BC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39</w:t>
            </w:r>
          </w:p>
          <w:p w14:paraId="747B9C5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35</w:t>
            </w:r>
          </w:p>
          <w:p w14:paraId="4528FF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lastRenderedPageBreak/>
              <w:t>MX:6.12</w:t>
            </w:r>
          </w:p>
          <w:p w14:paraId="50E7923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5EE0DCF5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lastRenderedPageBreak/>
              <w:t>p = 0.492</w:t>
            </w:r>
          </w:p>
          <w:p w14:paraId="73899D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78FD08AE" w14:textId="77777777" w:rsidTr="00591748">
        <w:tc>
          <w:tcPr>
            <w:tcW w:w="1838" w:type="dxa"/>
          </w:tcPr>
          <w:p w14:paraId="74210A82" w14:textId="704DAD2B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Washing a car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329D04C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7. Index Finger Extension</w:t>
            </w:r>
          </w:p>
        </w:tc>
        <w:tc>
          <w:tcPr>
            <w:tcW w:w="567" w:type="dxa"/>
          </w:tcPr>
          <w:p w14:paraId="4CCD2CB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7639744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25" w:type="dxa"/>
          </w:tcPr>
          <w:p w14:paraId="152F5F3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5640E6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1</w:t>
            </w:r>
          </w:p>
          <w:p w14:paraId="7A896E5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6</w:t>
            </w:r>
          </w:p>
          <w:p w14:paraId="0559FEA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688B35C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86</w:t>
            </w:r>
          </w:p>
          <w:p w14:paraId="3F9B808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4B9E24A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6</w:t>
            </w:r>
          </w:p>
          <w:p w14:paraId="0CF0758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</w:t>
            </w:r>
          </w:p>
          <w:p w14:paraId="7FD8AC1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6</w:t>
            </w:r>
          </w:p>
          <w:p w14:paraId="364F644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64</w:t>
            </w:r>
          </w:p>
          <w:p w14:paraId="1EC68A9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41C0002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3</w:t>
            </w:r>
          </w:p>
          <w:p w14:paraId="7DD19EB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92</w:t>
            </w:r>
          </w:p>
          <w:p w14:paraId="6DC2E38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68A0182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49</w:t>
            </w:r>
          </w:p>
          <w:p w14:paraId="60CB3CC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6FE66E8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1</w:t>
            </w:r>
          </w:p>
          <w:p w14:paraId="762A6C7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5490A33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4BD3656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89</w:t>
            </w:r>
          </w:p>
          <w:p w14:paraId="07E5FF2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1D795F3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47</w:t>
            </w:r>
          </w:p>
          <w:p w14:paraId="5447A79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61</w:t>
            </w:r>
          </w:p>
          <w:p w14:paraId="5BF50C1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62DCDB9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7.19</w:t>
            </w:r>
          </w:p>
          <w:p w14:paraId="4DE0190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92CE2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6</w:t>
            </w:r>
          </w:p>
          <w:p w14:paraId="3A02FA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6</w:t>
            </w:r>
          </w:p>
          <w:p w14:paraId="1F5D30C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525A1C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62</w:t>
            </w:r>
          </w:p>
          <w:p w14:paraId="1FBD2F4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7CCAA8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9</w:t>
            </w:r>
          </w:p>
          <w:p w14:paraId="41B6420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2</w:t>
            </w:r>
          </w:p>
          <w:p w14:paraId="080ECEB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3B1E399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12</w:t>
            </w:r>
          </w:p>
          <w:p w14:paraId="11937B1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1E7090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01</w:t>
            </w:r>
          </w:p>
          <w:p w14:paraId="77518D2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5</w:t>
            </w:r>
          </w:p>
          <w:p w14:paraId="0EA031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32945DE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55</w:t>
            </w:r>
          </w:p>
          <w:p w14:paraId="00E2B80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4BA302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39</w:t>
            </w:r>
          </w:p>
          <w:p w14:paraId="45D6BCB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9</w:t>
            </w:r>
          </w:p>
          <w:p w14:paraId="5A1358D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33441ED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79</w:t>
            </w:r>
          </w:p>
          <w:p w14:paraId="57605681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25E36D6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</w:t>
            </w:r>
          </w:p>
          <w:p w14:paraId="20E7E5E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3.09</w:t>
            </w:r>
          </w:p>
          <w:p w14:paraId="7B6B83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42</w:t>
            </w:r>
          </w:p>
          <w:p w14:paraId="6695CCF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7.75</w:t>
            </w:r>
          </w:p>
          <w:p w14:paraId="1BE40C0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16AF01AD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002</w:t>
            </w:r>
          </w:p>
          <w:p w14:paraId="52E0111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59DF7DBE" w14:textId="77777777" w:rsidTr="00591748">
        <w:tc>
          <w:tcPr>
            <w:tcW w:w="13036" w:type="dxa"/>
            <w:gridSpan w:val="16"/>
          </w:tcPr>
          <w:p w14:paraId="1E42ED2E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Other (tasks not included in above sections)</w:t>
            </w:r>
          </w:p>
          <w:p w14:paraId="0891BBD5" w14:textId="77777777" w:rsidR="006823F3" w:rsidRPr="00A76F76" w:rsidRDefault="006823F3" w:rsidP="006823F3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6823F3" w:rsidRPr="00A76F76" w14:paraId="734F6C96" w14:textId="77777777" w:rsidTr="00591748">
        <w:trPr>
          <w:cantSplit/>
          <w:trHeight w:val="1134"/>
        </w:trPr>
        <w:tc>
          <w:tcPr>
            <w:tcW w:w="1838" w:type="dxa"/>
            <w:textDirection w:val="btLr"/>
            <w:vAlign w:val="center"/>
          </w:tcPr>
          <w:p w14:paraId="6DE7D808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ADL Task</w:t>
            </w:r>
          </w:p>
        </w:tc>
        <w:tc>
          <w:tcPr>
            <w:tcW w:w="1276" w:type="dxa"/>
            <w:textDirection w:val="btLr"/>
            <w:vAlign w:val="center"/>
          </w:tcPr>
          <w:p w14:paraId="7257AE54" w14:textId="77777777" w:rsidR="006823F3" w:rsidRPr="00A76F76" w:rsidRDefault="006823F3" w:rsidP="006823F3">
            <w:pPr>
              <w:ind w:left="113" w:right="113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redominant Grasp type</w:t>
            </w:r>
          </w:p>
        </w:tc>
        <w:tc>
          <w:tcPr>
            <w:tcW w:w="567" w:type="dxa"/>
            <w:textDirection w:val="btLr"/>
            <w:vAlign w:val="center"/>
          </w:tcPr>
          <w:p w14:paraId="28C7BD6F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Light tasks</w:t>
            </w:r>
          </w:p>
        </w:tc>
        <w:tc>
          <w:tcPr>
            <w:tcW w:w="567" w:type="dxa"/>
            <w:textDirection w:val="btLr"/>
            <w:vAlign w:val="center"/>
          </w:tcPr>
          <w:p w14:paraId="11BB1AF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oderate tasks</w:t>
            </w:r>
          </w:p>
        </w:tc>
        <w:tc>
          <w:tcPr>
            <w:tcW w:w="425" w:type="dxa"/>
            <w:textDirection w:val="btLr"/>
            <w:vAlign w:val="center"/>
          </w:tcPr>
          <w:p w14:paraId="52069F84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Heavy tasks</w:t>
            </w:r>
          </w:p>
        </w:tc>
        <w:tc>
          <w:tcPr>
            <w:tcW w:w="709" w:type="dxa"/>
            <w:textDirection w:val="btLr"/>
          </w:tcPr>
          <w:p w14:paraId="63227BB8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L</w:t>
            </w:r>
          </w:p>
        </w:tc>
        <w:tc>
          <w:tcPr>
            <w:tcW w:w="709" w:type="dxa"/>
            <w:textDirection w:val="btLr"/>
            <w:vAlign w:val="center"/>
          </w:tcPr>
          <w:p w14:paraId="3CF129D8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L</w:t>
            </w:r>
          </w:p>
        </w:tc>
        <w:tc>
          <w:tcPr>
            <w:tcW w:w="744" w:type="dxa"/>
            <w:textDirection w:val="btLr"/>
            <w:vAlign w:val="center"/>
          </w:tcPr>
          <w:p w14:paraId="0ADF21CF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L</w:t>
            </w:r>
          </w:p>
        </w:tc>
        <w:tc>
          <w:tcPr>
            <w:tcW w:w="720" w:type="dxa"/>
            <w:textDirection w:val="btLr"/>
            <w:vAlign w:val="center"/>
          </w:tcPr>
          <w:p w14:paraId="2D20A99D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L</w:t>
            </w:r>
          </w:p>
        </w:tc>
        <w:tc>
          <w:tcPr>
            <w:tcW w:w="662" w:type="dxa"/>
            <w:textDirection w:val="btLr"/>
            <w:vAlign w:val="center"/>
          </w:tcPr>
          <w:p w14:paraId="5917B457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L</w:t>
            </w:r>
          </w:p>
        </w:tc>
        <w:tc>
          <w:tcPr>
            <w:tcW w:w="709" w:type="dxa"/>
            <w:textDirection w:val="btLr"/>
            <w:vAlign w:val="center"/>
          </w:tcPr>
          <w:p w14:paraId="7D6E524E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Pinki</w:t>
            </w:r>
            <w:proofErr w:type="spellEnd"/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Right</w:t>
            </w:r>
          </w:p>
        </w:tc>
        <w:tc>
          <w:tcPr>
            <w:tcW w:w="708" w:type="dxa"/>
            <w:textDirection w:val="btLr"/>
            <w:vAlign w:val="center"/>
          </w:tcPr>
          <w:p w14:paraId="0C587F56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Ring R</w:t>
            </w:r>
          </w:p>
        </w:tc>
        <w:tc>
          <w:tcPr>
            <w:tcW w:w="851" w:type="dxa"/>
            <w:textDirection w:val="btLr"/>
            <w:vAlign w:val="center"/>
          </w:tcPr>
          <w:p w14:paraId="3A19C99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Middle R</w:t>
            </w:r>
          </w:p>
        </w:tc>
        <w:tc>
          <w:tcPr>
            <w:tcW w:w="709" w:type="dxa"/>
            <w:textDirection w:val="btLr"/>
            <w:vAlign w:val="center"/>
          </w:tcPr>
          <w:p w14:paraId="0A57FE1A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Index R</w:t>
            </w:r>
          </w:p>
        </w:tc>
        <w:tc>
          <w:tcPr>
            <w:tcW w:w="708" w:type="dxa"/>
            <w:textDirection w:val="btLr"/>
            <w:vAlign w:val="center"/>
          </w:tcPr>
          <w:p w14:paraId="6CBBE729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humb R</w:t>
            </w:r>
          </w:p>
        </w:tc>
        <w:tc>
          <w:tcPr>
            <w:tcW w:w="1134" w:type="dxa"/>
            <w:textDirection w:val="btLr"/>
            <w:vAlign w:val="center"/>
          </w:tcPr>
          <w:p w14:paraId="7FA0072D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Test</w:t>
            </w:r>
          </w:p>
          <w:p w14:paraId="39405025" w14:textId="77777777" w:rsidR="006823F3" w:rsidRPr="00A76F76" w:rsidRDefault="006823F3" w:rsidP="006823F3">
            <w:pPr>
              <w:ind w:left="113" w:right="11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Gender</w:t>
            </w:r>
          </w:p>
        </w:tc>
      </w:tr>
      <w:tr w:rsidR="006823F3" w:rsidRPr="00A76F76" w14:paraId="472F388E" w14:textId="77777777" w:rsidTr="00591748">
        <w:tc>
          <w:tcPr>
            <w:tcW w:w="1838" w:type="dxa"/>
          </w:tcPr>
          <w:p w14:paraId="4905ABD4" w14:textId="4C09F332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Using a manual cellular phone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799DCF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16. Lateral</w:t>
            </w:r>
          </w:p>
        </w:tc>
        <w:tc>
          <w:tcPr>
            <w:tcW w:w="567" w:type="dxa"/>
          </w:tcPr>
          <w:p w14:paraId="36242E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250E439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2F4477A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70AF6CE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2</w:t>
            </w:r>
          </w:p>
          <w:p w14:paraId="14F0CF7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32</w:t>
            </w:r>
          </w:p>
          <w:p w14:paraId="7553553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18F891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17</w:t>
            </w:r>
          </w:p>
          <w:p w14:paraId="12ECB4B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DDD787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3</w:t>
            </w:r>
          </w:p>
          <w:p w14:paraId="5464537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8</w:t>
            </w:r>
          </w:p>
          <w:p w14:paraId="27E2BFF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40EB485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5.04</w:t>
            </w:r>
          </w:p>
          <w:p w14:paraId="1D43E54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50BF0E2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7</w:t>
            </w:r>
          </w:p>
          <w:p w14:paraId="4C8E238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8</w:t>
            </w:r>
          </w:p>
          <w:p w14:paraId="03F6424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1959227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05</w:t>
            </w:r>
          </w:p>
          <w:p w14:paraId="0B8B069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6F87C76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</w:t>
            </w:r>
          </w:p>
          <w:p w14:paraId="46F8EB3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</w:t>
            </w:r>
          </w:p>
          <w:p w14:paraId="56649D7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6CFA653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67</w:t>
            </w:r>
          </w:p>
          <w:p w14:paraId="5D0A5156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6FDF466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69</w:t>
            </w:r>
          </w:p>
          <w:p w14:paraId="639CC8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8</w:t>
            </w:r>
          </w:p>
          <w:p w14:paraId="10C1730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2</w:t>
            </w:r>
          </w:p>
          <w:p w14:paraId="6866E2A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79</w:t>
            </w:r>
          </w:p>
          <w:p w14:paraId="4E121E5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822211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8</w:t>
            </w:r>
          </w:p>
          <w:p w14:paraId="405BEEA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7</w:t>
            </w:r>
          </w:p>
          <w:p w14:paraId="21E0711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9</w:t>
            </w:r>
          </w:p>
          <w:p w14:paraId="3A5E433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66</w:t>
            </w:r>
          </w:p>
          <w:p w14:paraId="4D4544A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566E8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1</w:t>
            </w:r>
          </w:p>
          <w:p w14:paraId="07FCB95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1</w:t>
            </w:r>
          </w:p>
          <w:p w14:paraId="055E13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526612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48</w:t>
            </w:r>
          </w:p>
          <w:p w14:paraId="2C6974E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64B584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7</w:t>
            </w:r>
          </w:p>
          <w:p w14:paraId="229D75A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4</w:t>
            </w:r>
          </w:p>
          <w:p w14:paraId="0DB7CC2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9</w:t>
            </w:r>
          </w:p>
          <w:p w14:paraId="5F1EF1D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88</w:t>
            </w:r>
          </w:p>
          <w:p w14:paraId="4131B05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A4783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91</w:t>
            </w:r>
          </w:p>
          <w:p w14:paraId="14935DE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2</w:t>
            </w:r>
          </w:p>
          <w:p w14:paraId="74869A3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6AD749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72</w:t>
            </w:r>
          </w:p>
          <w:p w14:paraId="603480A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5938219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46</w:t>
            </w:r>
          </w:p>
          <w:p w14:paraId="596C998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6</w:t>
            </w:r>
          </w:p>
          <w:p w14:paraId="364AD8C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12</w:t>
            </w:r>
          </w:p>
          <w:p w14:paraId="706B83D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28</w:t>
            </w:r>
          </w:p>
          <w:p w14:paraId="67ACB8D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683D3C05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430</w:t>
            </w:r>
          </w:p>
          <w:p w14:paraId="1034731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129AD0D3" w14:textId="77777777" w:rsidTr="00591748">
        <w:tc>
          <w:tcPr>
            <w:tcW w:w="1838" w:type="dxa"/>
          </w:tcPr>
          <w:p w14:paraId="79997035" w14:textId="358BD8D1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Using the television remote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0E728C2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32. Ventral</w:t>
            </w:r>
          </w:p>
        </w:tc>
        <w:tc>
          <w:tcPr>
            <w:tcW w:w="567" w:type="dxa"/>
          </w:tcPr>
          <w:p w14:paraId="5B787BF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383919A9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019A3B3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4DD95A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04</w:t>
            </w:r>
          </w:p>
          <w:p w14:paraId="13C1F84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04</w:t>
            </w:r>
          </w:p>
          <w:p w14:paraId="135DFF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1814AD2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09</w:t>
            </w:r>
          </w:p>
          <w:p w14:paraId="6C43438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6B83C8B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</w:t>
            </w:r>
          </w:p>
          <w:p w14:paraId="39B7C4C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9</w:t>
            </w:r>
          </w:p>
          <w:p w14:paraId="5A06192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5</w:t>
            </w:r>
          </w:p>
          <w:p w14:paraId="3700EDB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93</w:t>
            </w:r>
          </w:p>
          <w:p w14:paraId="39ABCCC3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0EDB1B6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4</w:t>
            </w:r>
          </w:p>
          <w:p w14:paraId="06B7DC2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7</w:t>
            </w:r>
          </w:p>
          <w:p w14:paraId="56845B9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4</w:t>
            </w:r>
          </w:p>
          <w:p w14:paraId="2EBA90E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14</w:t>
            </w:r>
          </w:p>
          <w:p w14:paraId="465536EC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4E28C92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5</w:t>
            </w:r>
          </w:p>
          <w:p w14:paraId="0DB90F8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7</w:t>
            </w:r>
          </w:p>
          <w:p w14:paraId="0F961A7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0C813DD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86</w:t>
            </w:r>
          </w:p>
          <w:p w14:paraId="552D297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409C3FA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45</w:t>
            </w:r>
          </w:p>
          <w:p w14:paraId="4541B9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59</w:t>
            </w:r>
          </w:p>
          <w:p w14:paraId="0587EE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4ACB1B6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6.12</w:t>
            </w:r>
          </w:p>
          <w:p w14:paraId="6CE84E8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719B61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44</w:t>
            </w:r>
          </w:p>
          <w:p w14:paraId="206C300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1</w:t>
            </w:r>
          </w:p>
          <w:p w14:paraId="717A7C6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0303D77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28</w:t>
            </w:r>
          </w:p>
          <w:p w14:paraId="456E75F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39AFFD8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5</w:t>
            </w:r>
          </w:p>
          <w:p w14:paraId="2F9E77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7</w:t>
            </w:r>
          </w:p>
          <w:p w14:paraId="6D4F676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1A3E6A4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12</w:t>
            </w:r>
          </w:p>
          <w:p w14:paraId="6780F94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59E88C9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9</w:t>
            </w:r>
          </w:p>
          <w:p w14:paraId="496718C2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4</w:t>
            </w:r>
          </w:p>
          <w:p w14:paraId="132DAD6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A61597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1</w:t>
            </w:r>
          </w:p>
          <w:p w14:paraId="63B16A3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845A1B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1.15</w:t>
            </w:r>
          </w:p>
          <w:p w14:paraId="1259D77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04</w:t>
            </w:r>
          </w:p>
          <w:p w14:paraId="1BAC2FAD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37ADB6D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14</w:t>
            </w:r>
          </w:p>
          <w:p w14:paraId="1E4C62C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37510E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2.16</w:t>
            </w:r>
          </w:p>
          <w:p w14:paraId="6D164D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1.13</w:t>
            </w:r>
          </w:p>
          <w:p w14:paraId="0BB1A4E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52</w:t>
            </w:r>
          </w:p>
          <w:p w14:paraId="390F156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4.78</w:t>
            </w:r>
          </w:p>
          <w:p w14:paraId="12B48C6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3379F9B2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204</w:t>
            </w:r>
          </w:p>
          <w:p w14:paraId="696CEBB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  <w:tr w:rsidR="006823F3" w:rsidRPr="00A76F76" w14:paraId="5993EDB6" w14:textId="77777777" w:rsidTr="00591748">
        <w:tc>
          <w:tcPr>
            <w:tcW w:w="1838" w:type="dxa"/>
          </w:tcPr>
          <w:p w14:paraId="5849FB3A" w14:textId="2D4860D3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Handling money</w:t>
            </w:r>
            <w:r w:rsidR="00591748">
              <w:rPr>
                <w:rFonts w:asciiTheme="minorHAnsi" w:hAnsiTheme="minorHAnsi" w:cstheme="minorHAnsi"/>
                <w:sz w:val="18"/>
                <w:szCs w:val="18"/>
              </w:rPr>
              <w:t>**</w:t>
            </w:r>
          </w:p>
        </w:tc>
        <w:tc>
          <w:tcPr>
            <w:tcW w:w="1276" w:type="dxa"/>
          </w:tcPr>
          <w:p w14:paraId="2937D25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sz w:val="18"/>
                <w:szCs w:val="18"/>
              </w:rPr>
              <w:t>25. Lateral Tripod</w:t>
            </w:r>
          </w:p>
        </w:tc>
        <w:tc>
          <w:tcPr>
            <w:tcW w:w="567" w:type="dxa"/>
          </w:tcPr>
          <w:p w14:paraId="5D8D072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A76F76">
              <w:rPr>
                <w:rFonts w:asciiTheme="minorHAnsi" w:hAnsiTheme="minorHAnsi" w:cstheme="minorHAnsi"/>
                <w:b/>
                <w:sz w:val="18"/>
                <w:szCs w:val="18"/>
              </w:rPr>
              <w:t>X</w:t>
            </w:r>
          </w:p>
        </w:tc>
        <w:tc>
          <w:tcPr>
            <w:tcW w:w="567" w:type="dxa"/>
          </w:tcPr>
          <w:p w14:paraId="0658622D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5" w:type="dxa"/>
          </w:tcPr>
          <w:p w14:paraId="07BB0742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2D1217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18</w:t>
            </w:r>
          </w:p>
          <w:p w14:paraId="2A116137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18</w:t>
            </w:r>
          </w:p>
          <w:p w14:paraId="77CB325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4957897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53</w:t>
            </w:r>
          </w:p>
          <w:p w14:paraId="3E40EA3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5B65962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0.34</w:t>
            </w:r>
          </w:p>
          <w:p w14:paraId="633EE22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9</w:t>
            </w:r>
          </w:p>
          <w:p w14:paraId="7E781AD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60AB587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26</w:t>
            </w:r>
          </w:p>
          <w:p w14:paraId="286CBDE5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44" w:type="dxa"/>
          </w:tcPr>
          <w:p w14:paraId="6EBDC1A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69</w:t>
            </w:r>
          </w:p>
          <w:p w14:paraId="00BBC844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77</w:t>
            </w:r>
          </w:p>
          <w:p w14:paraId="3EFE980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2</w:t>
            </w:r>
          </w:p>
          <w:p w14:paraId="481ABDF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36</w:t>
            </w:r>
          </w:p>
          <w:p w14:paraId="44F5F92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20" w:type="dxa"/>
          </w:tcPr>
          <w:p w14:paraId="2B6534C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5</w:t>
            </w:r>
          </w:p>
          <w:p w14:paraId="64A577D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85</w:t>
            </w:r>
          </w:p>
          <w:p w14:paraId="3AF2BDD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3</w:t>
            </w:r>
          </w:p>
          <w:p w14:paraId="0D69689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3.06</w:t>
            </w:r>
          </w:p>
          <w:p w14:paraId="1FDE95B8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2" w:type="dxa"/>
          </w:tcPr>
          <w:p w14:paraId="3922690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1</w:t>
            </w:r>
          </w:p>
          <w:p w14:paraId="7824A37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1</w:t>
            </w:r>
          </w:p>
          <w:p w14:paraId="30A0B9B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210284DE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72</w:t>
            </w:r>
          </w:p>
          <w:p w14:paraId="78B00020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1301D6C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25</w:t>
            </w:r>
          </w:p>
          <w:p w14:paraId="489902E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24</w:t>
            </w:r>
          </w:p>
          <w:p w14:paraId="31105E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1</w:t>
            </w:r>
          </w:p>
          <w:p w14:paraId="5BFBFE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0.79</w:t>
            </w:r>
          </w:p>
          <w:p w14:paraId="6D5526DA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76C057FA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35</w:t>
            </w:r>
          </w:p>
          <w:p w14:paraId="4BFC097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43</w:t>
            </w:r>
          </w:p>
          <w:p w14:paraId="1F0490A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09</w:t>
            </w:r>
          </w:p>
          <w:p w14:paraId="0D2ED9E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1.29</w:t>
            </w:r>
          </w:p>
          <w:p w14:paraId="596AF87E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1" w:type="dxa"/>
          </w:tcPr>
          <w:p w14:paraId="77CBD7B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56</w:t>
            </w:r>
          </w:p>
          <w:p w14:paraId="62201898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5</w:t>
            </w:r>
          </w:p>
          <w:p w14:paraId="045C5C35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1</w:t>
            </w:r>
          </w:p>
          <w:p w14:paraId="664A20B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51</w:t>
            </w:r>
          </w:p>
          <w:p w14:paraId="44D4EC0F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9" w:type="dxa"/>
          </w:tcPr>
          <w:p w14:paraId="3770D969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3</w:t>
            </w:r>
          </w:p>
          <w:p w14:paraId="7F516270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58</w:t>
            </w:r>
          </w:p>
          <w:p w14:paraId="703A65F6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7</w:t>
            </w:r>
          </w:p>
          <w:p w14:paraId="0B667133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36</w:t>
            </w:r>
          </w:p>
          <w:p w14:paraId="74117B7B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08" w:type="dxa"/>
          </w:tcPr>
          <w:p w14:paraId="5DBB023C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N:0.81</w:t>
            </w:r>
          </w:p>
          <w:p w14:paraId="6A51AF0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SD:0.69</w:t>
            </w:r>
          </w:p>
          <w:p w14:paraId="5AB3B931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IN:0.05</w:t>
            </w:r>
          </w:p>
          <w:p w14:paraId="3BD461FF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2"/>
              </w:rPr>
            </w:pPr>
            <w:r w:rsidRPr="00A76F76">
              <w:rPr>
                <w:rFonts w:asciiTheme="minorHAnsi" w:hAnsiTheme="minorHAnsi" w:cstheme="minorHAnsi"/>
                <w:sz w:val="12"/>
              </w:rPr>
              <w:t>MX:2.99</w:t>
            </w:r>
          </w:p>
          <w:p w14:paraId="5DC03B44" w14:textId="77777777" w:rsidR="006823F3" w:rsidRPr="00A76F76" w:rsidRDefault="006823F3" w:rsidP="006823F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34" w:type="dxa"/>
          </w:tcPr>
          <w:p w14:paraId="32AE926B" w14:textId="77777777" w:rsidR="006823F3" w:rsidRPr="00A76F76" w:rsidRDefault="006823F3" w:rsidP="006823F3">
            <w:pPr>
              <w:rPr>
                <w:rFonts w:asciiTheme="minorHAnsi" w:hAnsiTheme="minorHAnsi" w:cstheme="minorHAnsi"/>
                <w:color w:val="000000"/>
                <w:sz w:val="18"/>
              </w:rPr>
            </w:pPr>
            <w:r w:rsidRPr="00A76F76">
              <w:rPr>
                <w:rFonts w:asciiTheme="minorHAnsi" w:hAnsiTheme="minorHAnsi" w:cstheme="minorHAnsi"/>
                <w:color w:val="000000"/>
                <w:sz w:val="18"/>
              </w:rPr>
              <w:t>p = 0.931</w:t>
            </w:r>
          </w:p>
          <w:p w14:paraId="6E33F03B" w14:textId="77777777" w:rsidR="006823F3" w:rsidRPr="00A76F76" w:rsidRDefault="006823F3" w:rsidP="006823F3">
            <w:pPr>
              <w:rPr>
                <w:rFonts w:asciiTheme="minorHAnsi" w:hAnsiTheme="minorHAnsi" w:cstheme="minorHAnsi"/>
                <w:sz w:val="18"/>
              </w:rPr>
            </w:pPr>
          </w:p>
        </w:tc>
      </w:tr>
    </w:tbl>
    <w:p w14:paraId="1B1336B6" w14:textId="70E79E14" w:rsidR="006823F3" w:rsidRDefault="00591748" w:rsidP="006823F3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*BADL = Basic activities of daily living</w:t>
      </w:r>
    </w:p>
    <w:p w14:paraId="00A859A2" w14:textId="4A652324" w:rsidR="00591748" w:rsidRDefault="00591748" w:rsidP="006823F3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**IADL = Instrumental activities of daily living</w:t>
      </w:r>
    </w:p>
    <w:p w14:paraId="15499904" w14:textId="77777777" w:rsidR="00E14EEA" w:rsidRDefault="00E14EEA" w:rsidP="006823F3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MN = Mean</w:t>
      </w:r>
    </w:p>
    <w:p w14:paraId="49E064B1" w14:textId="77777777" w:rsidR="003B3F5C" w:rsidRDefault="00E14EEA" w:rsidP="006823F3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SD = Standard deviation </w:t>
      </w:r>
    </w:p>
    <w:p w14:paraId="162E8CA8" w14:textId="77777777" w:rsidR="003B3F5C" w:rsidRDefault="00E14EEA" w:rsidP="006823F3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MIN = Minimum</w:t>
      </w:r>
    </w:p>
    <w:p w14:paraId="2501F9BE" w14:textId="6DD81871" w:rsidR="00E14EEA" w:rsidRDefault="003B3F5C" w:rsidP="006823F3">
      <w:pPr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MX = Maximum</w:t>
      </w:r>
    </w:p>
    <w:p w14:paraId="5B52ED81" w14:textId="54D577FF" w:rsidR="00E14EEA" w:rsidRDefault="00E14EEA" w:rsidP="006823F3">
      <w:pPr>
        <w:rPr>
          <w:rFonts w:asciiTheme="minorHAnsi" w:hAnsiTheme="minorHAnsi" w:cstheme="minorHAnsi"/>
          <w:sz w:val="18"/>
          <w:szCs w:val="18"/>
        </w:rPr>
      </w:pPr>
    </w:p>
    <w:p w14:paraId="73A25B90" w14:textId="42C2D666" w:rsidR="00E14EEA" w:rsidRPr="00A76F76" w:rsidRDefault="00E14EEA" w:rsidP="006823F3">
      <w:pPr>
        <w:rPr>
          <w:rFonts w:asciiTheme="minorHAnsi" w:hAnsiTheme="minorHAnsi" w:cstheme="minorHAnsi"/>
        </w:rPr>
      </w:pPr>
    </w:p>
    <w:p w14:paraId="4B26A48E" w14:textId="77777777" w:rsidR="00236323" w:rsidRDefault="00236323"/>
    <w:sectPr w:rsidR="00236323" w:rsidSect="0011084F"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1BAA2" w14:textId="77777777" w:rsidR="0011084F" w:rsidRDefault="0011084F" w:rsidP="006823F3">
      <w:r>
        <w:separator/>
      </w:r>
    </w:p>
  </w:endnote>
  <w:endnote w:type="continuationSeparator" w:id="0">
    <w:p w14:paraId="03D4DEDB" w14:textId="77777777" w:rsidR="0011084F" w:rsidRDefault="0011084F" w:rsidP="00682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75083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714BAF" w14:textId="0F66A2ED" w:rsidR="00271B5A" w:rsidRDefault="00271B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56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77162E6" w14:textId="77777777" w:rsidR="006823F3" w:rsidRDefault="00682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9D762" w14:textId="77777777" w:rsidR="0011084F" w:rsidRDefault="0011084F" w:rsidP="006823F3">
      <w:r>
        <w:separator/>
      </w:r>
    </w:p>
  </w:footnote>
  <w:footnote w:type="continuationSeparator" w:id="0">
    <w:p w14:paraId="4247E9FD" w14:textId="77777777" w:rsidR="0011084F" w:rsidRDefault="0011084F" w:rsidP="006823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35974"/>
    <w:multiLevelType w:val="singleLevel"/>
    <w:tmpl w:val="FC0C2364"/>
    <w:lvl w:ilvl="0">
      <w:start w:val="237"/>
      <w:numFmt w:val="decimal"/>
      <w:pStyle w:val="ListBullet"/>
      <w:lvlText w:val="%1. "/>
      <w:legacy w:legacy="1" w:legacySpace="0" w:legacyIndent="283"/>
      <w:lvlJc w:val="left"/>
      <w:pPr>
        <w:ind w:left="283" w:hanging="283"/>
      </w:pPr>
      <w:rPr>
        <w:rFonts w:ascii="Arial Narrow" w:hAnsi="Arial Narrow"/>
        <w:sz w:val="24"/>
      </w:rPr>
    </w:lvl>
  </w:abstractNum>
  <w:abstractNum w:abstractNumId="1" w15:restartNumberingAfterBreak="0">
    <w:nsid w:val="62760A84"/>
    <w:multiLevelType w:val="singleLevel"/>
    <w:tmpl w:val="BBD6825E"/>
    <w:lvl w:ilvl="0">
      <w:start w:val="1"/>
      <w:numFmt w:val="bullet"/>
      <w:pStyle w:val="checkbox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" w15:restartNumberingAfterBreak="0">
    <w:nsid w:val="6B0D14A0"/>
    <w:multiLevelType w:val="singleLevel"/>
    <w:tmpl w:val="0C09000F"/>
    <w:lvl w:ilvl="0">
      <w:start w:val="1"/>
      <w:numFmt w:val="decimal"/>
      <w:pStyle w:val="StyleHeading4ItalicLeft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799154543">
    <w:abstractNumId w:val="0"/>
    <w:lvlOverride w:ilvl="0">
      <w:lvl w:ilvl="0">
        <w:start w:val="238"/>
        <w:numFmt w:val="decimal"/>
        <w:pStyle w:val="ListBullet"/>
        <w:lvlText w:val="%1. "/>
        <w:legacy w:legacy="1" w:legacySpace="0" w:legacyIndent="283"/>
        <w:lvlJc w:val="left"/>
        <w:pPr>
          <w:ind w:left="283" w:hanging="283"/>
        </w:pPr>
        <w:rPr>
          <w:rFonts w:ascii="Arial Narrow" w:hAnsi="Arial Narrow"/>
          <w:sz w:val="24"/>
        </w:rPr>
      </w:lvl>
    </w:lvlOverride>
  </w:num>
  <w:num w:numId="2" w16cid:durableId="1368876656">
    <w:abstractNumId w:val="2"/>
  </w:num>
  <w:num w:numId="3" w16cid:durableId="150291881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DE2NDe0MLY0MjNT0lEKTi0uzszPAykwrAUANUxqtSwAAAA="/>
  </w:docVars>
  <w:rsids>
    <w:rsidRoot w:val="006823F3"/>
    <w:rsid w:val="0011084F"/>
    <w:rsid w:val="00185669"/>
    <w:rsid w:val="00236323"/>
    <w:rsid w:val="00271B5A"/>
    <w:rsid w:val="003B3F5C"/>
    <w:rsid w:val="003F14A7"/>
    <w:rsid w:val="00591748"/>
    <w:rsid w:val="006823F3"/>
    <w:rsid w:val="00E1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7D324A"/>
  <w15:chartTrackingRefBased/>
  <w15:docId w15:val="{A696BEE5-A46F-4919-BD13-7A2314E22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iPriority="0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3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3F3"/>
    <w:pPr>
      <w:keepNext/>
      <w:keepLines/>
      <w:spacing w:before="240" w:after="240" w:line="360" w:lineRule="auto"/>
      <w:jc w:val="center"/>
      <w:outlineLvl w:val="0"/>
    </w:pPr>
    <w:rPr>
      <w:rFonts w:asciiTheme="minorHAnsi" w:eastAsia="Arial" w:hAnsiTheme="minorHAnsi" w:cstheme="minorHAnsi"/>
      <w:b/>
      <w:color w:val="000000" w:themeColor="tex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23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23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6823F3"/>
    <w:pPr>
      <w:spacing w:before="100" w:beforeAutospacing="1" w:after="100" w:afterAutospacing="1"/>
      <w:outlineLvl w:val="3"/>
    </w:pPr>
    <w:rPr>
      <w:b/>
      <w:bCs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6823F3"/>
    <w:pPr>
      <w:keepNext/>
      <w:keepLines/>
      <w:spacing w:before="200" w:line="276" w:lineRule="auto"/>
      <w:outlineLvl w:val="4"/>
    </w:pPr>
    <w:rPr>
      <w:rFonts w:ascii="Cambria" w:hAnsi="Cambria"/>
      <w:color w:val="16505E"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6823F3"/>
    <w:pPr>
      <w:keepNext/>
      <w:keepLines/>
      <w:spacing w:before="200" w:line="276" w:lineRule="auto"/>
      <w:outlineLvl w:val="5"/>
    </w:pPr>
    <w:rPr>
      <w:rFonts w:ascii="Cambria" w:hAnsi="Cambria"/>
      <w:i/>
      <w:iCs/>
      <w:color w:val="16505E"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6823F3"/>
    <w:pPr>
      <w:keepNext/>
      <w:keepLines/>
      <w:spacing w:before="200" w:line="276" w:lineRule="auto"/>
      <w:outlineLvl w:val="6"/>
    </w:pPr>
    <w:rPr>
      <w:rFonts w:ascii="Cambria" w:hAnsi="Cambria"/>
      <w:i/>
      <w:iCs/>
      <w:color w:val="404040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6823F3"/>
    <w:pPr>
      <w:keepNext/>
      <w:keepLines/>
      <w:spacing w:before="200" w:line="276" w:lineRule="auto"/>
      <w:outlineLvl w:val="7"/>
    </w:pPr>
    <w:rPr>
      <w:rFonts w:ascii="Cambria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6823F3"/>
    <w:pPr>
      <w:keepNext/>
      <w:keepLines/>
      <w:spacing w:before="200" w:line="276" w:lineRule="auto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23F3"/>
    <w:rPr>
      <w:rFonts w:eastAsia="Arial" w:cstheme="minorHAnsi"/>
      <w:b/>
      <w:color w:val="000000" w:themeColor="text1"/>
      <w:sz w:val="24"/>
      <w:szCs w:val="24"/>
      <w:lang w:val="en-ZA"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6823F3"/>
    <w:rPr>
      <w:rFonts w:asciiTheme="majorHAnsi" w:eastAsiaTheme="majorEastAsia" w:hAnsiTheme="majorHAnsi" w:cstheme="majorBidi"/>
      <w:sz w:val="24"/>
      <w:szCs w:val="26"/>
      <w:lang w:val="en-ZA"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6823F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ZA" w:eastAsia="en-ZA"/>
    </w:rPr>
  </w:style>
  <w:style w:type="character" w:customStyle="1" w:styleId="Heading4Char">
    <w:name w:val="Heading 4 Char"/>
    <w:basedOn w:val="DefaultParagraphFont"/>
    <w:link w:val="Heading4"/>
    <w:uiPriority w:val="9"/>
    <w:rsid w:val="006823F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6823F3"/>
    <w:rPr>
      <w:rFonts w:ascii="Cambria" w:eastAsia="Times New Roman" w:hAnsi="Cambria" w:cs="Times New Roman"/>
      <w:color w:val="16505E"/>
      <w:sz w:val="20"/>
      <w:szCs w:val="20"/>
      <w:lang w:val="en-ZA" w:eastAsia="en-ZA"/>
    </w:rPr>
  </w:style>
  <w:style w:type="character" w:customStyle="1" w:styleId="Heading6Char">
    <w:name w:val="Heading 6 Char"/>
    <w:basedOn w:val="DefaultParagraphFont"/>
    <w:link w:val="Heading6"/>
    <w:rsid w:val="006823F3"/>
    <w:rPr>
      <w:rFonts w:ascii="Cambria" w:eastAsia="Times New Roman" w:hAnsi="Cambria" w:cs="Times New Roman"/>
      <w:i/>
      <w:iCs/>
      <w:color w:val="16505E"/>
      <w:sz w:val="20"/>
      <w:szCs w:val="20"/>
      <w:lang w:val="en-ZA" w:eastAsia="en-ZA"/>
    </w:rPr>
  </w:style>
  <w:style w:type="character" w:customStyle="1" w:styleId="Heading7Char">
    <w:name w:val="Heading 7 Char"/>
    <w:basedOn w:val="DefaultParagraphFont"/>
    <w:link w:val="Heading7"/>
    <w:rsid w:val="006823F3"/>
    <w:rPr>
      <w:rFonts w:ascii="Cambria" w:eastAsia="Times New Roman" w:hAnsi="Cambria" w:cs="Times New Roman"/>
      <w:i/>
      <w:iCs/>
      <w:color w:val="404040"/>
      <w:sz w:val="20"/>
      <w:szCs w:val="20"/>
      <w:lang w:val="en-ZA" w:eastAsia="en-ZA"/>
    </w:rPr>
  </w:style>
  <w:style w:type="character" w:customStyle="1" w:styleId="Heading8Char">
    <w:name w:val="Heading 8 Char"/>
    <w:basedOn w:val="DefaultParagraphFont"/>
    <w:link w:val="Heading8"/>
    <w:rsid w:val="006823F3"/>
    <w:rPr>
      <w:rFonts w:ascii="Cambria" w:eastAsia="Times New Roman" w:hAnsi="Cambria" w:cs="Times New Roman"/>
      <w:color w:val="2DA2BF"/>
      <w:sz w:val="20"/>
      <w:szCs w:val="20"/>
      <w:lang w:val="en-ZA" w:eastAsia="en-ZA"/>
    </w:rPr>
  </w:style>
  <w:style w:type="character" w:customStyle="1" w:styleId="Heading9Char">
    <w:name w:val="Heading 9 Char"/>
    <w:basedOn w:val="DefaultParagraphFont"/>
    <w:link w:val="Heading9"/>
    <w:rsid w:val="006823F3"/>
    <w:rPr>
      <w:rFonts w:ascii="Cambria" w:eastAsia="Times New Roman" w:hAnsi="Cambria" w:cs="Times New Roman"/>
      <w:i/>
      <w:iCs/>
      <w:color w:val="404040"/>
      <w:sz w:val="20"/>
      <w:szCs w:val="20"/>
      <w:lang w:val="en-ZA" w:eastAsia="en-ZA"/>
    </w:rPr>
  </w:style>
  <w:style w:type="paragraph" w:styleId="Footer">
    <w:name w:val="footer"/>
    <w:basedOn w:val="Normal"/>
    <w:link w:val="FooterChar"/>
    <w:uiPriority w:val="99"/>
    <w:unhideWhenUsed/>
    <w:rsid w:val="006823F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823F3"/>
    <w:rPr>
      <w:lang w:val="en-GB"/>
    </w:rPr>
  </w:style>
  <w:style w:type="character" w:styleId="CommentReference">
    <w:name w:val="annotation reference"/>
    <w:basedOn w:val="DefaultParagraphFont"/>
    <w:semiHidden/>
    <w:unhideWhenUsed/>
    <w:rsid w:val="006823F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823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823F3"/>
    <w:rPr>
      <w:rFonts w:ascii="Times New Roman" w:eastAsia="Times New Roman" w:hAnsi="Times New Roman" w:cs="Times New Roman"/>
      <w:sz w:val="20"/>
      <w:szCs w:val="20"/>
      <w:lang w:val="en-ZA" w:eastAsia="en-Z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823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823F3"/>
    <w:rPr>
      <w:rFonts w:ascii="Times New Roman" w:eastAsia="Times New Roman" w:hAnsi="Times New Roman" w:cs="Times New Roman"/>
      <w:b/>
      <w:bCs/>
      <w:sz w:val="20"/>
      <w:szCs w:val="20"/>
      <w:lang w:val="en-ZA"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3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3F3"/>
    <w:rPr>
      <w:rFonts w:ascii="Segoe UI" w:eastAsia="Times New Roman" w:hAnsi="Segoe UI" w:cs="Segoe UI"/>
      <w:sz w:val="18"/>
      <w:szCs w:val="18"/>
      <w:lang w:val="en-ZA" w:eastAsia="en-ZA"/>
    </w:rPr>
  </w:style>
  <w:style w:type="paragraph" w:styleId="Bibliography">
    <w:name w:val="Bibliography"/>
    <w:basedOn w:val="Normal"/>
    <w:next w:val="Normal"/>
    <w:uiPriority w:val="37"/>
    <w:semiHidden/>
    <w:unhideWhenUsed/>
    <w:rsid w:val="006823F3"/>
  </w:style>
  <w:style w:type="character" w:styleId="Hyperlink">
    <w:name w:val="Hyperlink"/>
    <w:basedOn w:val="DefaultParagraphFont"/>
    <w:uiPriority w:val="99"/>
    <w:unhideWhenUsed/>
    <w:rsid w:val="006823F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nhideWhenUsed/>
    <w:rsid w:val="006823F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823F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6823F3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823F3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6823F3"/>
    <w:rPr>
      <w:b/>
      <w:bCs/>
    </w:rPr>
  </w:style>
  <w:style w:type="paragraph" w:customStyle="1" w:styleId="msonormal0">
    <w:name w:val="msonormal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paragraph" w:customStyle="1" w:styleId="c-article-info-details">
    <w:name w:val="c-article-info-details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character" w:customStyle="1" w:styleId="u-visually-hidden">
    <w:name w:val="u-visually-hidden"/>
    <w:basedOn w:val="DefaultParagraphFont"/>
    <w:rsid w:val="006823F3"/>
  </w:style>
  <w:style w:type="paragraph" w:customStyle="1" w:styleId="c-article-metrics-barcount">
    <w:name w:val="c-article-metrics-bar__count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character" w:customStyle="1" w:styleId="c-article-metrics-barlabel">
    <w:name w:val="c-article-metrics-bar__label"/>
    <w:basedOn w:val="DefaultParagraphFont"/>
    <w:rsid w:val="006823F3"/>
  </w:style>
  <w:style w:type="paragraph" w:customStyle="1" w:styleId="c-article-metrics-bardetails">
    <w:name w:val="c-article-metrics-bar__details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character" w:customStyle="1" w:styleId="c-article-referencescounter">
    <w:name w:val="c-article-references__counter"/>
    <w:basedOn w:val="DefaultParagraphFont"/>
    <w:rsid w:val="006823F3"/>
  </w:style>
  <w:style w:type="paragraph" w:customStyle="1" w:styleId="c-article-referencestext">
    <w:name w:val="c-article-references__text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paragraph" w:customStyle="1" w:styleId="c-article-referencesdownload">
    <w:name w:val="c-article-references__download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character" w:customStyle="1" w:styleId="c-article-author-affiliationaddress">
    <w:name w:val="c-article-author-affiliation__address"/>
    <w:basedOn w:val="DefaultParagraphFont"/>
    <w:rsid w:val="006823F3"/>
  </w:style>
  <w:style w:type="character" w:styleId="HTMLDefinition">
    <w:name w:val="HTML Definition"/>
    <w:basedOn w:val="DefaultParagraphFont"/>
    <w:uiPriority w:val="99"/>
    <w:semiHidden/>
    <w:unhideWhenUsed/>
    <w:rsid w:val="006823F3"/>
    <w:rPr>
      <w:i/>
      <w:iCs/>
    </w:rPr>
  </w:style>
  <w:style w:type="paragraph" w:styleId="Header">
    <w:name w:val="header"/>
    <w:basedOn w:val="Normal"/>
    <w:link w:val="HeaderChar"/>
    <w:unhideWhenUsed/>
    <w:rsid w:val="006823F3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val="en-US" w:eastAsia="en-AU"/>
    </w:rPr>
  </w:style>
  <w:style w:type="character" w:customStyle="1" w:styleId="HeaderChar">
    <w:name w:val="Header Char"/>
    <w:basedOn w:val="DefaultParagraphFont"/>
    <w:link w:val="Header"/>
    <w:rsid w:val="006823F3"/>
    <w:rPr>
      <w:rFonts w:eastAsiaTheme="minorEastAsia"/>
      <w:lang w:eastAsia="en-AU"/>
    </w:rPr>
  </w:style>
  <w:style w:type="character" w:styleId="LineNumber">
    <w:name w:val="line number"/>
    <w:basedOn w:val="DefaultParagraphFont"/>
    <w:uiPriority w:val="99"/>
    <w:semiHidden/>
    <w:unhideWhenUsed/>
    <w:rsid w:val="006823F3"/>
  </w:style>
  <w:style w:type="character" w:customStyle="1" w:styleId="identifier">
    <w:name w:val="identifier"/>
    <w:basedOn w:val="DefaultParagraphFont"/>
    <w:rsid w:val="006823F3"/>
  </w:style>
  <w:style w:type="character" w:customStyle="1" w:styleId="id-label">
    <w:name w:val="id-label"/>
    <w:basedOn w:val="DefaultParagraphFont"/>
    <w:rsid w:val="006823F3"/>
  </w:style>
  <w:style w:type="character" w:styleId="Emphasis">
    <w:name w:val="Emphasis"/>
    <w:basedOn w:val="DefaultParagraphFont"/>
    <w:uiPriority w:val="20"/>
    <w:qFormat/>
    <w:rsid w:val="006823F3"/>
    <w:rPr>
      <w:i/>
      <w:iCs/>
    </w:rPr>
  </w:style>
  <w:style w:type="paragraph" w:customStyle="1" w:styleId="Default">
    <w:name w:val="Default"/>
    <w:rsid w:val="006823F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qFormat/>
    <w:rsid w:val="006823F3"/>
    <w:pPr>
      <w:widowControl w:val="0"/>
      <w:autoSpaceDE w:val="0"/>
      <w:autoSpaceDN w:val="0"/>
      <w:ind w:left="699"/>
    </w:pPr>
    <w:rPr>
      <w:rFonts w:ascii="Cambria" w:eastAsia="Cambria" w:hAnsi="Cambria" w:cs="Cambria"/>
      <w:sz w:val="22"/>
      <w:szCs w:val="22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rsid w:val="006823F3"/>
    <w:rPr>
      <w:rFonts w:ascii="Cambria" w:eastAsia="Cambria" w:hAnsi="Cambria" w:cs="Cambria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6823F3"/>
    <w:pPr>
      <w:framePr w:w="9360" w:hSpace="187" w:vSpace="187" w:wrap="notBeside" w:vAnchor="text" w:hAnchor="page" w:xAlign="center" w:y="1"/>
      <w:autoSpaceDE w:val="0"/>
      <w:autoSpaceDN w:val="0"/>
      <w:jc w:val="center"/>
    </w:pPr>
    <w:rPr>
      <w:kern w:val="28"/>
      <w:sz w:val="48"/>
      <w:szCs w:val="48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6823F3"/>
    <w:rPr>
      <w:rFonts w:ascii="Times New Roman" w:eastAsia="Times New Roman" w:hAnsi="Times New Roman" w:cs="Times New Roman"/>
      <w:kern w:val="28"/>
      <w:sz w:val="48"/>
      <w:szCs w:val="48"/>
    </w:rPr>
  </w:style>
  <w:style w:type="table" w:customStyle="1" w:styleId="LightShading2">
    <w:name w:val="Light Shading2"/>
    <w:basedOn w:val="TableNormal"/>
    <w:uiPriority w:val="60"/>
    <w:rsid w:val="006823F3"/>
    <w:pPr>
      <w:spacing w:after="0" w:line="240" w:lineRule="auto"/>
    </w:pPr>
    <w:rPr>
      <w:rFonts w:eastAsia="Times New Roman"/>
      <w:color w:val="000000" w:themeColor="text1" w:themeShade="BF"/>
      <w:lang w:val="en-ZA" w:eastAsia="en-ZA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tab-span">
    <w:name w:val="apple-tab-span"/>
    <w:basedOn w:val="DefaultParagraphFont"/>
    <w:rsid w:val="006823F3"/>
  </w:style>
  <w:style w:type="character" w:styleId="HTMLCite">
    <w:name w:val="HTML Cite"/>
    <w:basedOn w:val="DefaultParagraphFont"/>
    <w:uiPriority w:val="99"/>
    <w:semiHidden/>
    <w:unhideWhenUsed/>
    <w:rsid w:val="006823F3"/>
    <w:rPr>
      <w:i/>
      <w:iCs/>
    </w:rPr>
  </w:style>
  <w:style w:type="character" w:styleId="PageNumber">
    <w:name w:val="page number"/>
    <w:basedOn w:val="DefaultParagraphFont"/>
    <w:rsid w:val="006823F3"/>
  </w:style>
  <w:style w:type="character" w:customStyle="1" w:styleId="nlmarticle-title">
    <w:name w:val="nlm_article-title"/>
    <w:basedOn w:val="DefaultParagraphFont"/>
    <w:rsid w:val="006823F3"/>
  </w:style>
  <w:style w:type="character" w:customStyle="1" w:styleId="contribdegrees">
    <w:name w:val="contribdegrees"/>
    <w:basedOn w:val="DefaultParagraphFont"/>
    <w:rsid w:val="006823F3"/>
  </w:style>
  <w:style w:type="character" w:customStyle="1" w:styleId="apple-converted-space">
    <w:name w:val="apple-converted-space"/>
    <w:basedOn w:val="DefaultParagraphFont"/>
    <w:rsid w:val="006823F3"/>
  </w:style>
  <w:style w:type="character" w:customStyle="1" w:styleId="journaltitle">
    <w:name w:val="journaltitle"/>
    <w:basedOn w:val="DefaultParagraphFont"/>
    <w:rsid w:val="006823F3"/>
  </w:style>
  <w:style w:type="paragraph" w:customStyle="1" w:styleId="icon--meta-keyline-before">
    <w:name w:val="icon--meta-keyline-before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character" w:customStyle="1" w:styleId="articlecitationyear">
    <w:name w:val="articlecitation_year"/>
    <w:basedOn w:val="DefaultParagraphFont"/>
    <w:rsid w:val="006823F3"/>
  </w:style>
  <w:style w:type="character" w:customStyle="1" w:styleId="articlecitationvolume">
    <w:name w:val="articlecitation_volume"/>
    <w:basedOn w:val="DefaultParagraphFont"/>
    <w:rsid w:val="006823F3"/>
  </w:style>
  <w:style w:type="character" w:customStyle="1" w:styleId="articlecitationpages">
    <w:name w:val="articlecitation_pages"/>
    <w:basedOn w:val="DefaultParagraphFont"/>
    <w:rsid w:val="006823F3"/>
  </w:style>
  <w:style w:type="character" w:customStyle="1" w:styleId="authorsname">
    <w:name w:val="authors__name"/>
    <w:basedOn w:val="DefaultParagraphFont"/>
    <w:rsid w:val="006823F3"/>
  </w:style>
  <w:style w:type="character" w:customStyle="1" w:styleId="authorscontact">
    <w:name w:val="authors__contact"/>
    <w:basedOn w:val="DefaultParagraphFont"/>
    <w:rsid w:val="006823F3"/>
  </w:style>
  <w:style w:type="character" w:customStyle="1" w:styleId="affiliationcount">
    <w:name w:val="affiliation__count"/>
    <w:basedOn w:val="DefaultParagraphFont"/>
    <w:rsid w:val="006823F3"/>
  </w:style>
  <w:style w:type="character" w:customStyle="1" w:styleId="test-render-category">
    <w:name w:val="test-render-category"/>
    <w:basedOn w:val="DefaultParagraphFont"/>
    <w:rsid w:val="006823F3"/>
  </w:style>
  <w:style w:type="paragraph" w:customStyle="1" w:styleId="article-doi">
    <w:name w:val="article-doi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character" w:customStyle="1" w:styleId="mw-headline">
    <w:name w:val="mw-headline"/>
    <w:basedOn w:val="DefaultParagraphFont"/>
    <w:rsid w:val="006823F3"/>
  </w:style>
  <w:style w:type="character" w:customStyle="1" w:styleId="mw-editsection">
    <w:name w:val="mw-editsection"/>
    <w:basedOn w:val="DefaultParagraphFont"/>
    <w:rsid w:val="006823F3"/>
  </w:style>
  <w:style w:type="character" w:customStyle="1" w:styleId="mw-editsection-bracket">
    <w:name w:val="mw-editsection-bracket"/>
    <w:basedOn w:val="DefaultParagraphFont"/>
    <w:rsid w:val="006823F3"/>
  </w:style>
  <w:style w:type="character" w:customStyle="1" w:styleId="mw-cite-backlink">
    <w:name w:val="mw-cite-backlink"/>
    <w:basedOn w:val="DefaultParagraphFont"/>
    <w:rsid w:val="006823F3"/>
  </w:style>
  <w:style w:type="character" w:customStyle="1" w:styleId="cite-accessibility-label">
    <w:name w:val="cite-accessibility-label"/>
    <w:basedOn w:val="DefaultParagraphFont"/>
    <w:rsid w:val="006823F3"/>
  </w:style>
  <w:style w:type="character" w:customStyle="1" w:styleId="reference-accessdate">
    <w:name w:val="reference-accessdate"/>
    <w:basedOn w:val="DefaultParagraphFont"/>
    <w:rsid w:val="006823F3"/>
  </w:style>
  <w:style w:type="character" w:customStyle="1" w:styleId="nowrap">
    <w:name w:val="nowrap"/>
    <w:basedOn w:val="DefaultParagraphFont"/>
    <w:rsid w:val="006823F3"/>
  </w:style>
  <w:style w:type="character" w:customStyle="1" w:styleId="tgc">
    <w:name w:val="_tgc"/>
    <w:basedOn w:val="DefaultParagraphFont"/>
    <w:rsid w:val="006823F3"/>
  </w:style>
  <w:style w:type="character" w:customStyle="1" w:styleId="mixed-citation">
    <w:name w:val="mixed-citation"/>
    <w:basedOn w:val="DefaultParagraphFont"/>
    <w:rsid w:val="006823F3"/>
  </w:style>
  <w:style w:type="numbering" w:customStyle="1" w:styleId="NoList1">
    <w:name w:val="No List1"/>
    <w:next w:val="NoList"/>
    <w:uiPriority w:val="99"/>
    <w:semiHidden/>
    <w:unhideWhenUsed/>
    <w:rsid w:val="006823F3"/>
  </w:style>
  <w:style w:type="paragraph" w:styleId="BodyText2">
    <w:name w:val="Body Text 2"/>
    <w:basedOn w:val="Normal"/>
    <w:link w:val="BodyText2Char"/>
    <w:rsid w:val="006823F3"/>
    <w:pPr>
      <w:spacing w:after="200" w:line="276" w:lineRule="auto"/>
    </w:pPr>
    <w:rPr>
      <w:rFonts w:ascii="Arial" w:hAnsi="Arial"/>
      <w:bCs/>
      <w:sz w:val="20"/>
      <w:lang w:val="en-AU" w:eastAsia="en-GB"/>
    </w:rPr>
  </w:style>
  <w:style w:type="character" w:customStyle="1" w:styleId="BodyText2Char">
    <w:name w:val="Body Text 2 Char"/>
    <w:basedOn w:val="DefaultParagraphFont"/>
    <w:link w:val="BodyText2"/>
    <w:rsid w:val="006823F3"/>
    <w:rPr>
      <w:rFonts w:ascii="Arial" w:eastAsia="Times New Roman" w:hAnsi="Arial" w:cs="Times New Roman"/>
      <w:bCs/>
      <w:sz w:val="20"/>
      <w:szCs w:val="24"/>
      <w:lang w:val="en-AU" w:eastAsia="en-GB"/>
    </w:rPr>
  </w:style>
  <w:style w:type="paragraph" w:styleId="FootnoteText">
    <w:name w:val="footnote text"/>
    <w:basedOn w:val="Normal"/>
    <w:link w:val="FootnoteTextChar"/>
    <w:semiHidden/>
    <w:rsid w:val="006823F3"/>
    <w:pPr>
      <w:spacing w:after="200" w:line="276" w:lineRule="auto"/>
    </w:pPr>
    <w:rPr>
      <w:rFonts w:ascii="Calibri" w:hAnsi="Calibri"/>
      <w:sz w:val="20"/>
      <w:szCs w:val="22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6823F3"/>
    <w:rPr>
      <w:rFonts w:ascii="Calibri" w:eastAsia="Times New Roman" w:hAnsi="Calibri" w:cs="Times New Roman"/>
      <w:sz w:val="20"/>
      <w:lang w:val="en-GB" w:eastAsia="en-GB"/>
    </w:rPr>
  </w:style>
  <w:style w:type="character" w:styleId="FootnoteReference">
    <w:name w:val="footnote reference"/>
    <w:semiHidden/>
    <w:rsid w:val="006823F3"/>
    <w:rPr>
      <w:vertAlign w:val="superscript"/>
    </w:rPr>
  </w:style>
  <w:style w:type="table" w:customStyle="1" w:styleId="TableGrid1">
    <w:name w:val="Table Grid1"/>
    <w:basedOn w:val="TableNormal"/>
    <w:next w:val="TableGrid"/>
    <w:rsid w:val="006823F3"/>
    <w:pPr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823F3"/>
    <w:rPr>
      <w:color w:val="808080"/>
    </w:rPr>
  </w:style>
  <w:style w:type="paragraph" w:styleId="Revision">
    <w:name w:val="Revision"/>
    <w:hidden/>
    <w:uiPriority w:val="99"/>
    <w:semiHidden/>
    <w:rsid w:val="006823F3"/>
    <w:pPr>
      <w:spacing w:after="200" w:line="276" w:lineRule="auto"/>
    </w:pPr>
    <w:rPr>
      <w:rFonts w:ascii="Calibri" w:eastAsia="Times New Roman" w:hAnsi="Calibri" w:cs="Times New Roman"/>
      <w:sz w:val="24"/>
      <w:lang w:val="en-GB"/>
    </w:rPr>
  </w:style>
  <w:style w:type="character" w:customStyle="1" w:styleId="IntenseEmphasis1">
    <w:name w:val="Intense Emphasis1"/>
    <w:aliases w:val="CV Headings"/>
    <w:uiPriority w:val="21"/>
    <w:qFormat/>
    <w:rsid w:val="006823F3"/>
    <w:rPr>
      <w:b/>
      <w:bCs/>
      <w:i/>
      <w:iCs/>
      <w:color w:val="2DA2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23F3"/>
    <w:pPr>
      <w:numPr>
        <w:ilvl w:val="1"/>
      </w:numPr>
      <w:spacing w:after="200" w:line="276" w:lineRule="auto"/>
    </w:pPr>
    <w:rPr>
      <w:rFonts w:ascii="Cambria" w:hAnsi="Cambria"/>
      <w:i/>
      <w:iCs/>
      <w:color w:val="2DA2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823F3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val="en-ZA" w:eastAsia="en-ZA"/>
    </w:rPr>
  </w:style>
  <w:style w:type="paragraph" w:styleId="NoSpacing">
    <w:name w:val="No Spacing"/>
    <w:uiPriority w:val="1"/>
    <w:qFormat/>
    <w:rsid w:val="006823F3"/>
    <w:pPr>
      <w:spacing w:after="0" w:line="240" w:lineRule="auto"/>
    </w:pPr>
    <w:rPr>
      <w:rFonts w:ascii="Calibri" w:eastAsia="Times New Roman" w:hAnsi="Calibri" w:cs="Times New Roman"/>
      <w:lang w:val="en-GB"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6823F3"/>
    <w:pPr>
      <w:spacing w:after="200" w:line="276" w:lineRule="auto"/>
    </w:pPr>
    <w:rPr>
      <w:rFonts w:ascii="Calibri" w:hAnsi="Calibri"/>
      <w:i/>
      <w:iCs/>
      <w:color w:val="000000"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6823F3"/>
    <w:rPr>
      <w:rFonts w:ascii="Calibri" w:eastAsia="Times New Roman" w:hAnsi="Calibri" w:cs="Times New Roman"/>
      <w:i/>
      <w:iCs/>
      <w:color w:val="000000"/>
      <w:sz w:val="20"/>
      <w:szCs w:val="20"/>
      <w:lang w:val="en-ZA" w:eastAsia="en-Z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23F3"/>
    <w:pPr>
      <w:pBdr>
        <w:bottom w:val="single" w:sz="4" w:space="4" w:color="2DA2BF"/>
      </w:pBdr>
      <w:spacing w:before="200" w:after="280" w:line="276" w:lineRule="auto"/>
      <w:ind w:left="936" w:right="936"/>
    </w:pPr>
    <w:rPr>
      <w:rFonts w:ascii="Calibri" w:hAnsi="Calibri"/>
      <w:b/>
      <w:bCs/>
      <w:i/>
      <w:iCs/>
      <w:color w:val="2DA2BF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23F3"/>
    <w:rPr>
      <w:rFonts w:ascii="Calibri" w:eastAsia="Times New Roman" w:hAnsi="Calibri" w:cs="Times New Roman"/>
      <w:b/>
      <w:bCs/>
      <w:i/>
      <w:iCs/>
      <w:color w:val="2DA2BF"/>
      <w:sz w:val="20"/>
      <w:szCs w:val="20"/>
      <w:lang w:val="en-ZA" w:eastAsia="en-ZA"/>
    </w:rPr>
  </w:style>
  <w:style w:type="character" w:styleId="SubtleEmphasis">
    <w:name w:val="Subtle Emphasis"/>
    <w:uiPriority w:val="19"/>
    <w:qFormat/>
    <w:rsid w:val="006823F3"/>
    <w:rPr>
      <w:i/>
      <w:iCs/>
      <w:color w:val="808080"/>
    </w:rPr>
  </w:style>
  <w:style w:type="character" w:styleId="SubtleReference">
    <w:name w:val="Subtle Reference"/>
    <w:uiPriority w:val="31"/>
    <w:qFormat/>
    <w:rsid w:val="006823F3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6823F3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6823F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6823F3"/>
    <w:pPr>
      <w:spacing w:before="480" w:line="276" w:lineRule="auto"/>
      <w:outlineLvl w:val="9"/>
    </w:pPr>
    <w:rPr>
      <w:rFonts w:ascii="Cambria" w:eastAsia="Times New Roman" w:hAnsi="Cambria" w:cs="Times New Roman"/>
      <w:b w:val="0"/>
      <w:bCs/>
      <w:color w:val="21798E"/>
      <w:sz w:val="28"/>
      <w:szCs w:val="28"/>
    </w:rPr>
  </w:style>
  <w:style w:type="paragraph" w:styleId="Caption">
    <w:name w:val="caption"/>
    <w:basedOn w:val="Normal"/>
    <w:next w:val="Normal"/>
    <w:qFormat/>
    <w:rsid w:val="006823F3"/>
    <w:pPr>
      <w:spacing w:after="200"/>
    </w:pPr>
    <w:rPr>
      <w:rFonts w:ascii="Calibri" w:hAnsi="Calibri"/>
      <w:b/>
      <w:bCs/>
      <w:color w:val="2DA2BF"/>
      <w:sz w:val="18"/>
      <w:szCs w:val="18"/>
      <w:lang w:val="en-GB" w:eastAsia="en-GB"/>
    </w:rPr>
  </w:style>
  <w:style w:type="paragraph" w:styleId="BodyTextIndent">
    <w:name w:val="Body Text Indent"/>
    <w:basedOn w:val="Normal"/>
    <w:link w:val="BodyTextIndentChar"/>
    <w:rsid w:val="006823F3"/>
    <w:pPr>
      <w:widowControl w:val="0"/>
    </w:pPr>
    <w:rPr>
      <w:rFonts w:ascii="Arial Narrow" w:hAnsi="Arial Narrow"/>
      <w:snapToGrid w:val="0"/>
      <w:color w:val="008000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6823F3"/>
    <w:rPr>
      <w:rFonts w:ascii="Arial Narrow" w:eastAsia="Times New Roman" w:hAnsi="Arial Narrow" w:cs="Times New Roman"/>
      <w:snapToGrid w:val="0"/>
      <w:color w:val="008000"/>
      <w:sz w:val="20"/>
      <w:szCs w:val="20"/>
    </w:rPr>
  </w:style>
  <w:style w:type="paragraph" w:styleId="BodyText3">
    <w:name w:val="Body Text 3"/>
    <w:basedOn w:val="Normal"/>
    <w:link w:val="BodyText3Char"/>
    <w:rsid w:val="006823F3"/>
    <w:pPr>
      <w:widowControl w:val="0"/>
    </w:pPr>
    <w:rPr>
      <w:rFonts w:ascii="Arial Narrow" w:hAnsi="Arial Narrow"/>
      <w:snapToGrid w:val="0"/>
      <w:szCs w:val="20"/>
      <w:lang w:val="en-US" w:eastAsia="en-US"/>
    </w:rPr>
  </w:style>
  <w:style w:type="character" w:customStyle="1" w:styleId="BodyText3Char">
    <w:name w:val="Body Text 3 Char"/>
    <w:basedOn w:val="DefaultParagraphFont"/>
    <w:link w:val="BodyText3"/>
    <w:rsid w:val="006823F3"/>
    <w:rPr>
      <w:rFonts w:ascii="Arial Narrow" w:eastAsia="Times New Roman" w:hAnsi="Arial Narrow" w:cs="Times New Roman"/>
      <w:snapToGrid w:val="0"/>
      <w:sz w:val="24"/>
      <w:szCs w:val="20"/>
    </w:rPr>
  </w:style>
  <w:style w:type="paragraph" w:styleId="PlainText">
    <w:name w:val="Plain Text"/>
    <w:basedOn w:val="Normal"/>
    <w:link w:val="PlainTextChar"/>
    <w:uiPriority w:val="99"/>
    <w:rsid w:val="006823F3"/>
    <w:pPr>
      <w:widowControl w:val="0"/>
      <w:jc w:val="both"/>
    </w:pPr>
    <w:rPr>
      <w:rFonts w:ascii="Courier New" w:hAnsi="Courier New"/>
      <w:sz w:val="20"/>
      <w:szCs w:val="20"/>
      <w:lang w:val="en-GB" w:eastAsia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6823F3"/>
    <w:rPr>
      <w:rFonts w:ascii="Courier New" w:eastAsia="Times New Roman" w:hAnsi="Courier New" w:cs="Times New Roman"/>
      <w:sz w:val="20"/>
      <w:szCs w:val="20"/>
      <w:lang w:val="en-GB" w:eastAsia="en-AU"/>
    </w:rPr>
  </w:style>
  <w:style w:type="paragraph" w:styleId="EndnoteText">
    <w:name w:val="endnote text"/>
    <w:basedOn w:val="Normal"/>
    <w:link w:val="EndnoteTextChar"/>
    <w:semiHidden/>
    <w:rsid w:val="006823F3"/>
    <w:pPr>
      <w:widowControl w:val="0"/>
    </w:pPr>
    <w:rPr>
      <w:snapToGrid w:val="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6823F3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EndnoteReference">
    <w:name w:val="endnote reference"/>
    <w:basedOn w:val="DefaultParagraphFont"/>
    <w:semiHidden/>
    <w:rsid w:val="006823F3"/>
    <w:rPr>
      <w:vertAlign w:val="superscript"/>
    </w:rPr>
  </w:style>
  <w:style w:type="character" w:customStyle="1" w:styleId="Note">
    <w:name w:val="Note"/>
    <w:basedOn w:val="DefaultParagraphFont"/>
    <w:rsid w:val="006823F3"/>
  </w:style>
  <w:style w:type="paragraph" w:styleId="List">
    <w:name w:val="List"/>
    <w:basedOn w:val="Normal"/>
    <w:rsid w:val="006823F3"/>
    <w:pPr>
      <w:widowControl w:val="0"/>
      <w:ind w:left="283" w:hanging="283"/>
    </w:pPr>
    <w:rPr>
      <w:snapToGrid w:val="0"/>
      <w:sz w:val="22"/>
      <w:szCs w:val="20"/>
      <w:lang w:val="en-US" w:eastAsia="en-US"/>
    </w:rPr>
  </w:style>
  <w:style w:type="paragraph" w:styleId="ListBullet">
    <w:name w:val="List Bullet"/>
    <w:basedOn w:val="BodyText"/>
    <w:autoRedefine/>
    <w:rsid w:val="006823F3"/>
    <w:pPr>
      <w:numPr>
        <w:numId w:val="1"/>
      </w:numPr>
      <w:autoSpaceDE/>
      <w:autoSpaceDN/>
      <w:spacing w:before="40" w:after="20"/>
      <w:ind w:left="1152"/>
    </w:pPr>
    <w:rPr>
      <w:rFonts w:ascii="Times New Roman" w:eastAsia="Times New Roman" w:hAnsi="Times New Roman" w:cs="Times New Roman"/>
      <w:snapToGrid w:val="0"/>
      <w:szCs w:val="20"/>
      <w:lang w:bidi="ar-SA"/>
    </w:rPr>
  </w:style>
  <w:style w:type="paragraph" w:styleId="TOC1">
    <w:name w:val="toc 1"/>
    <w:basedOn w:val="Normal"/>
    <w:next w:val="Normal"/>
    <w:autoRedefine/>
    <w:uiPriority w:val="39"/>
    <w:rsid w:val="006823F3"/>
    <w:pPr>
      <w:spacing w:before="120" w:after="120"/>
    </w:pPr>
    <w:rPr>
      <w:b/>
      <w:bCs/>
      <w:caps/>
      <w:sz w:val="20"/>
      <w:szCs w:val="20"/>
      <w:lang w:val="en-AU" w:eastAsia="en-AU"/>
    </w:rPr>
  </w:style>
  <w:style w:type="paragraph" w:styleId="TOC2">
    <w:name w:val="toc 2"/>
    <w:basedOn w:val="Normal"/>
    <w:next w:val="Normal"/>
    <w:autoRedefine/>
    <w:uiPriority w:val="39"/>
    <w:rsid w:val="006823F3"/>
    <w:pPr>
      <w:ind w:left="240"/>
    </w:pPr>
    <w:rPr>
      <w:smallCaps/>
      <w:sz w:val="20"/>
      <w:szCs w:val="20"/>
      <w:lang w:val="en-AU" w:eastAsia="en-AU"/>
    </w:rPr>
  </w:style>
  <w:style w:type="paragraph" w:styleId="TOC3">
    <w:name w:val="toc 3"/>
    <w:basedOn w:val="Normal"/>
    <w:next w:val="Normal"/>
    <w:autoRedefine/>
    <w:uiPriority w:val="39"/>
    <w:rsid w:val="006823F3"/>
    <w:pPr>
      <w:ind w:left="480"/>
    </w:pPr>
    <w:rPr>
      <w:i/>
      <w:iCs/>
      <w:sz w:val="20"/>
      <w:szCs w:val="20"/>
      <w:lang w:val="en-AU" w:eastAsia="en-AU"/>
    </w:rPr>
  </w:style>
  <w:style w:type="paragraph" w:styleId="TOC4">
    <w:name w:val="toc 4"/>
    <w:basedOn w:val="Normal"/>
    <w:next w:val="Normal"/>
    <w:autoRedefine/>
    <w:semiHidden/>
    <w:rsid w:val="006823F3"/>
    <w:pPr>
      <w:ind w:left="720"/>
    </w:pPr>
    <w:rPr>
      <w:sz w:val="18"/>
      <w:szCs w:val="18"/>
      <w:lang w:val="en-AU" w:eastAsia="en-AU"/>
    </w:rPr>
  </w:style>
  <w:style w:type="paragraph" w:styleId="TOC5">
    <w:name w:val="toc 5"/>
    <w:basedOn w:val="Normal"/>
    <w:next w:val="Normal"/>
    <w:autoRedefine/>
    <w:semiHidden/>
    <w:rsid w:val="006823F3"/>
    <w:pPr>
      <w:ind w:left="960"/>
    </w:pPr>
    <w:rPr>
      <w:sz w:val="18"/>
      <w:szCs w:val="18"/>
      <w:lang w:val="en-AU" w:eastAsia="en-AU"/>
    </w:rPr>
  </w:style>
  <w:style w:type="paragraph" w:styleId="TOC6">
    <w:name w:val="toc 6"/>
    <w:basedOn w:val="Normal"/>
    <w:next w:val="Normal"/>
    <w:autoRedefine/>
    <w:semiHidden/>
    <w:rsid w:val="006823F3"/>
    <w:pPr>
      <w:ind w:left="1200"/>
    </w:pPr>
    <w:rPr>
      <w:sz w:val="18"/>
      <w:szCs w:val="18"/>
      <w:lang w:val="en-AU" w:eastAsia="en-AU"/>
    </w:rPr>
  </w:style>
  <w:style w:type="paragraph" w:styleId="TOC7">
    <w:name w:val="toc 7"/>
    <w:basedOn w:val="Normal"/>
    <w:next w:val="Normal"/>
    <w:autoRedefine/>
    <w:semiHidden/>
    <w:rsid w:val="006823F3"/>
    <w:pPr>
      <w:ind w:left="1440"/>
    </w:pPr>
    <w:rPr>
      <w:sz w:val="18"/>
      <w:szCs w:val="18"/>
      <w:lang w:val="en-AU" w:eastAsia="en-AU"/>
    </w:rPr>
  </w:style>
  <w:style w:type="paragraph" w:styleId="TOC8">
    <w:name w:val="toc 8"/>
    <w:basedOn w:val="Normal"/>
    <w:next w:val="Normal"/>
    <w:autoRedefine/>
    <w:semiHidden/>
    <w:rsid w:val="006823F3"/>
    <w:pPr>
      <w:ind w:left="1680"/>
    </w:pPr>
    <w:rPr>
      <w:sz w:val="18"/>
      <w:szCs w:val="18"/>
      <w:lang w:val="en-AU" w:eastAsia="en-AU"/>
    </w:rPr>
  </w:style>
  <w:style w:type="paragraph" w:styleId="TOC9">
    <w:name w:val="toc 9"/>
    <w:basedOn w:val="Normal"/>
    <w:next w:val="Normal"/>
    <w:autoRedefine/>
    <w:semiHidden/>
    <w:rsid w:val="006823F3"/>
    <w:pPr>
      <w:ind w:left="1920"/>
    </w:pPr>
    <w:rPr>
      <w:sz w:val="18"/>
      <w:szCs w:val="18"/>
      <w:lang w:val="en-AU" w:eastAsia="en-AU"/>
    </w:rPr>
  </w:style>
  <w:style w:type="paragraph" w:styleId="Index1">
    <w:name w:val="index 1"/>
    <w:basedOn w:val="Normal"/>
    <w:next w:val="Normal"/>
    <w:autoRedefine/>
    <w:semiHidden/>
    <w:rsid w:val="006823F3"/>
    <w:pPr>
      <w:widowControl w:val="0"/>
      <w:ind w:left="220" w:hanging="220"/>
    </w:pPr>
    <w:rPr>
      <w:rFonts w:ascii="Arial" w:hAnsi="Arial"/>
      <w:snapToGrid w:val="0"/>
      <w:sz w:val="18"/>
      <w:szCs w:val="20"/>
      <w:lang w:val="en-US" w:eastAsia="en-US"/>
    </w:rPr>
  </w:style>
  <w:style w:type="paragraph" w:styleId="Index2">
    <w:name w:val="index 2"/>
    <w:basedOn w:val="Normal"/>
    <w:next w:val="Normal"/>
    <w:autoRedefine/>
    <w:semiHidden/>
    <w:rsid w:val="006823F3"/>
    <w:pPr>
      <w:widowControl w:val="0"/>
      <w:ind w:left="440" w:hanging="220"/>
    </w:pPr>
    <w:rPr>
      <w:snapToGrid w:val="0"/>
      <w:sz w:val="18"/>
      <w:szCs w:val="20"/>
      <w:lang w:val="en-US" w:eastAsia="en-US"/>
    </w:rPr>
  </w:style>
  <w:style w:type="paragraph" w:styleId="TOAHeading">
    <w:name w:val="toa heading"/>
    <w:basedOn w:val="Normal"/>
    <w:next w:val="Normal"/>
    <w:semiHidden/>
    <w:rsid w:val="006823F3"/>
    <w:pPr>
      <w:widowControl w:val="0"/>
      <w:tabs>
        <w:tab w:val="right" w:pos="9360"/>
      </w:tabs>
      <w:suppressAutoHyphens/>
    </w:pPr>
    <w:rPr>
      <w:snapToGrid w:val="0"/>
      <w:sz w:val="22"/>
      <w:szCs w:val="20"/>
      <w:lang w:val="en-US" w:eastAsia="en-US"/>
    </w:rPr>
  </w:style>
  <w:style w:type="character" w:customStyle="1" w:styleId="EquationCaption">
    <w:name w:val="_Equation Caption"/>
    <w:rsid w:val="006823F3"/>
  </w:style>
  <w:style w:type="paragraph" w:styleId="Index3">
    <w:name w:val="index 3"/>
    <w:basedOn w:val="Normal"/>
    <w:next w:val="Normal"/>
    <w:autoRedefine/>
    <w:semiHidden/>
    <w:rsid w:val="006823F3"/>
    <w:pPr>
      <w:widowControl w:val="0"/>
      <w:ind w:left="660" w:hanging="220"/>
    </w:pPr>
    <w:rPr>
      <w:snapToGrid w:val="0"/>
      <w:sz w:val="18"/>
      <w:szCs w:val="20"/>
      <w:lang w:val="en-US" w:eastAsia="en-US"/>
    </w:rPr>
  </w:style>
  <w:style w:type="paragraph" w:customStyle="1" w:styleId="Point">
    <w:name w:val="Point"/>
    <w:basedOn w:val="BodyText"/>
    <w:next w:val="BodyText"/>
    <w:rsid w:val="006823F3"/>
    <w:pPr>
      <w:autoSpaceDE/>
      <w:autoSpaceDN/>
      <w:spacing w:after="120"/>
      <w:ind w:left="851" w:hanging="851"/>
    </w:pPr>
    <w:rPr>
      <w:rFonts w:ascii="Times New Roman" w:eastAsia="Times New Roman" w:hAnsi="Times New Roman" w:cs="Times New Roman"/>
      <w:snapToGrid w:val="0"/>
      <w:szCs w:val="20"/>
      <w:lang w:bidi="ar-SA"/>
    </w:rPr>
  </w:style>
  <w:style w:type="paragraph" w:styleId="Index4">
    <w:name w:val="index 4"/>
    <w:basedOn w:val="Normal"/>
    <w:next w:val="Normal"/>
    <w:autoRedefine/>
    <w:semiHidden/>
    <w:rsid w:val="006823F3"/>
    <w:pPr>
      <w:widowControl w:val="0"/>
      <w:ind w:left="880" w:hanging="220"/>
    </w:pPr>
    <w:rPr>
      <w:snapToGrid w:val="0"/>
      <w:sz w:val="18"/>
      <w:szCs w:val="20"/>
      <w:lang w:val="en-US" w:eastAsia="en-US"/>
    </w:rPr>
  </w:style>
  <w:style w:type="paragraph" w:styleId="Index5">
    <w:name w:val="index 5"/>
    <w:basedOn w:val="Normal"/>
    <w:next w:val="Normal"/>
    <w:autoRedefine/>
    <w:semiHidden/>
    <w:rsid w:val="006823F3"/>
    <w:pPr>
      <w:widowControl w:val="0"/>
      <w:ind w:left="1100" w:hanging="220"/>
    </w:pPr>
    <w:rPr>
      <w:snapToGrid w:val="0"/>
      <w:sz w:val="18"/>
      <w:szCs w:val="20"/>
      <w:lang w:val="en-US" w:eastAsia="en-US"/>
    </w:rPr>
  </w:style>
  <w:style w:type="paragraph" w:styleId="Index6">
    <w:name w:val="index 6"/>
    <w:basedOn w:val="Normal"/>
    <w:next w:val="Normal"/>
    <w:autoRedefine/>
    <w:semiHidden/>
    <w:rsid w:val="006823F3"/>
    <w:pPr>
      <w:widowControl w:val="0"/>
      <w:ind w:left="1320" w:hanging="220"/>
    </w:pPr>
    <w:rPr>
      <w:snapToGrid w:val="0"/>
      <w:sz w:val="18"/>
      <w:szCs w:val="20"/>
      <w:lang w:val="en-US" w:eastAsia="en-US"/>
    </w:rPr>
  </w:style>
  <w:style w:type="paragraph" w:styleId="Index7">
    <w:name w:val="index 7"/>
    <w:basedOn w:val="Normal"/>
    <w:next w:val="Normal"/>
    <w:autoRedefine/>
    <w:semiHidden/>
    <w:rsid w:val="006823F3"/>
    <w:pPr>
      <w:widowControl w:val="0"/>
      <w:ind w:left="1540" w:hanging="220"/>
    </w:pPr>
    <w:rPr>
      <w:snapToGrid w:val="0"/>
      <w:sz w:val="18"/>
      <w:szCs w:val="20"/>
      <w:lang w:val="en-US" w:eastAsia="en-US"/>
    </w:rPr>
  </w:style>
  <w:style w:type="paragraph" w:styleId="Index8">
    <w:name w:val="index 8"/>
    <w:basedOn w:val="Normal"/>
    <w:next w:val="Normal"/>
    <w:autoRedefine/>
    <w:semiHidden/>
    <w:rsid w:val="006823F3"/>
    <w:pPr>
      <w:widowControl w:val="0"/>
      <w:ind w:left="1760" w:hanging="220"/>
    </w:pPr>
    <w:rPr>
      <w:snapToGrid w:val="0"/>
      <w:sz w:val="18"/>
      <w:szCs w:val="20"/>
      <w:lang w:val="en-US" w:eastAsia="en-US"/>
    </w:rPr>
  </w:style>
  <w:style w:type="paragraph" w:styleId="Index9">
    <w:name w:val="index 9"/>
    <w:basedOn w:val="Normal"/>
    <w:next w:val="Normal"/>
    <w:autoRedefine/>
    <w:semiHidden/>
    <w:rsid w:val="006823F3"/>
    <w:pPr>
      <w:widowControl w:val="0"/>
      <w:ind w:left="1980" w:hanging="220"/>
    </w:pPr>
    <w:rPr>
      <w:snapToGrid w:val="0"/>
      <w:sz w:val="18"/>
      <w:szCs w:val="20"/>
      <w:lang w:val="en-US" w:eastAsia="en-US"/>
    </w:rPr>
  </w:style>
  <w:style w:type="paragraph" w:styleId="IndexHeading">
    <w:name w:val="index heading"/>
    <w:basedOn w:val="Normal"/>
    <w:next w:val="Index1"/>
    <w:semiHidden/>
    <w:rsid w:val="006823F3"/>
    <w:pPr>
      <w:widowControl w:val="0"/>
      <w:pBdr>
        <w:top w:val="single" w:sz="12" w:space="0" w:color="auto"/>
      </w:pBdr>
      <w:spacing w:before="360" w:after="240"/>
    </w:pPr>
    <w:rPr>
      <w:rFonts w:ascii="Arial" w:hAnsi="Arial"/>
      <w:b/>
      <w:snapToGrid w:val="0"/>
      <w:sz w:val="26"/>
      <w:szCs w:val="20"/>
      <w:lang w:val="en-US" w:eastAsia="en-US"/>
    </w:rPr>
  </w:style>
  <w:style w:type="paragraph" w:customStyle="1" w:styleId="Right">
    <w:name w:val="Right"/>
    <w:basedOn w:val="Left"/>
    <w:rsid w:val="006823F3"/>
    <w:rPr>
      <w:i w:val="0"/>
    </w:rPr>
  </w:style>
  <w:style w:type="paragraph" w:customStyle="1" w:styleId="Left">
    <w:name w:val="Left"/>
    <w:basedOn w:val="Normal"/>
    <w:rsid w:val="006823F3"/>
    <w:pPr>
      <w:widowControl w:val="0"/>
      <w:tabs>
        <w:tab w:val="left" w:pos="-720"/>
      </w:tabs>
      <w:suppressAutoHyphens/>
      <w:spacing w:before="66"/>
    </w:pPr>
    <w:rPr>
      <w:i/>
      <w:snapToGrid w:val="0"/>
      <w:sz w:val="22"/>
      <w:szCs w:val="20"/>
      <w:lang w:val="en-US" w:eastAsia="en-US"/>
    </w:rPr>
  </w:style>
  <w:style w:type="paragraph" w:customStyle="1" w:styleId="reftype">
    <w:name w:val="reftype"/>
    <w:basedOn w:val="Normal"/>
    <w:next w:val="Normal"/>
    <w:rsid w:val="006823F3"/>
    <w:pPr>
      <w:widowControl w:val="0"/>
    </w:pPr>
    <w:rPr>
      <w:rFonts w:ascii="Tahoma" w:hAnsi="Tahoma"/>
      <w:b/>
      <w:i/>
      <w:snapToGrid w:val="0"/>
      <w:sz w:val="20"/>
      <w:szCs w:val="20"/>
      <w:lang w:val="en-US" w:eastAsia="en-US"/>
    </w:rPr>
  </w:style>
  <w:style w:type="paragraph" w:styleId="DocumentMap">
    <w:name w:val="Document Map"/>
    <w:basedOn w:val="Normal"/>
    <w:link w:val="DocumentMapChar"/>
    <w:semiHidden/>
    <w:rsid w:val="006823F3"/>
    <w:pPr>
      <w:widowControl w:val="0"/>
      <w:shd w:val="clear" w:color="auto" w:fill="000080"/>
    </w:pPr>
    <w:rPr>
      <w:rFonts w:ascii="Tahoma" w:hAnsi="Tahoma"/>
      <w:snapToGrid w:val="0"/>
      <w:sz w:val="22"/>
      <w:szCs w:val="20"/>
      <w:lang w:val="en-US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6823F3"/>
    <w:rPr>
      <w:rFonts w:ascii="Tahoma" w:eastAsia="Times New Roman" w:hAnsi="Tahoma" w:cs="Times New Roman"/>
      <w:snapToGrid w:val="0"/>
      <w:szCs w:val="20"/>
      <w:shd w:val="clear" w:color="auto" w:fill="000080"/>
    </w:rPr>
  </w:style>
  <w:style w:type="paragraph" w:customStyle="1" w:styleId="checkbox">
    <w:name w:val="checkbox"/>
    <w:basedOn w:val="Normal"/>
    <w:rsid w:val="006823F3"/>
    <w:pPr>
      <w:numPr>
        <w:numId w:val="3"/>
      </w:numPr>
      <w:ind w:left="357" w:hanging="357"/>
    </w:pPr>
    <w:rPr>
      <w:sz w:val="20"/>
      <w:szCs w:val="20"/>
      <w:lang w:val="en-AU" w:eastAsia="en-US"/>
    </w:rPr>
  </w:style>
  <w:style w:type="character" w:customStyle="1" w:styleId="Bullet">
    <w:name w:val="Bullet"/>
    <w:rsid w:val="006823F3"/>
    <w:rPr>
      <w:rFonts w:ascii="Wingdings" w:hAnsi="Wingdings"/>
      <w:sz w:val="18"/>
    </w:rPr>
  </w:style>
  <w:style w:type="paragraph" w:customStyle="1" w:styleId="H3">
    <w:name w:val="H3"/>
    <w:basedOn w:val="Normal"/>
    <w:next w:val="Normal"/>
    <w:rsid w:val="006823F3"/>
    <w:pPr>
      <w:keepNext/>
      <w:spacing w:before="100" w:after="100"/>
      <w:outlineLvl w:val="3"/>
    </w:pPr>
    <w:rPr>
      <w:b/>
      <w:snapToGrid w:val="0"/>
      <w:sz w:val="28"/>
      <w:szCs w:val="20"/>
      <w:lang w:val="en-AU" w:eastAsia="en-US"/>
    </w:rPr>
  </w:style>
  <w:style w:type="paragraph" w:customStyle="1" w:styleId="Caption1">
    <w:name w:val="Caption1"/>
    <w:basedOn w:val="Normal"/>
    <w:rsid w:val="006823F3"/>
    <w:pPr>
      <w:spacing w:before="100" w:beforeAutospacing="1" w:after="100" w:afterAutospacing="1"/>
    </w:pPr>
    <w:rPr>
      <w:lang w:val="en-AU" w:eastAsia="en-AU"/>
    </w:rPr>
  </w:style>
  <w:style w:type="paragraph" w:customStyle="1" w:styleId="bulleted">
    <w:name w:val="bulleted"/>
    <w:basedOn w:val="Normal"/>
    <w:rsid w:val="006823F3"/>
    <w:pPr>
      <w:spacing w:before="100" w:beforeAutospacing="1" w:after="100" w:afterAutospacing="1"/>
    </w:pPr>
    <w:rPr>
      <w:lang w:val="en-AU" w:eastAsia="en-AU"/>
    </w:rPr>
  </w:style>
  <w:style w:type="paragraph" w:customStyle="1" w:styleId="StyleHeading4ItalicLeft">
    <w:name w:val="Style Heading 4 + Italic Left"/>
    <w:basedOn w:val="Heading4"/>
    <w:rsid w:val="006823F3"/>
    <w:pPr>
      <w:keepNext/>
      <w:widowControl w:val="0"/>
      <w:numPr>
        <w:numId w:val="2"/>
      </w:numPr>
      <w:spacing w:before="240" w:beforeAutospacing="0" w:after="60" w:afterAutospacing="0"/>
      <w:ind w:left="0" w:firstLine="0"/>
    </w:pPr>
    <w:rPr>
      <w:rFonts w:ascii="Arial" w:hAnsi="Arial"/>
      <w:i/>
      <w:iCs/>
      <w:snapToGrid w:val="0"/>
      <w:szCs w:val="20"/>
    </w:rPr>
  </w:style>
  <w:style w:type="table" w:styleId="TableGrid7">
    <w:name w:val="Table Grid 7"/>
    <w:basedOn w:val="TableNormal"/>
    <w:rsid w:val="006823F3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odyTextIndent3">
    <w:name w:val="Body Text Indent 3"/>
    <w:basedOn w:val="Normal"/>
    <w:link w:val="BodyTextIndent3Char"/>
    <w:rsid w:val="006823F3"/>
    <w:pPr>
      <w:spacing w:after="120"/>
      <w:ind w:left="283"/>
      <w:jc w:val="both"/>
    </w:pPr>
    <w:rPr>
      <w:rFonts w:ascii="Comic Sans MS" w:hAnsi="Comic Sans MS"/>
      <w:sz w:val="16"/>
      <w:szCs w:val="16"/>
      <w:lang w:val="en-AU" w:eastAsia="en-AU"/>
    </w:rPr>
  </w:style>
  <w:style w:type="character" w:customStyle="1" w:styleId="BodyTextIndent3Char">
    <w:name w:val="Body Text Indent 3 Char"/>
    <w:basedOn w:val="DefaultParagraphFont"/>
    <w:link w:val="BodyTextIndent3"/>
    <w:rsid w:val="006823F3"/>
    <w:rPr>
      <w:rFonts w:ascii="Comic Sans MS" w:eastAsia="Times New Roman" w:hAnsi="Comic Sans MS" w:cs="Times New Roman"/>
      <w:sz w:val="16"/>
      <w:szCs w:val="16"/>
      <w:lang w:val="en-AU" w:eastAsia="en-AU"/>
    </w:rPr>
  </w:style>
  <w:style w:type="paragraph" w:customStyle="1" w:styleId="citation">
    <w:name w:val="citation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paragraph" w:customStyle="1" w:styleId="aff">
    <w:name w:val="aff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paragraph" w:customStyle="1" w:styleId="authlist">
    <w:name w:val="auth_list"/>
    <w:basedOn w:val="Normal"/>
    <w:rsid w:val="006823F3"/>
    <w:pPr>
      <w:spacing w:before="100" w:beforeAutospacing="1" w:after="100" w:afterAutospacing="1"/>
    </w:pPr>
    <w:rPr>
      <w:lang w:val="en-US" w:eastAsia="en-US"/>
    </w:rPr>
  </w:style>
  <w:style w:type="character" w:customStyle="1" w:styleId="source-copyright1">
    <w:name w:val="source-copyright1"/>
    <w:basedOn w:val="DefaultParagraphFont"/>
    <w:rsid w:val="006823F3"/>
    <w:rPr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6823F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823F3"/>
    <w:rPr>
      <w:rFonts w:ascii="Times New Roman" w:eastAsia="Times New Roman" w:hAnsi="Times New Roman" w:cs="Times New Roman"/>
      <w:noProof/>
      <w:sz w:val="24"/>
      <w:szCs w:val="24"/>
      <w:lang w:val="en-ZA" w:eastAsia="en-ZA"/>
    </w:rPr>
  </w:style>
  <w:style w:type="paragraph" w:customStyle="1" w:styleId="EndNoteBibliography">
    <w:name w:val="EndNote Bibliography"/>
    <w:basedOn w:val="Normal"/>
    <w:link w:val="EndNoteBibliographyChar"/>
    <w:rsid w:val="006823F3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823F3"/>
    <w:rPr>
      <w:rFonts w:ascii="Times New Roman" w:eastAsia="Times New Roman" w:hAnsi="Times New Roman" w:cs="Times New Roman"/>
      <w:noProof/>
      <w:sz w:val="24"/>
      <w:szCs w:val="24"/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823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823F3"/>
    <w:rPr>
      <w:rFonts w:ascii="Courier New" w:eastAsia="Times New Roman" w:hAnsi="Courier New" w:cs="Courier New"/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6823F3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6823F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ow2Rate">
    <w:name w:val="How2Rate"/>
    <w:basedOn w:val="Normal"/>
    <w:link w:val="How2RateChar"/>
    <w:rsid w:val="006823F3"/>
    <w:rPr>
      <w:rFonts w:ascii="Arial" w:hAnsi="Arial" w:cs="Arial"/>
      <w:sz w:val="20"/>
      <w:szCs w:val="28"/>
      <w:lang w:val="en-US" w:eastAsia="en-US"/>
    </w:rPr>
  </w:style>
  <w:style w:type="character" w:customStyle="1" w:styleId="How2RateChar">
    <w:name w:val="How2Rate Char"/>
    <w:link w:val="How2Rate"/>
    <w:locked/>
    <w:rsid w:val="006823F3"/>
    <w:rPr>
      <w:rFonts w:ascii="Arial" w:eastAsia="Times New Roman" w:hAnsi="Arial" w:cs="Arial"/>
      <w:sz w:val="20"/>
      <w:szCs w:val="28"/>
    </w:rPr>
  </w:style>
  <w:style w:type="paragraph" w:customStyle="1" w:styleId="TableParagraph">
    <w:name w:val="Table Paragraph"/>
    <w:basedOn w:val="Normal"/>
    <w:uiPriority w:val="1"/>
    <w:qFormat/>
    <w:rsid w:val="006823F3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23F3"/>
    <w:rPr>
      <w:color w:val="605E5C"/>
      <w:shd w:val="clear" w:color="auto" w:fill="E1DFDD"/>
    </w:rPr>
  </w:style>
  <w:style w:type="numbering" w:customStyle="1" w:styleId="NoList2">
    <w:name w:val="No List2"/>
    <w:next w:val="NoList"/>
    <w:uiPriority w:val="99"/>
    <w:semiHidden/>
    <w:unhideWhenUsed/>
    <w:rsid w:val="006823F3"/>
  </w:style>
  <w:style w:type="paragraph" w:customStyle="1" w:styleId="Pa21">
    <w:name w:val="Pa21"/>
    <w:basedOn w:val="Default"/>
    <w:next w:val="Default"/>
    <w:uiPriority w:val="99"/>
    <w:rsid w:val="006823F3"/>
    <w:pPr>
      <w:spacing w:line="141" w:lineRule="atLeast"/>
    </w:pPr>
    <w:rPr>
      <w:rFonts w:ascii="Calibri" w:hAnsi="Calibri" w:cs="Calibri"/>
      <w:color w:val="auto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682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B4201DC2D000499B98DD7E66A3B69B" ma:contentTypeVersion="14" ma:contentTypeDescription="Create a new document." ma:contentTypeScope="" ma:versionID="51d190f2e7ca34078e99e230106e95e0">
  <xsd:schema xmlns:xsd="http://www.w3.org/2001/XMLSchema" xmlns:xs="http://www.w3.org/2001/XMLSchema" xmlns:p="http://schemas.microsoft.com/office/2006/metadata/properties" xmlns:ns3="8faaffc0-b083-40c7-ab07-0d4ec0d52f49" xmlns:ns4="e3fdce93-da5b-42cd-a583-ae13cd7ba859" targetNamespace="http://schemas.microsoft.com/office/2006/metadata/properties" ma:root="true" ma:fieldsID="9547420c6c2fddb4c9368176eca25aea" ns3:_="" ns4:_="">
    <xsd:import namespace="8faaffc0-b083-40c7-ab07-0d4ec0d52f49"/>
    <xsd:import namespace="e3fdce93-da5b-42cd-a583-ae13cd7ba8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aaffc0-b083-40c7-ab07-0d4ec0d52f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dce93-da5b-42cd-a583-ae13cd7ba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B4173E-2B5B-4CAF-B573-E8362C7D15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9E6884-30D5-4BAB-8255-2F40D001E5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74D2BC-BC13-446B-A07C-EE6926956A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aaffc0-b083-40c7-ab07-0d4ec0d52f49"/>
    <ds:schemaRef ds:uri="e3fdce93-da5b-42cd-a583-ae13cd7ba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079</Words>
  <Characters>1185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Keller</dc:creator>
  <cp:keywords/>
  <dc:description/>
  <cp:lastModifiedBy>Desk Editor</cp:lastModifiedBy>
  <cp:revision>2</cp:revision>
  <dcterms:created xsi:type="dcterms:W3CDTF">2024-03-21T07:53:00Z</dcterms:created>
  <dcterms:modified xsi:type="dcterms:W3CDTF">2024-03-2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B4201DC2D000499B98DD7E66A3B69B</vt:lpwstr>
  </property>
</Properties>
</file>